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SimSun" w:eastAsia="SimSun" w:hAnsi="SimSun"/>
          <w:b/>
          <w:sz w:val="24"/>
          <w:lang w:val="en-GB"/>
        </w:rPr>
        <w:t xml:space="preserve">    </w:t>
      </w:r>
    </w:p>
    <w:p w14:paraId="4BD64EC9" w14:textId="7C9430A3" w:rsidR="00B3308E" w:rsidRDefault="0034259D">
      <w:pPr>
        <w:pStyle w:val="3GPPHeaderArial"/>
        <w:tabs>
          <w:tab w:val="left" w:pos="1701"/>
        </w:tabs>
        <w:rPr>
          <w:b/>
          <w:sz w:val="24"/>
          <w:lang w:val="en-GB"/>
        </w:rPr>
      </w:pPr>
      <w:r>
        <w:rPr>
          <w:rFonts w:ascii="SimSun" w:eastAsia="SimSun" w:hAnsi="SimSun"/>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Uu Radio Bearer and the identity </w:t>
        </w:r>
        <w:r w:rsidRPr="002E14B9">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Uu transmission for </w:t>
        </w:r>
      </w:ins>
      <w:ins w:id="648"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en-US"/>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forward the RRCSetupRequest/RRCSetup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Uu</w:t>
        </w:r>
      </w:ins>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r>
          <w:rPr>
            <w:rFonts w:ascii="Arial" w:hAnsi="Arial" w:cs="Arial"/>
            <w:b/>
          </w:rPr>
          <w:t>Uu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of SRB0 message over Uu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SimSun" w:hAnsi="Arial" w:cs="Arial"/>
          <w:lang w:eastAsia="zh-CN"/>
        </w:rPr>
      </w:pPr>
      <w:r>
        <w:rPr>
          <w:rFonts w:ascii="Arial" w:eastAsia="SimSun" w:hAnsi="Arial" w:cs="Arial"/>
          <w:lang w:eastAsia="zh-CN"/>
        </w:rPr>
        <w:t>At first place, i</w:t>
      </w:r>
      <w:r w:rsidR="00E90D7B" w:rsidRPr="00E90D7B">
        <w:rPr>
          <w:rFonts w:ascii="Arial" w:eastAsia="SimSun" w:hAnsi="Arial" w:cs="Arial"/>
          <w:lang w:eastAsia="zh-CN"/>
        </w:rPr>
        <w:t>t is suggested to</w:t>
      </w:r>
      <w:r>
        <w:rPr>
          <w:rFonts w:ascii="Arial" w:eastAsia="SimSun" w:hAnsi="Arial" w:cs="Arial"/>
          <w:lang w:eastAsia="zh-CN"/>
        </w:rPr>
        <w:t xml:space="preserve"> do block approval for </w:t>
      </w:r>
      <w:r w:rsidR="009103D2">
        <w:rPr>
          <w:rFonts w:ascii="Arial" w:eastAsia="SimSun" w:hAnsi="Arial" w:cs="Arial"/>
          <w:lang w:eastAsia="zh-CN"/>
        </w:rPr>
        <w:t xml:space="preserve">the following </w:t>
      </w:r>
      <w:r w:rsidR="00E90D7B" w:rsidRPr="00E90D7B">
        <w:rPr>
          <w:rFonts w:ascii="Arial" w:eastAsia="SimSun" w:hAnsi="Arial" w:cs="Arial"/>
          <w:highlight w:val="green"/>
          <w:lang w:eastAsia="zh-CN"/>
        </w:rPr>
        <w:t>green easy proposals</w:t>
      </w:r>
      <w:r w:rsidR="00E90D7B" w:rsidRPr="00E90D7B">
        <w:rPr>
          <w:rFonts w:ascii="Arial" w:eastAsia="SimSun" w:hAnsi="Arial" w:cs="Arial"/>
          <w:lang w:eastAsia="zh-CN"/>
        </w:rPr>
        <w:t xml:space="preserve"> </w:t>
      </w:r>
      <w:r>
        <w:rPr>
          <w:rFonts w:ascii="Arial" w:eastAsia="SimSun" w:hAnsi="Arial" w:cs="Arial"/>
          <w:lang w:eastAsia="zh-CN"/>
        </w:rPr>
        <w:t xml:space="preserve">(all companies support) </w:t>
      </w:r>
    </w:p>
    <w:p w14:paraId="30A25E7B" w14:textId="7FF780E3" w:rsidR="0002413F" w:rsidRDefault="0002413F" w:rsidP="00E90D7B">
      <w:pPr>
        <w:rPr>
          <w:rFonts w:ascii="Arial" w:eastAsia="SimSun" w:hAnsi="Arial" w:cs="Arial"/>
          <w:lang w:eastAsia="zh-CN"/>
        </w:rPr>
      </w:pPr>
      <w:r>
        <w:rPr>
          <w:rFonts w:ascii="Arial" w:eastAsia="SimSun" w:hAnsi="Arial" w:cs="Arial"/>
          <w:lang w:eastAsia="zh-CN"/>
        </w:rPr>
        <w:t>Secondly, i</w:t>
      </w:r>
      <w:r w:rsidRPr="00E90D7B">
        <w:rPr>
          <w:rFonts w:ascii="Arial" w:eastAsia="SimSun" w:hAnsi="Arial" w:cs="Arial"/>
          <w:lang w:eastAsia="zh-CN"/>
        </w:rPr>
        <w:t>t is suggested to</w:t>
      </w:r>
      <w:r>
        <w:rPr>
          <w:rFonts w:ascii="Arial" w:eastAsia="SimSun" w:hAnsi="Arial" w:cs="Arial"/>
          <w:lang w:eastAsia="zh-CN"/>
        </w:rPr>
        <w:t xml:space="preserve"> </w:t>
      </w:r>
      <w:r w:rsidRPr="00E90D7B">
        <w:rPr>
          <w:rFonts w:ascii="Arial" w:eastAsia="SimSun" w:hAnsi="Arial" w:cs="Arial"/>
          <w:lang w:eastAsia="zh-CN"/>
        </w:rPr>
        <w:t>treat</w:t>
      </w:r>
      <w:r>
        <w:rPr>
          <w:rFonts w:ascii="Arial" w:eastAsia="SimSun" w:hAnsi="Arial" w:cs="Arial"/>
          <w:lang w:eastAsia="zh-CN"/>
        </w:rPr>
        <w:t xml:space="preserve"> </w:t>
      </w:r>
      <w:r w:rsidR="00E90D7B" w:rsidRPr="00E90D7B">
        <w:rPr>
          <w:rFonts w:ascii="Arial" w:eastAsia="SimSun" w:hAnsi="Arial" w:cs="Arial"/>
          <w:lang w:eastAsia="zh-CN"/>
        </w:rPr>
        <w:t xml:space="preserve">the </w:t>
      </w:r>
      <w:r w:rsidR="009103D2">
        <w:rPr>
          <w:rFonts w:ascii="Arial" w:eastAsia="SimSun" w:hAnsi="Arial" w:cs="Arial"/>
          <w:lang w:eastAsia="zh-CN"/>
        </w:rPr>
        <w:t xml:space="preserve">following </w:t>
      </w:r>
      <w:r w:rsidR="00E90D7B" w:rsidRPr="00E90D7B">
        <w:rPr>
          <w:rFonts w:ascii="Arial" w:eastAsia="SimSun" w:hAnsi="Arial" w:cs="Arial"/>
          <w:highlight w:val="cyan"/>
          <w:lang w:eastAsia="zh-CN"/>
        </w:rPr>
        <w:t>blue proposals</w:t>
      </w:r>
      <w:r w:rsidR="00E90D7B" w:rsidRPr="00E90D7B">
        <w:rPr>
          <w:rFonts w:ascii="Arial" w:eastAsia="SimSun" w:hAnsi="Arial" w:cs="Arial"/>
          <w:lang w:eastAsia="zh-CN"/>
        </w:rPr>
        <w:t xml:space="preserve"> (based on clear majority view) </w:t>
      </w:r>
    </w:p>
    <w:p w14:paraId="19771AB4" w14:textId="02AD06DC" w:rsidR="00E90D7B" w:rsidRDefault="0002413F" w:rsidP="00E90D7B">
      <w:pPr>
        <w:rPr>
          <w:rFonts w:ascii="Arial" w:eastAsia="SimSun" w:hAnsi="Arial" w:cs="Arial"/>
          <w:lang w:eastAsia="zh-CN"/>
        </w:rPr>
      </w:pPr>
      <w:r>
        <w:rPr>
          <w:rFonts w:ascii="Arial" w:eastAsia="SimSun" w:hAnsi="Arial" w:cs="Arial"/>
          <w:lang w:eastAsia="zh-CN"/>
        </w:rPr>
        <w:t xml:space="preserve">Thirdly, treat </w:t>
      </w:r>
      <w:r w:rsidR="00E90D7B" w:rsidRPr="00E90D7B">
        <w:rPr>
          <w:rFonts w:ascii="Arial" w:eastAsia="SimSun" w:hAnsi="Arial" w:cs="Arial"/>
          <w:lang w:eastAsia="zh-CN"/>
        </w:rPr>
        <w:t>other proposals</w:t>
      </w:r>
      <w:r w:rsidR="009103D2">
        <w:rPr>
          <w:rFonts w:ascii="Arial" w:eastAsia="SimSun" w:hAnsi="Arial" w:cs="Arial"/>
          <w:lang w:eastAsia="zh-CN"/>
        </w:rPr>
        <w:t xml:space="preserve"> (without highlight)</w:t>
      </w:r>
      <w:r w:rsidR="00E90D7B" w:rsidRPr="00E90D7B">
        <w:rPr>
          <w:rFonts w:ascii="Arial" w:eastAsia="SimSun" w:hAnsi="Arial" w:cs="Arial"/>
          <w:lang w:eastAsia="zh-CN"/>
        </w:rPr>
        <w:t xml:space="preserve">. </w:t>
      </w:r>
    </w:p>
    <w:p w14:paraId="41174FA7" w14:textId="77777777" w:rsidR="00E90D7B" w:rsidRDefault="00E90D7B" w:rsidP="00E90D7B">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1</w:t>
            </w:r>
          </w:p>
        </w:tc>
        <w:tc>
          <w:tcPr>
            <w:tcW w:w="1069" w:type="dxa"/>
          </w:tcPr>
          <w:p w14:paraId="0EBAB7EF" w14:textId="6E2716EA"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2</w:t>
            </w:r>
          </w:p>
        </w:tc>
        <w:tc>
          <w:tcPr>
            <w:tcW w:w="1069" w:type="dxa"/>
          </w:tcPr>
          <w:p w14:paraId="2C2EF676" w14:textId="11FC727D"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3</w:t>
            </w:r>
          </w:p>
        </w:tc>
        <w:tc>
          <w:tcPr>
            <w:tcW w:w="1069" w:type="dxa"/>
          </w:tcPr>
          <w:p w14:paraId="20B1CDE8" w14:textId="1CC0D105"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4</w:t>
            </w:r>
          </w:p>
        </w:tc>
        <w:tc>
          <w:tcPr>
            <w:tcW w:w="1069" w:type="dxa"/>
          </w:tcPr>
          <w:p w14:paraId="60350A3B" w14:textId="2C1F7BB8"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5</w:t>
            </w:r>
          </w:p>
        </w:tc>
        <w:tc>
          <w:tcPr>
            <w:tcW w:w="1069" w:type="dxa"/>
          </w:tcPr>
          <w:p w14:paraId="6DD6682D" w14:textId="4ED9FF96" w:rsidR="00E90D7B" w:rsidRDefault="00E90D7B" w:rsidP="00E90D7B">
            <w:pPr>
              <w:rPr>
                <w:rFonts w:ascii="Arial" w:eastAsia="SimSun" w:hAnsi="Arial" w:cs="Arial"/>
                <w:lang w:eastAsia="zh-CN"/>
              </w:rPr>
            </w:pPr>
            <w:r w:rsidRPr="00BD0247">
              <w:rPr>
                <w:rFonts w:ascii="Arial" w:eastAsia="SimSun" w:hAnsi="Arial" w:cs="Arial"/>
                <w:highlight w:val="green"/>
                <w:lang w:eastAsia="zh-CN"/>
              </w:rPr>
              <w:t>P6</w:t>
            </w:r>
          </w:p>
        </w:tc>
        <w:tc>
          <w:tcPr>
            <w:tcW w:w="1069" w:type="dxa"/>
          </w:tcPr>
          <w:p w14:paraId="55677205" w14:textId="1C2EEABF"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7</w:t>
            </w:r>
          </w:p>
        </w:tc>
        <w:tc>
          <w:tcPr>
            <w:tcW w:w="1069" w:type="dxa"/>
          </w:tcPr>
          <w:p w14:paraId="7C8E0467" w14:textId="4EF05F47"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8</w:t>
            </w:r>
          </w:p>
        </w:tc>
        <w:tc>
          <w:tcPr>
            <w:tcW w:w="1069" w:type="dxa"/>
          </w:tcPr>
          <w:p w14:paraId="6F4BD468" w14:textId="768401FA"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10</w:t>
            </w:r>
          </w:p>
        </w:tc>
        <w:tc>
          <w:tcPr>
            <w:tcW w:w="1069" w:type="dxa"/>
          </w:tcPr>
          <w:p w14:paraId="3F092C6A" w14:textId="2D3C34FD" w:rsidR="00E90D7B" w:rsidRDefault="00E90D7B" w:rsidP="00E90D7B">
            <w:pPr>
              <w:rPr>
                <w:rFonts w:ascii="Arial" w:eastAsia="SimSun" w:hAnsi="Arial" w:cs="Arial"/>
                <w:lang w:eastAsia="zh-CN"/>
              </w:rPr>
            </w:pPr>
            <w:r>
              <w:rPr>
                <w:rFonts w:ascii="Arial" w:eastAsia="SimSun" w:hAnsi="Arial" w:cs="Arial"/>
                <w:lang w:eastAsia="zh-CN"/>
              </w:rPr>
              <w:t>P11</w:t>
            </w:r>
          </w:p>
        </w:tc>
        <w:tc>
          <w:tcPr>
            <w:tcW w:w="1069" w:type="dxa"/>
          </w:tcPr>
          <w:p w14:paraId="5DF9BE7D" w14:textId="469A34EA" w:rsidR="00E90D7B" w:rsidRDefault="00E90D7B" w:rsidP="00E90D7B">
            <w:pPr>
              <w:rPr>
                <w:rFonts w:ascii="Arial" w:eastAsia="SimSun" w:hAnsi="Arial" w:cs="Arial"/>
                <w:lang w:eastAsia="zh-CN"/>
              </w:rPr>
            </w:pPr>
            <w:r>
              <w:rPr>
                <w:rFonts w:ascii="Arial" w:eastAsia="SimSun" w:hAnsi="Arial" w:cs="Arial"/>
                <w:lang w:eastAsia="zh-CN"/>
              </w:rPr>
              <w:t>P12</w:t>
            </w:r>
          </w:p>
        </w:tc>
        <w:tc>
          <w:tcPr>
            <w:tcW w:w="1069" w:type="dxa"/>
          </w:tcPr>
          <w:p w14:paraId="510DB566" w14:textId="2DCD953A" w:rsidR="00E90D7B" w:rsidRDefault="00E90D7B" w:rsidP="00E90D7B">
            <w:pPr>
              <w:rPr>
                <w:rFonts w:ascii="Arial" w:eastAsia="SimSun" w:hAnsi="Arial" w:cs="Arial"/>
                <w:lang w:eastAsia="zh-CN"/>
              </w:rPr>
            </w:pPr>
            <w:r>
              <w:rPr>
                <w:rFonts w:ascii="Arial" w:eastAsia="SimSun" w:hAnsi="Arial" w:cs="Arial"/>
                <w:lang w:eastAsia="zh-CN"/>
              </w:rPr>
              <w:t>P13</w:t>
            </w:r>
          </w:p>
        </w:tc>
        <w:tc>
          <w:tcPr>
            <w:tcW w:w="1069" w:type="dxa"/>
          </w:tcPr>
          <w:p w14:paraId="15F4EACA" w14:textId="0AEA3257" w:rsidR="00E90D7B" w:rsidRDefault="00E90D7B" w:rsidP="00E90D7B">
            <w:pPr>
              <w:rPr>
                <w:rFonts w:ascii="Arial" w:eastAsia="SimSun" w:hAnsi="Arial" w:cs="Arial"/>
                <w:lang w:eastAsia="zh-CN"/>
              </w:rPr>
            </w:pPr>
            <w:r>
              <w:rPr>
                <w:rFonts w:ascii="Arial" w:eastAsia="SimSun" w:hAnsi="Arial" w:cs="Arial"/>
                <w:lang w:eastAsia="zh-CN"/>
              </w:rPr>
              <w:t>P14</w:t>
            </w:r>
          </w:p>
        </w:tc>
        <w:tc>
          <w:tcPr>
            <w:tcW w:w="1069" w:type="dxa"/>
          </w:tcPr>
          <w:p w14:paraId="6FE00DF6" w14:textId="0CE3DB10" w:rsidR="00E90D7B" w:rsidRDefault="00E90D7B" w:rsidP="00E90D7B">
            <w:pPr>
              <w:rPr>
                <w:rFonts w:ascii="Arial" w:eastAsia="SimSun" w:hAnsi="Arial" w:cs="Arial"/>
                <w:lang w:eastAsia="zh-CN"/>
              </w:rPr>
            </w:pPr>
            <w:r w:rsidRPr="004D6E7D">
              <w:rPr>
                <w:rFonts w:ascii="Arial" w:eastAsia="SimSun" w:hAnsi="Arial" w:cs="Arial"/>
                <w:highlight w:val="green"/>
                <w:lang w:eastAsia="zh-CN"/>
              </w:rPr>
              <w:t>P15</w:t>
            </w:r>
          </w:p>
        </w:tc>
        <w:tc>
          <w:tcPr>
            <w:tcW w:w="1069" w:type="dxa"/>
          </w:tcPr>
          <w:p w14:paraId="01849A9F" w14:textId="69B7B25D"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6</w:t>
            </w:r>
          </w:p>
        </w:tc>
        <w:tc>
          <w:tcPr>
            <w:tcW w:w="1069" w:type="dxa"/>
          </w:tcPr>
          <w:p w14:paraId="572C69CD" w14:textId="5E2EF235"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7</w:t>
            </w:r>
          </w:p>
        </w:tc>
        <w:tc>
          <w:tcPr>
            <w:tcW w:w="1069" w:type="dxa"/>
          </w:tcPr>
          <w:p w14:paraId="5DE3C579" w14:textId="30CD70D3"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9</w:t>
            </w:r>
          </w:p>
        </w:tc>
        <w:tc>
          <w:tcPr>
            <w:tcW w:w="1069" w:type="dxa"/>
          </w:tcPr>
          <w:p w14:paraId="4132CFC2" w14:textId="1E345C8E"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0</w:t>
            </w:r>
          </w:p>
        </w:tc>
        <w:tc>
          <w:tcPr>
            <w:tcW w:w="1069" w:type="dxa"/>
          </w:tcPr>
          <w:p w14:paraId="555916EC" w14:textId="07804228"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1</w:t>
            </w:r>
          </w:p>
        </w:tc>
        <w:tc>
          <w:tcPr>
            <w:tcW w:w="1069" w:type="dxa"/>
          </w:tcPr>
          <w:p w14:paraId="55D14695" w14:textId="0A75119C"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2</w:t>
            </w:r>
          </w:p>
        </w:tc>
        <w:tc>
          <w:tcPr>
            <w:tcW w:w="1069" w:type="dxa"/>
          </w:tcPr>
          <w:p w14:paraId="588D9CB7" w14:textId="22CB756E" w:rsidR="00E90D7B" w:rsidRDefault="00E90D7B" w:rsidP="00E90D7B">
            <w:pPr>
              <w:rPr>
                <w:rFonts w:ascii="Arial" w:eastAsia="SimSun" w:hAnsi="Arial" w:cs="Arial"/>
                <w:lang w:eastAsia="zh-CN"/>
              </w:rPr>
            </w:pPr>
            <w:r>
              <w:rPr>
                <w:rFonts w:ascii="Arial" w:eastAsia="SimSun" w:hAnsi="Arial" w:cs="Arial"/>
                <w:lang w:eastAsia="zh-CN"/>
              </w:rPr>
              <w:t>P23</w:t>
            </w:r>
          </w:p>
        </w:tc>
        <w:tc>
          <w:tcPr>
            <w:tcW w:w="1069" w:type="dxa"/>
          </w:tcPr>
          <w:p w14:paraId="4BC20979" w14:textId="1E10707F" w:rsidR="00E90D7B" w:rsidRDefault="00E90D7B" w:rsidP="00E90D7B">
            <w:pPr>
              <w:rPr>
                <w:rFonts w:ascii="Arial" w:eastAsia="SimSun" w:hAnsi="Arial" w:cs="Arial"/>
                <w:lang w:eastAsia="zh-CN"/>
              </w:rPr>
            </w:pPr>
            <w:r>
              <w:rPr>
                <w:rFonts w:ascii="Arial" w:eastAsia="SimSun" w:hAnsi="Arial" w:cs="Arial"/>
                <w:lang w:eastAsia="zh-CN"/>
              </w:rPr>
              <w:t>P24</w:t>
            </w:r>
          </w:p>
        </w:tc>
        <w:tc>
          <w:tcPr>
            <w:tcW w:w="1069" w:type="dxa"/>
          </w:tcPr>
          <w:p w14:paraId="6DF23D7F" w14:textId="7BF0961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5</w:t>
            </w:r>
          </w:p>
        </w:tc>
        <w:tc>
          <w:tcPr>
            <w:tcW w:w="1069" w:type="dxa"/>
          </w:tcPr>
          <w:p w14:paraId="012E297A" w14:textId="28C8323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6</w:t>
            </w:r>
          </w:p>
        </w:tc>
        <w:tc>
          <w:tcPr>
            <w:tcW w:w="1069" w:type="dxa"/>
          </w:tcPr>
          <w:p w14:paraId="62F9D601" w14:textId="208FDF53"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8</w:t>
            </w:r>
          </w:p>
        </w:tc>
        <w:tc>
          <w:tcPr>
            <w:tcW w:w="1069" w:type="dxa"/>
          </w:tcPr>
          <w:p w14:paraId="7B9CAE99" w14:textId="3D5110D0" w:rsidR="00E90D7B" w:rsidRDefault="00E90D7B" w:rsidP="00E90D7B">
            <w:pPr>
              <w:rPr>
                <w:rFonts w:ascii="Arial" w:eastAsia="SimSun" w:hAnsi="Arial" w:cs="Arial"/>
                <w:lang w:eastAsia="zh-CN"/>
              </w:rPr>
            </w:pPr>
            <w:r>
              <w:rPr>
                <w:rFonts w:ascii="Arial" w:eastAsia="SimSun" w:hAnsi="Arial" w:cs="Arial"/>
                <w:lang w:eastAsia="zh-CN"/>
              </w:rPr>
              <w:t>P29</w:t>
            </w:r>
          </w:p>
        </w:tc>
        <w:tc>
          <w:tcPr>
            <w:tcW w:w="1069" w:type="dxa"/>
          </w:tcPr>
          <w:p w14:paraId="44E30D61" w14:textId="69FEDDF1"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0</w:t>
            </w:r>
          </w:p>
        </w:tc>
        <w:tc>
          <w:tcPr>
            <w:tcW w:w="1069" w:type="dxa"/>
          </w:tcPr>
          <w:p w14:paraId="55852E5C" w14:textId="08AB4D49"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1</w:t>
            </w:r>
          </w:p>
        </w:tc>
        <w:tc>
          <w:tcPr>
            <w:tcW w:w="1069" w:type="dxa"/>
          </w:tcPr>
          <w:p w14:paraId="71505D61" w14:textId="2D3FC0BA"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2</w:t>
            </w:r>
          </w:p>
        </w:tc>
        <w:tc>
          <w:tcPr>
            <w:tcW w:w="1069" w:type="dxa"/>
          </w:tcPr>
          <w:p w14:paraId="331B49E6" w14:textId="5826711D"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33</w:t>
            </w:r>
          </w:p>
        </w:tc>
        <w:tc>
          <w:tcPr>
            <w:tcW w:w="1069" w:type="dxa"/>
          </w:tcPr>
          <w:p w14:paraId="38EED98B" w14:textId="66F19110" w:rsidR="00E90D7B" w:rsidRDefault="00E90D7B" w:rsidP="00E90D7B">
            <w:pPr>
              <w:rPr>
                <w:rFonts w:ascii="Arial" w:eastAsia="SimSun" w:hAnsi="Arial" w:cs="Arial"/>
                <w:lang w:eastAsia="zh-CN"/>
              </w:rPr>
            </w:pPr>
            <w:r>
              <w:rPr>
                <w:rFonts w:ascii="Arial" w:eastAsia="SimSun" w:hAnsi="Arial" w:cs="Arial"/>
                <w:lang w:eastAsia="zh-CN"/>
              </w:rPr>
              <w:t>P34</w:t>
            </w:r>
          </w:p>
        </w:tc>
        <w:tc>
          <w:tcPr>
            <w:tcW w:w="1069" w:type="dxa"/>
          </w:tcPr>
          <w:p w14:paraId="3E1C6CEF" w14:textId="0F3FE325"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5</w:t>
            </w:r>
          </w:p>
        </w:tc>
        <w:tc>
          <w:tcPr>
            <w:tcW w:w="1069" w:type="dxa"/>
          </w:tcPr>
          <w:p w14:paraId="638BD295" w14:textId="250CFDD5" w:rsidR="00E90D7B" w:rsidRDefault="00E90D7B" w:rsidP="00E90D7B">
            <w:pPr>
              <w:rPr>
                <w:rFonts w:ascii="Arial" w:eastAsia="SimSun" w:hAnsi="Arial" w:cs="Arial"/>
                <w:lang w:eastAsia="zh-CN"/>
              </w:rPr>
            </w:pPr>
          </w:p>
        </w:tc>
      </w:tr>
    </w:tbl>
    <w:p w14:paraId="657BBE2D" w14:textId="77777777" w:rsidR="00E90D7B" w:rsidRDefault="00E90D7B" w:rsidP="00E90D7B">
      <w:pPr>
        <w:rPr>
          <w:rFonts w:ascii="Arial" w:eastAsia="SimSun"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SimSun" w:hAnsi="Arial" w:cs="Arial"/>
          <w:lang w:eastAsia="zh-CN"/>
        </w:rPr>
      </w:pPr>
      <w:r>
        <w:rPr>
          <w:rFonts w:ascii="Arial" w:eastAsia="SimSun" w:hAnsi="Arial" w:cs="Arial"/>
          <w:lang w:eastAsia="zh-CN"/>
        </w:rPr>
        <w:t xml:space="preserve">There may be issues </w:t>
      </w:r>
      <w:r w:rsidR="00A73438">
        <w:rPr>
          <w:rFonts w:ascii="Arial" w:eastAsia="SimSun" w:hAnsi="Arial" w:cs="Arial"/>
          <w:lang w:eastAsia="zh-CN"/>
        </w:rPr>
        <w:t xml:space="preserve">on the </w:t>
      </w:r>
      <w:r w:rsidR="00A73438" w:rsidRPr="00A73438">
        <w:rPr>
          <w:rFonts w:ascii="Arial" w:eastAsia="SimSun" w:hAnsi="Arial" w:cs="Arial"/>
          <w:lang w:eastAsia="zh-CN"/>
        </w:rPr>
        <w:t>Rapporteur’s summary and Proposal</w:t>
      </w:r>
      <w:r w:rsidR="00A74917">
        <w:rPr>
          <w:rFonts w:ascii="Arial" w:eastAsia="SimSun" w:hAnsi="Arial" w:cs="Arial"/>
          <w:lang w:eastAsia="zh-CN"/>
        </w:rPr>
        <w:t>s in previous sections</w:t>
      </w:r>
      <w:r w:rsidR="00A73438">
        <w:rPr>
          <w:rFonts w:ascii="Arial" w:eastAsia="SimSun" w:hAnsi="Arial" w:cs="Arial"/>
          <w:lang w:eastAsia="zh-CN"/>
        </w:rPr>
        <w:t>, please show company’s comments at this section</w:t>
      </w:r>
      <w:r>
        <w:rPr>
          <w:rFonts w:ascii="Arial" w:eastAsia="SimSun" w:hAnsi="Arial" w:cs="Arial"/>
          <w:lang w:eastAsia="zh-CN"/>
        </w:rPr>
        <w:t>.</w:t>
      </w:r>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SimSun" w:hAnsi="Arial" w:cs="Arial"/>
                <w:lang w:eastAsia="zh-CN"/>
              </w:rPr>
              <w:t xml:space="preserve"> </w:t>
            </w:r>
            <w:r w:rsidR="00A73438">
              <w:rPr>
                <w:rFonts w:ascii="Arial" w:eastAsia="SimSun" w:hAnsi="Arial" w:cs="Arial"/>
                <w:lang w:eastAsia="zh-CN"/>
              </w:rPr>
              <w:t xml:space="preserve">on </w:t>
            </w:r>
            <w:r w:rsidR="00A73438" w:rsidRPr="00A73438">
              <w:rPr>
                <w:rFonts w:ascii="Arial" w:eastAsia="SimSun" w:hAnsi="Arial" w:cs="Arial"/>
                <w:lang w:eastAsia="zh-CN"/>
              </w:rPr>
              <w:t>Rapporteur’s summary and Proposal</w:t>
            </w:r>
            <w:r w:rsidR="00A73438">
              <w:rPr>
                <w:rFonts w:ascii="Arial" w:eastAsia="SimSun"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1D5286B2" w14:textId="429A8718" w:rsidR="007F7327" w:rsidRDefault="007F7327" w:rsidP="002F2C62">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sidR="009D4D55">
                <w:rPr>
                  <w:rFonts w:eastAsia="SimSun"/>
                  <w:lang w:val="en-GB" w:eastAsia="zh-CN"/>
                </w:rPr>
                <w:t>comment</w:t>
              </w:r>
            </w:ins>
            <w:ins w:id="954" w:author="OPPO (Qianxi)" w:date="2020-10-12T16:44:00Z">
              <w:r>
                <w:rPr>
                  <w:rFonts w:eastAsia="SimSun"/>
                  <w:lang w:val="en-GB" w:eastAsia="zh-CN"/>
                </w:rPr>
                <w:t xml:space="preserve"> by rapporteur “</w:t>
              </w:r>
              <w:r w:rsidRPr="007F7327">
                <w:rPr>
                  <w:rFonts w:eastAsia="SimSun"/>
                  <w:lang w:val="en-GB" w:eastAsia="zh-CN"/>
                </w:rPr>
                <w:t>Then the description with removal of “by Relay UE” can be put into a proposal and a TP describing L2 UE-to-NW relay.</w:t>
              </w:r>
              <w:r>
                <w:rPr>
                  <w:rFonts w:eastAsia="SimSun"/>
                  <w:lang w:val="en-GB" w:eastAsia="zh-CN"/>
                </w:rPr>
                <w:t xml:space="preserve">”, just wonder if the proposal should be </w:t>
              </w:r>
            </w:ins>
            <w:ins w:id="955" w:author="OPPO (Qianxi)" w:date="2020-10-12T16:45:00Z">
              <w:r>
                <w:rPr>
                  <w:rFonts w:eastAsia="SimSun"/>
                  <w:lang w:val="en-GB" w:eastAsia="zh-CN"/>
                </w:rPr>
                <w:t>rephrased</w:t>
              </w:r>
            </w:ins>
            <w:ins w:id="956" w:author="OPPO (Qianxi)" w:date="2020-10-12T16:48:00Z">
              <w:r w:rsidR="009D4D55">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sidRPr="007F7327">
                <w:rPr>
                  <w:rFonts w:eastAsia="SimSun"/>
                  <w:lang w:val="en-GB" w:eastAsia="zh-CN"/>
                </w:rPr>
                <w:t>.</w:t>
              </w:r>
            </w:ins>
            <w:ins w:id="959" w:author="OPPO (Qianxi)" w:date="2020-10-12T16:45:00Z">
              <w:r>
                <w:rPr>
                  <w:rFonts w:eastAsia="SimSun"/>
                  <w:lang w:val="en-GB" w:eastAsia="zh-CN"/>
                </w:rPr>
                <w:t>”</w:t>
              </w:r>
              <w:r>
                <w:rPr>
                  <w:rFonts w:hint="eastAsia"/>
                </w:rPr>
                <w:t xml:space="preserve"> </w:t>
              </w:r>
              <w:r w:rsidRPr="007F7327">
                <w:rPr>
                  <w:rFonts w:eastAsia="SimSun" w:hint="eastAsia"/>
                  <w:lang w:val="en-GB" w:eastAsia="zh-CN"/>
                </w:rPr>
                <w:t xml:space="preserve">The identity information of Remote UE Uu Radio Bearer needs be put into the Uu adaptation layer </w:t>
              </w:r>
              <w:r w:rsidRPr="007F7327">
                <w:rPr>
                  <w:rFonts w:eastAsia="SimSun"/>
                  <w:strike/>
                  <w:highlight w:val="green"/>
                  <w:lang w:val="en-GB" w:eastAsia="zh-CN"/>
                  <w:rPrChange w:id="960" w:author="OPPO (Qianxi)" w:date="2020-10-12T16:46:00Z">
                    <w:rPr>
                      <w:rFonts w:eastAsia="SimSun"/>
                      <w:lang w:val="en-GB" w:eastAsia="zh-CN"/>
                    </w:rPr>
                  </w:rPrChange>
                </w:rPr>
                <w:t>by Relay UE</w:t>
              </w:r>
              <w:r w:rsidRPr="007F7327">
                <w:rPr>
                  <w:rFonts w:eastAsia="SimSun" w:hint="eastAsia"/>
                  <w:lang w:val="en-GB" w:eastAsia="zh-CN"/>
                </w:rPr>
                <w:t xml:space="preserve"> at UL  in order for the gNB to correlate the received data packets with the specific PDCP entity associated with the right Remote UE Uu Radio Bear</w:t>
              </w:r>
              <w:r w:rsidRPr="007F7327">
                <w:rPr>
                  <w:rFonts w:eastAsia="SimSun"/>
                  <w:lang w:val="en-GB" w:eastAsia="zh-CN"/>
                </w:rPr>
                <w:t>er.</w:t>
              </w:r>
              <w:r>
                <w:rPr>
                  <w:rFonts w:eastAsia="SimSun"/>
                  <w:lang w:val="en-GB" w:eastAsia="zh-CN"/>
                </w:rPr>
                <w:t>”</w:t>
              </w:r>
            </w:ins>
          </w:p>
          <w:p w14:paraId="7B5D3B0A" w14:textId="3AF67E28" w:rsidR="002F1DB7" w:rsidRDefault="00EB4909" w:rsidP="002F2C62">
            <w:pPr>
              <w:rPr>
                <w:ins w:id="961" w:author="OPPO (Qianxi)" w:date="2020-10-12T11:09:00Z"/>
                <w:rFonts w:eastAsia="SimSun"/>
                <w:lang w:val="en-GB" w:eastAsia="zh-CN"/>
              </w:rPr>
            </w:pPr>
            <w:ins w:id="962" w:author="OPPO (Qianxi)" w:date="2020-10-12T11:08:00Z">
              <w:r>
                <w:rPr>
                  <w:rFonts w:eastAsia="SimSun"/>
                  <w:lang w:val="en-GB" w:eastAsia="zh-CN"/>
                </w:rPr>
                <w:t>P5: for the “</w:t>
              </w:r>
              <w:r w:rsidRPr="00EB6601">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w:t>
              </w:r>
              <w:r w:rsidR="00EB6601">
                <w:rPr>
                  <w:rFonts w:eastAsia="SimSun"/>
                  <w:lang w:val="en-GB" w:eastAsia="zh-CN"/>
                </w:rPr>
                <w:t xml:space="preserve"> putting the UE identify and bearer identity info into the adapation layer header</w:t>
              </w:r>
            </w:ins>
            <w:ins w:id="964" w:author="OPPO (Qianxi)" w:date="2020-10-12T11:09:00Z">
              <w:r w:rsidR="00EB6601">
                <w:rPr>
                  <w:rFonts w:eastAsia="SimSun"/>
                  <w:lang w:val="en-GB" w:eastAsia="zh-CN"/>
                </w:rPr>
                <w:t xml:space="preserve"> – this kind of details on conditional header presence can be left to WI phase, so suggest to remove </w:t>
              </w:r>
              <w:r w:rsidR="00EB6601" w:rsidRPr="00EB6601">
                <w:rPr>
                  <w:rFonts w:eastAsia="SimSun"/>
                  <w:highlight w:val="green"/>
                  <w:lang w:val="en-GB" w:eastAsia="zh-CN"/>
                  <w:rPrChange w:id="965" w:author="OPPO (Qianxi)" w:date="2020-10-12T11:10:00Z">
                    <w:rPr>
                      <w:rFonts w:eastAsia="SimSun"/>
                      <w:lang w:val="en-GB" w:eastAsia="zh-CN"/>
                    </w:rPr>
                  </w:rPrChange>
                </w:rPr>
                <w:t>it</w:t>
              </w:r>
              <w:r w:rsidR="00EB6601">
                <w:rPr>
                  <w:rFonts w:eastAsia="SimSun"/>
                  <w:lang w:val="en-GB" w:eastAsia="zh-CN"/>
                </w:rPr>
                <w:t xml:space="preserve"> for now for simplification.</w:t>
              </w:r>
            </w:ins>
          </w:p>
          <w:p w14:paraId="4DB4397A" w14:textId="2738D552" w:rsidR="00EB6601" w:rsidRDefault="00EB6601" w:rsidP="002F2C62">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02BEE72D" w14:textId="77777777" w:rsidR="00EB6601" w:rsidRDefault="00EB6601" w:rsidP="002F2C62">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5EEF1FB5" w14:textId="77777777" w:rsidR="00EB6601" w:rsidRDefault="00EB6601" w:rsidP="002F2C62">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796D55D7" w14:textId="77777777" w:rsidR="00EB6601" w:rsidRDefault="00EB6601" w:rsidP="002F2C62">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7770F3C5" w14:textId="77777777" w:rsidR="00EB6601" w:rsidRDefault="00EB6601" w:rsidP="002F2C62">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w:t>
              </w:r>
              <w:r w:rsidR="00080418" w:rsidRPr="00080418">
                <w:rPr>
                  <w:rFonts w:eastAsia="SimSun"/>
                  <w:lang w:val="en-GB" w:eastAsia="zh-CN"/>
                </w:rPr>
                <w:t>step 6 (preparing relaying channel for SRB2 message transmission) should occur ahead of step 7 (SRB2 message)</w:t>
              </w:r>
              <w:r>
                <w:rPr>
                  <w:rFonts w:eastAsia="SimSun"/>
                  <w:lang w:val="en-GB" w:eastAsia="zh-CN"/>
                </w:rPr>
                <w:t>”</w:t>
              </w:r>
              <w:r w:rsidR="00080418">
                <w:rPr>
                  <w:rFonts w:eastAsia="SimSun"/>
                  <w:lang w:val="en-GB" w:eastAsia="zh-CN"/>
                </w:rPr>
                <w:t>, our understanding was that the RRC Reconfiguration signalling on relaying channel would happen via SRB1</w:t>
              </w:r>
            </w:ins>
            <w:ins w:id="991" w:author="OPPO (Qianxi)" w:date="2020-10-12T11:20:00Z">
              <w:r w:rsidR="00080418">
                <w:rPr>
                  <w:rFonts w:eastAsia="SimSun"/>
                  <w:lang w:val="en-GB" w:eastAsia="zh-CN"/>
                </w:rPr>
                <w:t>?</w:t>
              </w:r>
            </w:ins>
          </w:p>
          <w:p w14:paraId="36858F9D" w14:textId="193A57F4" w:rsidR="00080418" w:rsidRPr="00080418" w:rsidRDefault="00080418" w:rsidP="002F2C62">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SimSun" w:hint="eastAsia"/>
                  <w:lang w:val="en-GB" w:eastAsia="zh-CN"/>
                </w:rPr>
                <w:t>Huawei</w:t>
              </w:r>
            </w:ins>
          </w:p>
        </w:tc>
        <w:tc>
          <w:tcPr>
            <w:tcW w:w="7373" w:type="dxa"/>
          </w:tcPr>
          <w:p w14:paraId="58B0ADD8" w14:textId="77777777" w:rsidR="00FD0736" w:rsidRDefault="00FD0736" w:rsidP="00FD0736">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SimSun"/>
                <w:lang w:val="en-GB" w:eastAsia="zh-CN"/>
              </w:rPr>
            </w:pPr>
            <w:ins w:id="998" w:author="Huawei" w:date="2020-10-12T17:32:00Z">
              <w:r>
                <w:rPr>
                  <w:rFonts w:eastAsia="SimSun"/>
                  <w:lang w:val="en-GB" w:eastAsia="zh-CN"/>
                </w:rPr>
                <w:t>In general, for those “</w:t>
              </w:r>
              <w:r w:rsidRPr="002F43D9">
                <w:rPr>
                  <w:rFonts w:eastAsia="SimSun"/>
                  <w:lang w:val="en-GB" w:eastAsia="zh-CN"/>
                </w:rPr>
                <w:t xml:space="preserve">(19/20) </w:t>
              </w:r>
              <w:r>
                <w:rPr>
                  <w:rFonts w:eastAsia="SimSun"/>
                  <w:lang w:val="en-GB" w:eastAsia="zh-CN"/>
                </w:rPr>
                <w:t>majority proposal“,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SimSun"/>
                <w:lang w:val="en-GB" w:eastAsia="zh-CN"/>
              </w:rPr>
            </w:pPr>
            <w:ins w:id="1000" w:author="Huawei" w:date="2020-10-12T17:32:00Z">
              <w:r w:rsidRPr="00286402">
                <w:rPr>
                  <w:rFonts w:eastAsia="SimSun"/>
                  <w:b/>
                  <w:lang w:val="en-GB" w:eastAsia="zh-CN"/>
                </w:rPr>
                <w:t>P4</w:t>
              </w:r>
              <w:r>
                <w:rPr>
                  <w:rFonts w:eastAsia="SimSun"/>
                  <w:lang w:val="en-GB" w:eastAsia="zh-CN"/>
                </w:rPr>
                <w:t>: Typo? Based on rapporteur’s summary, “</w:t>
              </w:r>
              <w:r w:rsidRPr="00286402">
                <w:rPr>
                  <w:rFonts w:eastAsia="SimSun"/>
                  <w:lang w:val="en-GB" w:eastAsia="zh-CN"/>
                </w:rPr>
                <w:t>Then the description with removal of “by Relay UE” can be put into a proposal and a TP describing L2 UE-to-NW relay</w:t>
              </w:r>
              <w:r>
                <w:rPr>
                  <w:rFonts w:eastAsia="SimSun"/>
                  <w:lang w:val="en-GB" w:eastAsia="zh-CN"/>
                </w:rPr>
                <w:t>”, it seems the “</w:t>
              </w:r>
              <w:r w:rsidRPr="00286402">
                <w:rPr>
                  <w:rFonts w:ascii="Arial" w:hAnsi="Arial" w:cs="Arial"/>
                </w:rPr>
                <w:t>by Relay UE</w:t>
              </w:r>
              <w:r>
                <w:rPr>
                  <w:rFonts w:eastAsia="SimSun"/>
                  <w:lang w:val="en-GB" w:eastAsia="zh-CN"/>
                </w:rPr>
                <w:t>” is better to be deleted.</w:t>
              </w:r>
            </w:ins>
          </w:p>
          <w:p w14:paraId="6EB9C989" w14:textId="77777777" w:rsidR="00FD0736" w:rsidRDefault="00FD0736" w:rsidP="00FD0736">
            <w:pPr>
              <w:rPr>
                <w:ins w:id="1001" w:author="Huawei" w:date="2020-10-12T17:32:00Z"/>
                <w:rFonts w:eastAsia="SimSun"/>
                <w:lang w:val="en-GB" w:eastAsia="zh-CN"/>
              </w:rPr>
            </w:pPr>
            <w:ins w:id="1002" w:author="Huawei" w:date="2020-10-12T17:32:00Z">
              <w:r w:rsidRPr="00D23612">
                <w:rPr>
                  <w:rFonts w:eastAsia="SimSun"/>
                  <w:b/>
                  <w:lang w:val="en-GB" w:eastAsia="zh-CN"/>
                </w:rPr>
                <w:t>P10</w:t>
              </w:r>
              <w:r>
                <w:rPr>
                  <w:rFonts w:eastAsia="SimSun"/>
                  <w:lang w:val="en-GB" w:eastAsia="zh-CN"/>
                </w:rPr>
                <w:t xml:space="preserve">: Typo? “… </w:t>
              </w:r>
              <w:r w:rsidRPr="00D23612">
                <w:rPr>
                  <w:rFonts w:eastAsia="SimSun"/>
                  <w:lang w:val="en-GB" w:eastAsia="zh-CN"/>
                </w:rPr>
                <w:t>the Uu adaptation layer by gNB</w:t>
              </w:r>
              <w:r w:rsidRPr="00D23612">
                <w:rPr>
                  <w:rFonts w:eastAsia="SimSun"/>
                  <w:strike/>
                  <w:color w:val="FF0000"/>
                  <w:lang w:val="en-GB" w:eastAsia="zh-CN"/>
                </w:rPr>
                <w:t xml:space="preserve"> UE</w:t>
              </w:r>
              <w:r w:rsidRPr="00D23612">
                <w:rPr>
                  <w:rFonts w:eastAsia="SimSun"/>
                  <w:lang w:val="en-GB" w:eastAsia="zh-CN"/>
                </w:rPr>
                <w:t xml:space="preserve"> at DL in order for Relay UE to</w:t>
              </w:r>
              <w:r>
                <w:rPr>
                  <w:rFonts w:eastAsia="SimSun"/>
                  <w:lang w:val="en-GB" w:eastAsia="zh-CN"/>
                </w:rPr>
                <w:t>… ”.</w:t>
              </w:r>
            </w:ins>
          </w:p>
          <w:p w14:paraId="68758A1F" w14:textId="77777777" w:rsidR="00FD0736" w:rsidRDefault="00FD0736" w:rsidP="00FD0736">
            <w:pPr>
              <w:rPr>
                <w:ins w:id="1003" w:author="Huawei" w:date="2020-10-12T17:32:00Z"/>
                <w:rFonts w:eastAsia="SimSun"/>
                <w:lang w:val="en-GB" w:eastAsia="zh-CN"/>
              </w:rPr>
            </w:pPr>
            <w:ins w:id="1004" w:author="Huawei" w:date="2020-10-12T17:32:00Z">
              <w:r w:rsidRPr="005E705D">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0040C31F" w14:textId="77777777" w:rsidR="00FD0736" w:rsidRDefault="00FD0736" w:rsidP="00FD0736">
            <w:pPr>
              <w:rPr>
                <w:ins w:id="1005" w:author="Huawei" w:date="2020-10-12T17:32:00Z"/>
                <w:rFonts w:eastAsia="SimSun"/>
                <w:lang w:val="en-GB" w:eastAsia="zh-CN"/>
              </w:rPr>
            </w:pPr>
            <w:ins w:id="1006" w:author="Huawei" w:date="2020-10-12T17:32:00Z">
              <w:r w:rsidRPr="006071FB">
                <w:rPr>
                  <w:rFonts w:eastAsia="SimSun"/>
                  <w:b/>
                  <w:lang w:val="en-GB" w:eastAsia="zh-CN"/>
                </w:rPr>
                <w:t>P13a</w:t>
              </w:r>
              <w:r>
                <w:rPr>
                  <w:rFonts w:eastAsia="SimSun"/>
                  <w:lang w:val="en-GB" w:eastAsia="zh-CN"/>
                </w:rPr>
                <w:t xml:space="preserve">: </w:t>
              </w:r>
            </w:ins>
          </w:p>
          <w:p w14:paraId="4F8A3967" w14:textId="77777777" w:rsidR="00FD0736" w:rsidRDefault="00FD0736" w:rsidP="00FD0736">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w:t>
              </w:r>
              <w:r w:rsidRPr="00354429">
                <w:rPr>
                  <w:rFonts w:eastAsia="SimSun"/>
                  <w:lang w:val="en-GB" w:eastAsia="zh-CN"/>
                </w:rPr>
                <w:t xml:space="preserve">non-relaying traffic and the relaying traffic </w:t>
              </w:r>
              <w:r>
                <w:rPr>
                  <w:rFonts w:eastAsia="SimSun"/>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SimSun"/>
                  <w:lang w:val="en-GB" w:eastAsia="zh-CN"/>
                </w:rPr>
                <w:t>non-relaying traffic and the relaying traffic</w:t>
              </w:r>
              <w:r>
                <w:rPr>
                  <w:rFonts w:eastAsia="SimSun"/>
                  <w:lang w:val="en-GB" w:eastAsia="zh-CN"/>
                </w:rPr>
                <w:t xml:space="preserve">. No need to push SA2 on a tiny issue. </w:t>
              </w:r>
            </w:ins>
          </w:p>
          <w:p w14:paraId="2F10FB8D" w14:textId="77777777" w:rsidR="00FD0736" w:rsidRDefault="00FD0736" w:rsidP="00FD0736">
            <w:pPr>
              <w:rPr>
                <w:ins w:id="1011" w:author="Huawei" w:date="2020-10-12T17:32:00Z"/>
                <w:rFonts w:eastAsia="SimSun"/>
                <w:lang w:val="en-GB" w:eastAsia="zh-CN"/>
              </w:rPr>
            </w:pPr>
            <w:ins w:id="1012" w:author="Huawei" w:date="2020-10-12T17:32:00Z">
              <w:r>
                <w:rPr>
                  <w:rFonts w:eastAsia="SimSun"/>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SimSun"/>
                <w:lang w:val="en-GB" w:eastAsia="zh-CN"/>
              </w:rPr>
            </w:pPr>
            <w:ins w:id="1014" w:author="Huawei" w:date="2020-10-12T17:32:00Z">
              <w:r w:rsidRPr="00300ED4">
                <w:rPr>
                  <w:rFonts w:eastAsia="SimSun" w:hint="eastAsia"/>
                  <w:b/>
                  <w:lang w:val="en-GB" w:eastAsia="zh-CN"/>
                </w:rPr>
                <w:t>P</w:t>
              </w:r>
              <w:r w:rsidRPr="00300ED4">
                <w:rPr>
                  <w:rFonts w:eastAsia="SimSun"/>
                  <w:b/>
                  <w:lang w:val="en-GB" w:eastAsia="zh-CN"/>
                </w:rPr>
                <w:t>14</w:t>
              </w:r>
              <w:r>
                <w:rPr>
                  <w:rFonts w:eastAsia="SimSun"/>
                  <w:lang w:val="en-GB" w:eastAsia="zh-CN"/>
                </w:rPr>
                <w:t>: Fine with the proposal. But we’d better not to exclude everything. How about “</w:t>
              </w:r>
              <w:r w:rsidRPr="003335C2">
                <w:rPr>
                  <w:rFonts w:eastAsia="SimSun"/>
                  <w:lang w:val="en-GB" w:eastAsia="zh-CN"/>
                </w:rPr>
                <w:t xml:space="preserve">No additional functions is </w:t>
              </w:r>
              <w:r>
                <w:rPr>
                  <w:rFonts w:eastAsia="SimSun"/>
                  <w:color w:val="FF0000"/>
                  <w:lang w:val="en-GB" w:eastAsia="zh-CN"/>
                </w:rPr>
                <w:t>essential</w:t>
              </w:r>
              <w:r w:rsidRPr="003335C2">
                <w:rPr>
                  <w:rFonts w:eastAsia="SimSun"/>
                  <w:color w:val="FF0000"/>
                  <w:lang w:val="en-GB" w:eastAsia="zh-CN"/>
                </w:rPr>
                <w:t xml:space="preserve"> to be discussed in SI phase</w:t>
              </w:r>
              <w:r w:rsidRPr="003335C2">
                <w:rPr>
                  <w:rFonts w:eastAsia="SimSun"/>
                  <w:lang w:val="en-GB" w:eastAsia="zh-CN"/>
                </w:rPr>
                <w:t xml:space="preserve"> at PC5 Adaptation layer (if supported) other than</w:t>
              </w:r>
              <w:r>
                <w:rPr>
                  <w:rFonts w:eastAsia="SimSun"/>
                  <w:lang w:val="en-GB" w:eastAsia="zh-CN"/>
                </w:rPr>
                <w:t>…”?</w:t>
              </w:r>
            </w:ins>
          </w:p>
          <w:p w14:paraId="4356449B" w14:textId="77777777" w:rsidR="00FD0736" w:rsidRDefault="00FD0736" w:rsidP="00FD0736">
            <w:pPr>
              <w:rPr>
                <w:ins w:id="1015" w:author="Huawei" w:date="2020-10-12T17:32:00Z"/>
                <w:rFonts w:eastAsia="SimSun"/>
                <w:lang w:val="en-GB" w:eastAsia="zh-CN"/>
              </w:rPr>
            </w:pPr>
            <w:ins w:id="1016" w:author="Huawei" w:date="2020-10-12T17:32:00Z">
              <w:r w:rsidRPr="00300ED4">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sidRPr="004C1580">
                <w:rPr>
                  <w:rFonts w:eastAsia="SimSun"/>
                  <w:b/>
                  <w:lang w:val="en-GB" w:eastAsia="zh-CN"/>
                </w:rPr>
                <w:t>1</w:t>
              </w:r>
              <w:r w:rsidRPr="004C1580">
                <w:rPr>
                  <w:rFonts w:eastAsia="SimSun"/>
                  <w:b/>
                  <w:vertAlign w:val="superscript"/>
                  <w:lang w:val="en-GB" w:eastAsia="zh-CN"/>
                </w:rPr>
                <w:t>st</w:t>
              </w:r>
              <w:r w:rsidRPr="004C1580">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sidRPr="004C1580">
                <w:rPr>
                  <w:rFonts w:eastAsia="SimSun"/>
                  <w:vertAlign w:val="superscript"/>
                  <w:lang w:val="en-GB" w:eastAsia="zh-CN"/>
                </w:rPr>
                <w:t>nd</w:t>
              </w:r>
              <w:r>
                <w:rPr>
                  <w:rFonts w:eastAsia="SimSun"/>
                  <w:lang w:val="en-GB" w:eastAsia="zh-CN"/>
                </w:rPr>
                <w:t xml:space="preserve"> hop is already the last hop. Is the destination ID used for differentiate the </w:t>
              </w:r>
              <w:r w:rsidRPr="00354429">
                <w:rPr>
                  <w:rFonts w:eastAsia="SimSun"/>
                  <w:lang w:val="en-GB" w:eastAsia="zh-CN"/>
                </w:rPr>
                <w:t>non-relaying traffic and the relaying traffic</w:t>
              </w:r>
              <w:r>
                <w:rPr>
                  <w:rFonts w:eastAsia="SimSun"/>
                  <w:lang w:val="en-GB" w:eastAsia="zh-CN"/>
                </w:rPr>
                <w:t>? Is it related to P22/23?</w:t>
              </w:r>
            </w:ins>
          </w:p>
          <w:p w14:paraId="5F92D0D6" w14:textId="77777777" w:rsidR="00FD0736" w:rsidRDefault="00FD0736" w:rsidP="00FD0736">
            <w:pPr>
              <w:rPr>
                <w:ins w:id="1017" w:author="Huawei" w:date="2020-10-12T17:32:00Z"/>
                <w:rFonts w:eastAsia="SimSun"/>
                <w:lang w:val="en-GB" w:eastAsia="zh-CN"/>
              </w:rPr>
            </w:pPr>
            <w:ins w:id="1018" w:author="Huawei" w:date="2020-10-12T17:32:00Z">
              <w:r w:rsidRPr="00300ED4">
                <w:rPr>
                  <w:rFonts w:eastAsia="SimSun"/>
                  <w:b/>
                  <w:lang w:val="en-GB" w:eastAsia="zh-CN"/>
                </w:rPr>
                <w:t>P27</w:t>
              </w:r>
              <w:r>
                <w:rPr>
                  <w:rFonts w:eastAsia="SimSun"/>
                  <w:lang w:val="en-GB" w:eastAsia="zh-CN"/>
                </w:rPr>
                <w:t>: We prefer not to leave the Editor Notes for such detailed issue. We can say “</w:t>
              </w:r>
              <w:r w:rsidRPr="00B75D28">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1E629C7A" w14:textId="77777777" w:rsidR="00FD0736" w:rsidRDefault="00FD0736" w:rsidP="00FD0736">
            <w:pPr>
              <w:rPr>
                <w:ins w:id="1019" w:author="Huawei" w:date="2020-10-12T17:32:00Z"/>
                <w:rFonts w:eastAsia="SimSun"/>
                <w:lang w:val="en-GB" w:eastAsia="zh-CN"/>
              </w:rPr>
            </w:pPr>
            <w:ins w:id="1020" w:author="Huawei" w:date="2020-10-12T17:32:00Z">
              <w:r w:rsidRPr="00300ED4">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SimSun"/>
                <w:lang w:val="en-GB" w:eastAsia="zh-CN"/>
              </w:rPr>
            </w:pPr>
            <w:ins w:id="1022" w:author="Huawei" w:date="2020-10-12T17:32:00Z">
              <w:r w:rsidRPr="00300ED4">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3" w:author="Huawei" w:date="2020-10-12T17:32:00Z"/>
                <w:rFonts w:eastAsia="SimSun"/>
                <w:lang w:val="en-GB" w:eastAsia="zh-CN"/>
              </w:rPr>
            </w:pPr>
            <w:ins w:id="1024" w:author="Huawei" w:date="2020-10-12T17:32:00Z">
              <w:r>
                <w:rPr>
                  <w:rFonts w:eastAsia="SimSun"/>
                  <w:lang w:val="en-GB" w:eastAsia="zh-CN"/>
                </w:rPr>
                <w:t xml:space="preserve">“The </w:t>
              </w:r>
              <w:r w:rsidRPr="008F4B97">
                <w:rPr>
                  <w:rFonts w:eastAsia="SimSun"/>
                  <w:lang w:val="en-GB" w:eastAsia="zh-CN"/>
                </w:rPr>
                <w:t>solution 8 and solution 9 as captured within SA2 TR23.752</w:t>
              </w:r>
              <w:r>
                <w:rPr>
                  <w:rFonts w:eastAsia="SimSun"/>
                  <w:lang w:val="en-GB" w:eastAsia="zh-CN"/>
                </w:rPr>
                <w:t xml:space="preserve"> is considered as baseline for </w:t>
              </w:r>
              <w:r w:rsidRPr="008F4B97">
                <w:rPr>
                  <w:rFonts w:eastAsia="SimSun"/>
                  <w:lang w:val="en-GB" w:eastAsia="zh-CN"/>
                </w:rPr>
                <w:t>the connection establishment procedure for L2 UE-to-UE Relay.</w:t>
              </w:r>
              <w:r>
                <w:rPr>
                  <w:rFonts w:eastAsia="SimSun"/>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SimSun"/>
                <w:lang w:val="en-GB" w:eastAsia="zh-CN"/>
              </w:rPr>
            </w:pPr>
            <w:ins w:id="1026" w:author="Huawei" w:date="2020-10-12T17:32:00Z">
              <w:r w:rsidRPr="00605E23">
                <w:rPr>
                  <w:rFonts w:eastAsia="SimSun"/>
                  <w:b/>
                  <w:lang w:val="en-GB" w:eastAsia="zh-CN"/>
                </w:rPr>
                <w:t>P31</w:t>
              </w:r>
              <w:r>
                <w:rPr>
                  <w:rFonts w:eastAsia="SimSun"/>
                  <w:lang w:val="en-GB" w:eastAsia="zh-CN"/>
                </w:rPr>
                <w:t>: Generally, but is the really intention as below “</w:t>
              </w:r>
              <w:r w:rsidRPr="00300ED4">
                <w:rPr>
                  <w:rFonts w:eastAsia="SimSun" w:hint="eastAsia"/>
                  <w:lang w:val="en-GB" w:eastAsia="zh-CN"/>
                </w:rPr>
                <w:t>Relay UE can forward the received system information to Remote UEs via broadcast or groupcast</w:t>
              </w:r>
              <w:r w:rsidRPr="00300ED4">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4BB2627D" w14:textId="21657955" w:rsidR="00FD0736" w:rsidRDefault="00FD0736" w:rsidP="00FD0736">
            <w:ins w:id="1027" w:author="Huawei" w:date="2020-10-12T17:32:00Z">
              <w:r w:rsidRPr="00E54E78">
                <w:rPr>
                  <w:rFonts w:eastAsia="SimSun"/>
                  <w:b/>
                  <w:lang w:val="en-GB" w:eastAsia="zh-CN"/>
                </w:rPr>
                <w:t>P34</w:t>
              </w:r>
              <w:r>
                <w:rPr>
                  <w:rFonts w:eastAsia="SimSun"/>
                  <w:lang w:val="en-GB" w:eastAsia="zh-CN"/>
                </w:rPr>
                <w:t>: Typo. “</w:t>
              </w:r>
              <w:r w:rsidRPr="00605E23">
                <w:rPr>
                  <w:rFonts w:eastAsia="SimSun"/>
                  <w:lang w:val="en-GB" w:eastAsia="zh-CN"/>
                </w:rPr>
                <w:t>for L2 UE-to-</w:t>
              </w:r>
              <w:r w:rsidRPr="00605E23">
                <w:rPr>
                  <w:rFonts w:eastAsia="SimSun"/>
                  <w:strike/>
                  <w:color w:val="FF0000"/>
                  <w:lang w:val="en-GB" w:eastAsia="zh-CN"/>
                </w:rPr>
                <w:t>UE</w:t>
              </w:r>
              <w:r w:rsidRPr="00605E23">
                <w:rPr>
                  <w:rFonts w:eastAsia="SimSun"/>
                  <w:color w:val="FF0000"/>
                  <w:u w:val="single"/>
                  <w:lang w:val="en-GB" w:eastAsia="zh-CN"/>
                </w:rPr>
                <w:t>NW</w:t>
              </w:r>
              <w:r w:rsidRPr="00605E23">
                <w:rPr>
                  <w:rFonts w:eastAsia="SimSun"/>
                  <w:lang w:val="en-GB" w:eastAsia="zh-CN"/>
                </w:rPr>
                <w:t xml:space="preserve"> Relay at WI phase</w:t>
              </w:r>
              <w:r>
                <w:rPr>
                  <w:rFonts w:eastAsia="SimSun"/>
                  <w:lang w:val="en-GB" w:eastAsia="zh-CN"/>
                </w:rPr>
                <w:t>”</w:t>
              </w:r>
            </w:ins>
          </w:p>
        </w:tc>
      </w:tr>
      <w:tr w:rsidR="00FD0736" w14:paraId="584642A4" w14:textId="77777777" w:rsidTr="002F2C62">
        <w:tc>
          <w:tcPr>
            <w:tcW w:w="2120" w:type="dxa"/>
          </w:tcPr>
          <w:p w14:paraId="618C2ACC" w14:textId="7C30D8A9" w:rsidR="00FD0736" w:rsidRDefault="00DB0CC9" w:rsidP="00FD0736">
            <w:ins w:id="1028" w:author="Qualcomm - Peng Cheng" w:date="2020-10-12T20:10:00Z">
              <w:r>
                <w:lastRenderedPageBreak/>
                <w:t>Qualcomm</w:t>
              </w:r>
            </w:ins>
          </w:p>
        </w:tc>
        <w:tc>
          <w:tcPr>
            <w:tcW w:w="7373" w:type="dxa"/>
          </w:tcPr>
          <w:p w14:paraId="12D75B92" w14:textId="77777777" w:rsidR="00395E82" w:rsidRDefault="00DB0CC9" w:rsidP="00FD0736">
            <w:pPr>
              <w:rPr>
                <w:ins w:id="1029" w:author="Qualcomm - Peng Cheng" w:date="2020-10-12T20:23:00Z"/>
              </w:rPr>
            </w:pPr>
            <w:ins w:id="1030" w:author="Qualcomm - Peng Cheng" w:date="2020-10-12T20:11:00Z">
              <w:r w:rsidRPr="00F30090">
                <w:rPr>
                  <w:b/>
                  <w:bCs/>
                </w:rPr>
                <w:t>P4</w:t>
              </w:r>
              <w:r>
                <w:t>:</w:t>
              </w:r>
            </w:ins>
            <w:ins w:id="1031" w:author="Qualcomm - Peng Cheng" w:date="2020-10-12T20:16:00Z">
              <w:r>
                <w:t xml:space="preserve"> </w:t>
              </w:r>
            </w:ins>
          </w:p>
          <w:p w14:paraId="5AB4177A" w14:textId="0B4751C8" w:rsidR="00D32658" w:rsidRDefault="00DB0CC9" w:rsidP="00FD0736">
            <w:pPr>
              <w:rPr>
                <w:ins w:id="1032" w:author="Qualcomm - Peng Cheng" w:date="2020-10-12T20:26:00Z"/>
              </w:rPr>
            </w:pPr>
            <w:ins w:id="1033" w:author="Qualcomm - Peng Cheng" w:date="2020-10-12T20:16:00Z">
              <w:r>
                <w:t xml:space="preserve">We </w:t>
              </w:r>
            </w:ins>
            <w:ins w:id="1034" w:author="Qualcomm - Peng Cheng" w:date="2020-10-12T20:17:00Z">
              <w:r>
                <w:t>prefer to keep “</w:t>
              </w:r>
              <w:r w:rsidRPr="000D30F4">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sidRPr="000D30F4">
                <w:rPr>
                  <w:b/>
                  <w:bCs/>
                </w:rPr>
                <w:t>by relay UE</w:t>
              </w:r>
              <w:r>
                <w:t>” is removed, isn’t P4 conflicted with P12?</w:t>
              </w:r>
            </w:ins>
            <w:ins w:id="1040" w:author="Qualcomm - Peng Cheng" w:date="2020-10-12T20:11:00Z">
              <w:r>
                <w:t xml:space="preserve"> </w:t>
              </w:r>
            </w:ins>
            <w:ins w:id="1041" w:author="Qualcomm - Peng Cheng" w:date="2020-10-12T20:31:00Z">
              <w:r w:rsidR="008673BB">
                <w:t>We need</w:t>
              </w:r>
            </w:ins>
            <w:ins w:id="1042" w:author="Qualcomm - Peng Cheng" w:date="2020-10-12T20:32:00Z">
              <w:r w:rsidR="008673BB">
                <w:t xml:space="preserve"> to point that d</w:t>
              </w:r>
            </w:ins>
            <w:ins w:id="1043" w:author="Qualcomm - Peng Cheng" w:date="2020-10-12T20:26:00Z">
              <w:r w:rsidR="00D32658">
                <w:t xml:space="preserve">uring phase 1, only </w:t>
              </w:r>
            </w:ins>
            <w:ins w:id="1044" w:author="Qualcomm - Peng Cheng" w:date="2020-10-12T20:29:00Z">
              <w:r w:rsidR="00DD619B">
                <w:t>4</w:t>
              </w:r>
            </w:ins>
            <w:ins w:id="1045" w:author="Qualcomm - Peng Cheng" w:date="2020-10-12T20:26:00Z">
              <w:r w:rsidR="00027B57">
                <w:t xml:space="preserve"> companies</w:t>
              </w:r>
            </w:ins>
            <w:ins w:id="1046" w:author="Qualcomm - Peng Cheng" w:date="2020-10-12T20:27:00Z">
              <w:r w:rsidR="00FD5E86">
                <w:t xml:space="preserve"> (OPPO, Ericsson,</w:t>
              </w:r>
            </w:ins>
            <w:ins w:id="1047" w:author="Qualcomm - Peng Cheng" w:date="2020-10-12T20:28:00Z">
              <w:r w:rsidR="00C06216">
                <w:t xml:space="preserve"> </w:t>
              </w:r>
            </w:ins>
            <w:ins w:id="1048" w:author="Qualcomm - Peng Cheng" w:date="2020-10-12T20:29:00Z">
              <w:r w:rsidR="00DD619B">
                <w:t xml:space="preserve">Huawei, </w:t>
              </w:r>
            </w:ins>
            <w:ins w:id="1049" w:author="Qualcomm - Peng Cheng" w:date="2020-10-12T20:28:00Z">
              <w:r w:rsidR="00C06216">
                <w:t>Intel)</w:t>
              </w:r>
            </w:ins>
            <w:ins w:id="1050" w:author="Qualcomm - Peng Cheng" w:date="2020-10-12T20:27:00Z">
              <w:r w:rsidR="00FD5E86">
                <w:t xml:space="preserve"> </w:t>
              </w:r>
            </w:ins>
            <w:ins w:id="1051" w:author="Qualcomm - Peng Cheng" w:date="2020-10-12T20:29:00Z">
              <w:r w:rsidR="00D4077A">
                <w:t>proposed</w:t>
              </w:r>
            </w:ins>
            <w:ins w:id="1052" w:author="Qualcomm - Peng Cheng" w:date="2020-10-12T20:26:00Z">
              <w:r w:rsidR="00027B57">
                <w:t xml:space="preserve"> to remove “by relay </w:t>
              </w:r>
            </w:ins>
            <w:ins w:id="1053" w:author="Qualcomm - Peng Cheng" w:date="2020-10-12T20:27:00Z">
              <w:r w:rsidR="00027B57">
                <w:t>UE” while</w:t>
              </w:r>
            </w:ins>
            <w:ins w:id="1054" w:author="Qualcomm - Peng Cheng" w:date="2020-10-12T20:29:00Z">
              <w:r w:rsidR="00D4077A">
                <w:t xml:space="preserve"> all other companies didn’t see issue, </w:t>
              </w:r>
            </w:ins>
            <w:ins w:id="1055" w:author="Qualcomm - Peng Cheng" w:date="2020-10-12T20:30:00Z">
              <w:r w:rsidR="007126EC">
                <w:t>and</w:t>
              </w:r>
            </w:ins>
            <w:ins w:id="1056" w:author="Qualcomm - Peng Cheng" w:date="2020-10-12T20:29:00Z">
              <w:r w:rsidR="00D4077A">
                <w:t xml:space="preserve"> </w:t>
              </w:r>
            </w:ins>
            <w:ins w:id="1057" w:author="Qualcomm - Peng Cheng" w:date="2020-10-12T20:30:00Z">
              <w:r w:rsidR="007126EC">
                <w:t xml:space="preserve">7 companies (QC, Apple, ZTE, Xiaomi, </w:t>
              </w:r>
              <w:r w:rsidR="00FB032E">
                <w:t xml:space="preserve">Sony, </w:t>
              </w:r>
            </w:ins>
            <w:ins w:id="1058" w:author="Qualcomm - Peng Cheng" w:date="2020-10-12T20:31:00Z">
              <w:r w:rsidR="00FB032E">
                <w:t xml:space="preserve">vivo, </w:t>
              </w:r>
            </w:ins>
            <w:ins w:id="1059" w:author="Qualcomm - Peng Cheng" w:date="2020-10-12T20:30:00Z">
              <w:r w:rsidR="00FB032E">
                <w:t>Leno</w:t>
              </w:r>
            </w:ins>
            <w:ins w:id="1060" w:author="Qualcomm - Peng Cheng" w:date="2020-10-12T20:31:00Z">
              <w:r w:rsidR="00FB032E">
                <w:t xml:space="preserve">vo) </w:t>
              </w:r>
            </w:ins>
            <w:ins w:id="1061" w:author="Qualcomm - Peng Cheng" w:date="2020-10-12T20:30:00Z">
              <w:r w:rsidR="007126EC">
                <w:t>disagreed to remove “by relay UE”</w:t>
              </w:r>
            </w:ins>
            <w:ins w:id="1062" w:author="Qualcomm - Peng Cheng" w:date="2020-10-12T20:31:00Z">
              <w:r w:rsidR="001E5616">
                <w:t>.</w:t>
              </w:r>
            </w:ins>
            <w:ins w:id="1063" w:author="Qualcomm - Peng Cheng" w:date="2020-10-12T20:27:00Z">
              <w:r w:rsidR="00027B57">
                <w:t xml:space="preserve"> </w:t>
              </w:r>
            </w:ins>
          </w:p>
          <w:p w14:paraId="1BC8A4C3" w14:textId="42553A8D" w:rsidR="00FD0736" w:rsidRDefault="001F4A95" w:rsidP="00FD0736">
            <w:pPr>
              <w:rPr>
                <w:ins w:id="1064" w:author="Qualcomm - Peng Cheng" w:date="2020-10-12T20:21:00Z"/>
              </w:rPr>
            </w:pPr>
            <w:ins w:id="1065" w:author="Qualcomm - Peng Cheng" w:date="2020-10-12T20:19:00Z">
              <w:r>
                <w:t xml:space="preserve">If </w:t>
              </w:r>
            </w:ins>
            <w:ins w:id="1066" w:author="Qualcomm - Peng Cheng" w:date="2020-10-12T20:20:00Z">
              <w:r>
                <w:t>Rapporteur would like to keep “by relay UE”, we think P4 needs to add a FFS “</w:t>
              </w:r>
              <w:r w:rsidR="008E0D6E">
                <w:t xml:space="preserve">FFS </w:t>
              </w:r>
              <w:r>
                <w:t>whether</w:t>
              </w:r>
              <w:r w:rsidR="008E0D6E">
                <w:t xml:space="preserve"> to support adaptation layer </w:t>
              </w:r>
            </w:ins>
            <w:ins w:id="1067" w:author="Qualcomm - Peng Cheng" w:date="2020-10-12T20:21:00Z">
              <w:r w:rsidR="008E0D6E">
                <w:t>over PC5 in L2 U2N relay”</w:t>
              </w:r>
              <w:r w:rsidR="00390E0C">
                <w:t>.</w:t>
              </w:r>
            </w:ins>
          </w:p>
          <w:p w14:paraId="46F0B07F" w14:textId="77777777" w:rsidR="00395E82" w:rsidRDefault="00F30090" w:rsidP="00FD0736">
            <w:pPr>
              <w:rPr>
                <w:ins w:id="1068" w:author="Qualcomm - Peng Cheng" w:date="2020-10-12T20:23:00Z"/>
              </w:rPr>
            </w:pPr>
            <w:ins w:id="1069" w:author="Qualcomm - Peng Cheng" w:date="2020-10-12T20:21:00Z">
              <w:r w:rsidRPr="00B101DE">
                <w:rPr>
                  <w:b/>
                  <w:bCs/>
                </w:rPr>
                <w:t>P5</w:t>
              </w:r>
              <w:r>
                <w:t xml:space="preserve">: </w:t>
              </w:r>
            </w:ins>
          </w:p>
          <w:p w14:paraId="37F15D3E" w14:textId="77777777" w:rsidR="001F7715" w:rsidRDefault="00395E82" w:rsidP="00FD0736">
            <w:pPr>
              <w:rPr>
                <w:ins w:id="1070" w:author="Qualcomm - Peng Cheng" w:date="2020-10-12T20:31:00Z"/>
              </w:rPr>
            </w:pPr>
            <w:ins w:id="1071" w:author="Qualcomm - Peng Cheng" w:date="2020-10-12T20:23:00Z">
              <w:r>
                <w:t>Similar to P4, we prefer to keep “</w:t>
              </w:r>
            </w:ins>
            <w:ins w:id="1072"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3" w:author="Qualcomm - Peng Cheng" w:date="2020-10-12T20:22:00Z"/>
              </w:rPr>
            </w:pPr>
            <w:ins w:id="1074" w:author="Qualcomm - Peng Cheng" w:date="2020-10-12T20:24:00Z">
              <w:r>
                <w:t>In addition, we suggest to replace</w:t>
              </w:r>
            </w:ins>
            <w:ins w:id="1075" w:author="Qualcomm - Peng Cheng" w:date="2020-10-12T20:21:00Z">
              <w:r w:rsidR="00F30090">
                <w:t xml:space="preserve"> </w:t>
              </w:r>
            </w:ins>
            <w:ins w:id="1076" w:author="Qualcomm - Peng Cheng" w:date="2020-10-12T20:22:00Z">
              <w:r w:rsidR="00744455" w:rsidRPr="000D30F4">
                <w:t>“</w:t>
              </w:r>
              <w:r w:rsidR="00744455" w:rsidRPr="008673BB">
                <w:rPr>
                  <w:b/>
                  <w:bCs/>
                </w:rPr>
                <w:t>in case of multiple Remote UEs based relaying</w:t>
              </w:r>
              <w:r w:rsidR="00744455" w:rsidRPr="000D30F4">
                <w:t>”</w:t>
              </w:r>
            </w:ins>
            <w:ins w:id="1077" w:author="Qualcomm - Peng Cheng" w:date="2020-10-12T20:25:00Z">
              <w:r>
                <w:t xml:space="preserve"> </w:t>
              </w:r>
            </w:ins>
            <w:ins w:id="1078" w:author="Qualcomm - Peng Cheng" w:date="2020-10-12T20:24:00Z">
              <w:r>
                <w:t>to “</w:t>
              </w:r>
            </w:ins>
            <w:ins w:id="1079" w:author="Qualcomm - Peng Cheng" w:date="2020-10-12T20:31:00Z">
              <w:r w:rsidR="000B3694" w:rsidRPr="00A30731">
                <w:rPr>
                  <w:b/>
                  <w:bCs/>
                </w:rPr>
                <w:t>in case of multiplexing data coming from multiple Remote UEs</w:t>
              </w:r>
              <w:r w:rsidR="001F7715">
                <w:t>”</w:t>
              </w:r>
            </w:ins>
            <w:ins w:id="1080" w:author="Qualcomm - Peng Cheng" w:date="2020-10-12T20:33:00Z">
              <w:r w:rsidR="00FB217A">
                <w:t>, to align P10.</w:t>
              </w:r>
            </w:ins>
          </w:p>
          <w:p w14:paraId="59B71B8A" w14:textId="3C21731E" w:rsidR="00E92062" w:rsidRPr="0044073A" w:rsidRDefault="00E92062" w:rsidP="00E92062">
            <w:pPr>
              <w:rPr>
                <w:ins w:id="1081" w:author="Qualcomm - Peng Cheng" w:date="2020-10-12T20:35:00Z"/>
                <w:b/>
                <w:bCs/>
              </w:rPr>
            </w:pPr>
            <w:ins w:id="1082" w:author="Qualcomm - Peng Cheng" w:date="2020-10-12T20:35:00Z">
              <w:r w:rsidRPr="0044073A">
                <w:rPr>
                  <w:b/>
                  <w:bCs/>
                </w:rPr>
                <w:t>P1</w:t>
              </w:r>
              <w:r>
                <w:rPr>
                  <w:b/>
                  <w:bCs/>
                </w:rPr>
                <w:t>1</w:t>
              </w:r>
            </w:ins>
            <w:ins w:id="1083" w:author="Qualcomm - Peng Cheng" w:date="2020-10-12T20:38:00Z">
              <w:r w:rsidR="00D83B74">
                <w:rPr>
                  <w:b/>
                  <w:bCs/>
                </w:rPr>
                <w:t>/14/24</w:t>
              </w:r>
            </w:ins>
            <w:ins w:id="1084" w:author="Qualcomm - Peng Cheng" w:date="2020-10-12T20:35:00Z">
              <w:r w:rsidRPr="0044073A">
                <w:rPr>
                  <w:b/>
                  <w:bCs/>
                </w:rPr>
                <w:t>:</w:t>
              </w:r>
            </w:ins>
          </w:p>
          <w:p w14:paraId="281F5988" w14:textId="77777777" w:rsidR="003C6502" w:rsidRDefault="003C6502" w:rsidP="00FD0736">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09D224D0" w14:textId="6763F55F" w:rsidR="00E92062" w:rsidRPr="00ED567D" w:rsidRDefault="003C6502" w:rsidP="00FD0736">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rsidR="00E92062">
                <w:t>e don’t see majority view to support new function in this phase 1</w:t>
              </w:r>
            </w:ins>
            <w:ins w:id="1091" w:author="Qualcomm - Peng Cheng" w:date="2020-10-12T20:36:00Z">
              <w:r w:rsidR="0084247E">
                <w:t xml:space="preserve"> but current P11</w:t>
              </w:r>
            </w:ins>
            <w:ins w:id="1092" w:author="Qualcomm - Peng Cheng" w:date="2020-10-12T20:56:00Z">
              <w:r w:rsidR="001B355A">
                <w:t>/P24</w:t>
              </w:r>
            </w:ins>
            <w:ins w:id="1093" w:author="Qualcomm - Peng Cheng" w:date="2020-10-12T20:36:00Z">
              <w:r w:rsidR="0084247E">
                <w:t xml:space="preserve"> seems to imply there may be new function to be supported in WI phase without SI discussion. We don’t t</w:t>
              </w:r>
            </w:ins>
            <w:ins w:id="1094" w:author="Qualcomm - Peng Cheng" w:date="2020-10-12T20:37:00Z">
              <w:r w:rsidR="0084247E">
                <w:t>h</w:t>
              </w:r>
            </w:ins>
            <w:ins w:id="1095" w:author="Qualcomm - Peng Cheng" w:date="2020-10-12T20:36:00Z">
              <w:r w:rsidR="0084247E">
                <w:t>ink it</w:t>
              </w:r>
            </w:ins>
            <w:ins w:id="1096" w:author="Qualcomm - Peng Cheng" w:date="2020-10-12T20:37:00Z">
              <w:r w:rsidR="0084247E">
                <w:t xml:space="preserve"> is a good </w:t>
              </w:r>
              <w:r w:rsidR="00EB3E07">
                <w:t xml:space="preserve">work </w:t>
              </w:r>
              <w:r w:rsidR="0084247E">
                <w:t xml:space="preserve">procedure. As suggestion, </w:t>
              </w:r>
            </w:ins>
            <w:ins w:id="1097" w:author="Qualcomm - Peng Cheng" w:date="2020-10-12T20:41:00Z">
              <w:r w:rsidR="00403AB5">
                <w:t xml:space="preserve">we prefer </w:t>
              </w:r>
              <w:r w:rsidR="00ED567D">
                <w:t>to conclude the functionality in SI phase. If one function is not agreed by majority</w:t>
              </w:r>
            </w:ins>
            <w:ins w:id="1098" w:author="Qualcomm - Peng Cheng" w:date="2020-10-12T20:42:00Z">
              <w:r w:rsidR="00ED567D">
                <w:t>, it should be precluded in SI.</w:t>
              </w:r>
            </w:ins>
            <w:ins w:id="1099" w:author="Qualcomm - Peng Cheng" w:date="2020-10-12T20:45:00Z">
              <w:r w:rsidR="001F4123">
                <w:t xml:space="preserve"> In all, we suggest to align </w:t>
              </w:r>
              <w:r w:rsidR="009D497F">
                <w:t xml:space="preserve">the tone of </w:t>
              </w:r>
              <w:r w:rsidR="001F4123">
                <w:t>P11/P24 to P14</w:t>
              </w:r>
            </w:ins>
            <w:ins w:id="1100" w:author="Qualcomm - Peng Cheng" w:date="2020-10-15T10:05:00Z">
              <w:r w:rsidR="001677DB">
                <w:t xml:space="preserve"> based on what we observed on company input</w:t>
              </w:r>
            </w:ins>
            <w:ins w:id="1101" w:author="Qualcomm - Peng Cheng" w:date="2020-10-12T20:45:00Z">
              <w:r w:rsidR="001F4123">
                <w:t>.</w:t>
              </w:r>
            </w:ins>
            <w:ins w:id="1102" w:author="Qualcomm - Peng Cheng" w:date="2020-10-15T10:05:00Z">
              <w:r w:rsidR="001677DB">
                <w:t xml:space="preserve"> But we are open to discuss online in upcoming RAN2 meeting</w:t>
              </w:r>
            </w:ins>
            <w:ins w:id="1103" w:author="Qualcomm - Peng Cheng" w:date="2020-10-15T10:06:00Z">
              <w:r w:rsidR="00C860F7">
                <w:t xml:space="preserve">. </w:t>
              </w:r>
            </w:ins>
            <w:ins w:id="1104" w:author="Qualcomm - Peng Cheng" w:date="2020-10-15T10:05:00Z">
              <w:r w:rsidR="001677DB">
                <w:t xml:space="preserve"> </w:t>
              </w:r>
            </w:ins>
          </w:p>
          <w:p w14:paraId="4D04CE4D" w14:textId="16BDC8EF" w:rsidR="00B101DE" w:rsidRPr="0044073A" w:rsidRDefault="00B101DE" w:rsidP="00FD0736">
            <w:pPr>
              <w:rPr>
                <w:ins w:id="1105" w:author="Qualcomm - Peng Cheng" w:date="2020-10-12T20:34:00Z"/>
                <w:b/>
                <w:bCs/>
              </w:rPr>
            </w:pPr>
            <w:ins w:id="1106" w:author="Qualcomm - Peng Cheng" w:date="2020-10-12T20:22:00Z">
              <w:r w:rsidRPr="0044073A">
                <w:rPr>
                  <w:b/>
                  <w:bCs/>
                </w:rPr>
                <w:t>P</w:t>
              </w:r>
            </w:ins>
            <w:ins w:id="1107" w:author="Qualcomm - Peng Cheng" w:date="2020-10-12T20:34:00Z">
              <w:r w:rsidR="00113E3D" w:rsidRPr="0044073A">
                <w:rPr>
                  <w:b/>
                  <w:bCs/>
                </w:rPr>
                <w:t>13a:</w:t>
              </w:r>
            </w:ins>
          </w:p>
          <w:p w14:paraId="2F3F29A1" w14:textId="39B8F317" w:rsidR="00113E3D" w:rsidRDefault="00113E3D" w:rsidP="00FD0736">
            <w:pPr>
              <w:rPr>
                <w:ins w:id="1108" w:author="Qualcomm - Peng Cheng" w:date="2020-10-12T20:42:00Z"/>
              </w:rPr>
            </w:pPr>
            <w:ins w:id="1109" w:author="Qualcomm - Peng Cheng" w:date="2020-10-12T20:34:00Z">
              <w:r>
                <w:t xml:space="preserve">We are fine to ask SA2 although we think RAN2 can decide </w:t>
              </w:r>
            </w:ins>
            <w:ins w:id="1110" w:author="Qualcomm - Peng Cheng" w:date="2020-10-12T20:43:00Z">
              <w:r w:rsidR="00415590">
                <w:t>P1</w:t>
              </w:r>
            </w:ins>
            <w:ins w:id="1111" w:author="Qualcomm - Peng Cheng" w:date="2020-10-15T10:07:00Z">
              <w:r w:rsidR="008E4533">
                <w:t>3</w:t>
              </w:r>
              <w:r w:rsidR="005401CC">
                <w:t xml:space="preserve"> by ourself</w:t>
              </w:r>
            </w:ins>
            <w:ins w:id="1112" w:author="Qualcomm - Peng Cheng" w:date="2020-10-12T20:34:00Z">
              <w:r>
                <w:t xml:space="preserve">. </w:t>
              </w:r>
            </w:ins>
          </w:p>
          <w:p w14:paraId="23B56CB9" w14:textId="425B4D62" w:rsidR="00894B21" w:rsidRPr="00422276" w:rsidRDefault="00422276" w:rsidP="00FD0736">
            <w:pPr>
              <w:rPr>
                <w:ins w:id="1113" w:author="Qualcomm - Peng Cheng" w:date="2020-10-12T20:47:00Z"/>
                <w:b/>
                <w:bCs/>
              </w:rPr>
            </w:pPr>
            <w:ins w:id="1114" w:author="Qualcomm - Peng Cheng" w:date="2020-10-12T20:47:00Z">
              <w:r w:rsidRPr="00422276">
                <w:rPr>
                  <w:b/>
                  <w:bCs/>
                </w:rPr>
                <w:t>P27:</w:t>
              </w:r>
            </w:ins>
          </w:p>
          <w:p w14:paraId="43B47E6F" w14:textId="4EE5F3CD" w:rsidR="00422276" w:rsidRDefault="00422276" w:rsidP="00FD0736">
            <w:pPr>
              <w:rPr>
                <w:ins w:id="1115" w:author="Qualcomm - Peng Cheng" w:date="2020-10-12T20:34:00Z"/>
              </w:rPr>
            </w:pPr>
            <w:ins w:id="1116" w:author="Qualcomm - Peng Cheng" w:date="2020-10-12T20:47:00Z">
              <w:r>
                <w:t xml:space="preserve">Same </w:t>
              </w:r>
            </w:ins>
            <w:ins w:id="1117" w:author="Qualcomm - Peng Cheng" w:date="2020-10-12T20:48:00Z">
              <w:r>
                <w:t xml:space="preserve">2 </w:t>
              </w:r>
            </w:ins>
            <w:ins w:id="1118" w:author="Qualcomm - Peng Cheng" w:date="2020-10-12T20:47:00Z">
              <w:r>
                <w:t>comments as OPPO</w:t>
              </w:r>
            </w:ins>
            <w:ins w:id="1119" w:author="Qualcomm - Peng Cheng" w:date="2020-10-12T20:48:00Z">
              <w:r>
                <w:t xml:space="preserve"> (editor note of step2 and step6/7)</w:t>
              </w:r>
            </w:ins>
          </w:p>
          <w:p w14:paraId="3662C625" w14:textId="2CC18909" w:rsidR="00113E3D" w:rsidRDefault="000C089F" w:rsidP="00FD0736">
            <w:pPr>
              <w:rPr>
                <w:ins w:id="1120" w:author="Qualcomm - Peng Cheng" w:date="2020-10-12T20:50:00Z"/>
                <w:b/>
                <w:bCs/>
              </w:rPr>
            </w:pPr>
            <w:ins w:id="1121" w:author="Qualcomm - Peng Cheng" w:date="2020-10-12T20:50:00Z">
              <w:r w:rsidRPr="000C089F">
                <w:rPr>
                  <w:b/>
                  <w:bCs/>
                </w:rPr>
                <w:t>P31:</w:t>
              </w:r>
            </w:ins>
          </w:p>
          <w:p w14:paraId="17B2E933" w14:textId="1B9ADF8A" w:rsidR="000C089F" w:rsidRPr="00507A20" w:rsidRDefault="00507A20" w:rsidP="00FD0736">
            <w:pPr>
              <w:rPr>
                <w:ins w:id="1122" w:author="Qualcomm - Peng Cheng" w:date="2020-10-12T20:50:00Z"/>
              </w:rPr>
            </w:pPr>
            <w:ins w:id="1123" w:author="Qualcomm - Peng Cheng" w:date="2020-10-12T20:50:00Z">
              <w:r w:rsidRPr="00507A20">
                <w:t xml:space="preserve">We </w:t>
              </w:r>
            </w:ins>
            <w:ins w:id="1124" w:author="Qualcomm - Peng Cheng" w:date="2020-10-12T20:51:00Z">
              <w:r>
                <w:t xml:space="preserve">think we need to add a FFS: “FFS </w:t>
              </w:r>
            </w:ins>
            <w:ins w:id="1125" w:author="Qualcomm - Peng Cheng" w:date="2020-10-12T20:52:00Z">
              <w:r w:rsidR="0063536E">
                <w:t>whether this is part of SL discovery message or separate SL broadcast/groupcast mechanism”</w:t>
              </w:r>
            </w:ins>
            <w:ins w:id="1126" w:author="Qualcomm - Peng Cheng" w:date="2020-10-12T20:53:00Z">
              <w:r w:rsidR="00C03321">
                <w:t xml:space="preserve">. The point is whether we need to introduce a new PC5 physical channel to support broadcast/groupcast System information </w:t>
              </w:r>
            </w:ins>
            <w:ins w:id="1127" w:author="Qualcomm - Peng Cheng" w:date="2020-10-12T20:54:00Z">
              <w:r w:rsidR="00C03321">
                <w:t xml:space="preserve">(if it is </w:t>
              </w:r>
            </w:ins>
            <w:ins w:id="1128" w:author="Qualcomm - Peng Cheng" w:date="2020-10-15T10:07:00Z">
              <w:r w:rsidR="007E30C0">
                <w:t xml:space="preserve">NOT </w:t>
              </w:r>
            </w:ins>
            <w:ins w:id="1129" w:author="Qualcomm - Peng Cheng" w:date="2020-10-12T20:54:00Z">
              <w:r w:rsidR="00C03321">
                <w:t>part of discovery procedure)</w:t>
              </w:r>
            </w:ins>
          </w:p>
          <w:p w14:paraId="0658493E" w14:textId="77777777" w:rsidR="000C089F" w:rsidRPr="000C089F" w:rsidRDefault="000C089F" w:rsidP="000C089F">
            <w:pPr>
              <w:rPr>
                <w:ins w:id="1130" w:author="Qualcomm - Peng Cheng" w:date="2020-10-12T20:50:00Z"/>
              </w:rPr>
            </w:pPr>
            <w:ins w:id="1131" w:author="Qualcomm - Peng Cheng" w:date="2020-10-12T20:50:00Z">
              <w:r w:rsidRPr="000C089F">
                <w:t>Proposal-31: agree the following description for L2 UE-to-NW relay (also reflected by TP)</w:t>
              </w:r>
            </w:ins>
          </w:p>
          <w:p w14:paraId="03FE9429" w14:textId="3635C7EC" w:rsidR="000C089F" w:rsidRDefault="000C089F" w:rsidP="000C089F">
            <w:pPr>
              <w:pStyle w:val="ListParagraph"/>
              <w:numPr>
                <w:ilvl w:val="0"/>
                <w:numId w:val="27"/>
              </w:numPr>
              <w:spacing w:after="180"/>
              <w:rPr>
                <w:ins w:id="1132" w:author="Qualcomm - Peng Cheng" w:date="2020-10-12T20:54:00Z"/>
              </w:rPr>
            </w:pPr>
            <w:ins w:id="1133" w:author="Qualcomm - Peng Cheng" w:date="2020-10-12T20:50:00Z">
              <w:r w:rsidRPr="000C089F">
                <w:lastRenderedPageBreak/>
                <w:t>Relay UE can forward the received system information to Remote UEs via broadcast or groupcast.</w:t>
              </w:r>
            </w:ins>
            <w:ins w:id="1134"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35" w:author="Qualcomm - Peng Cheng" w:date="2020-10-12T20:50:00Z"/>
              </w:rPr>
            </w:pPr>
            <w:ins w:id="1136" w:author="Qualcomm - Peng Cheng" w:date="2020-10-12T20:54:00Z">
              <w:r>
                <w:t>We are fine with other summary proposals. Really appreciate Rapporteur’s hard wo</w:t>
              </w:r>
            </w:ins>
            <w:ins w:id="1137" w:author="Qualcomm - Peng Cheng" w:date="2020-10-12T20:55:00Z">
              <w:r>
                <w:t>rk!</w:t>
              </w:r>
            </w:ins>
          </w:p>
          <w:p w14:paraId="5952CB18" w14:textId="61AFF54F" w:rsidR="000C089F" w:rsidRDefault="000C089F" w:rsidP="00FD0736"/>
        </w:tc>
      </w:tr>
      <w:tr w:rsidR="00D2496F" w14:paraId="6318599F" w14:textId="77777777" w:rsidTr="002F2C62">
        <w:tc>
          <w:tcPr>
            <w:tcW w:w="2120" w:type="dxa"/>
          </w:tcPr>
          <w:p w14:paraId="1A776F23" w14:textId="34400EC1" w:rsidR="00D2496F" w:rsidRDefault="00D2496F" w:rsidP="00D2496F">
            <w:ins w:id="1138" w:author="vivo(Boubacar)" w:date="2020-10-14T08:20:00Z">
              <w:r>
                <w:rPr>
                  <w:rFonts w:eastAsia="SimSun" w:hint="eastAsia"/>
                  <w:lang w:eastAsia="zh-CN"/>
                </w:rPr>
                <w:lastRenderedPageBreak/>
                <w:t>vivo</w:t>
              </w:r>
            </w:ins>
          </w:p>
        </w:tc>
        <w:tc>
          <w:tcPr>
            <w:tcW w:w="7373" w:type="dxa"/>
          </w:tcPr>
          <w:p w14:paraId="1882BE82" w14:textId="77777777" w:rsidR="00D2496F" w:rsidRDefault="00D2496F" w:rsidP="00D2496F">
            <w:pPr>
              <w:rPr>
                <w:ins w:id="1139" w:author="vivo(Boubacar)" w:date="2020-10-14T08:20:00Z"/>
                <w:rFonts w:eastAsia="SimSun"/>
                <w:lang w:eastAsia="zh-CN"/>
              </w:rPr>
            </w:pPr>
            <w:ins w:id="1140" w:author="vivo(Boubacar)" w:date="2020-10-14T08:20:00Z">
              <w:r w:rsidRPr="00D2496F">
                <w:rPr>
                  <w:rFonts w:eastAsia="SimSun" w:hint="eastAsia"/>
                  <w:b/>
                  <w:lang w:eastAsia="zh-CN"/>
                </w:rPr>
                <w:t>P4</w:t>
              </w:r>
              <w:r>
                <w:rPr>
                  <w:rFonts w:eastAsia="SimSun" w:hint="eastAsia"/>
                  <w:lang w:eastAsia="zh-CN"/>
                </w:rPr>
                <w:t>: Same comments as above.</w:t>
              </w:r>
            </w:ins>
          </w:p>
          <w:p w14:paraId="6AD34423" w14:textId="0CA0777F" w:rsidR="00D2496F" w:rsidRDefault="00D2496F" w:rsidP="00D2496F">
            <w:pPr>
              <w:rPr>
                <w:ins w:id="1141" w:author="vivo(Boubacar)" w:date="2020-10-14T08:20:00Z"/>
                <w:rFonts w:eastAsia="SimSun"/>
                <w:lang w:eastAsia="zh-CN"/>
              </w:rPr>
            </w:pPr>
            <w:ins w:id="1142" w:author="vivo(Boubacar)" w:date="2020-10-14T08:20:00Z">
              <w:r w:rsidRPr="00D2496F">
                <w:rPr>
                  <w:rFonts w:eastAsia="SimSun" w:hint="eastAsia"/>
                  <w:b/>
                  <w:lang w:eastAsia="zh-CN"/>
                </w:rPr>
                <w:t>P5</w:t>
              </w:r>
              <w:r>
                <w:rPr>
                  <w:rFonts w:eastAsia="SimSun"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43" w:name="OLE_LINK1"/>
              <w:r>
                <w:rPr>
                  <w:rFonts w:eastAsia="SimSun" w:hint="eastAsia"/>
                  <w:lang w:eastAsia="zh-CN"/>
                </w:rPr>
                <w:t>P5 can be easily derived if P3 and P4 are agreed.</w:t>
              </w:r>
            </w:ins>
          </w:p>
          <w:bookmarkEnd w:id="1143"/>
          <w:p w14:paraId="45E9D46C" w14:textId="27BCE3A2" w:rsidR="00D2496F" w:rsidRDefault="00D2496F" w:rsidP="00D2496F">
            <w:pPr>
              <w:rPr>
                <w:ins w:id="1144" w:author="vivo(Boubacar)" w:date="2020-10-14T08:20:00Z"/>
                <w:rFonts w:eastAsia="SimSun"/>
                <w:lang w:eastAsia="zh-CN"/>
              </w:rPr>
            </w:pPr>
            <w:ins w:id="1145" w:author="vivo(Boubacar)" w:date="2020-10-14T08:20:00Z">
              <w:r w:rsidRPr="00D2496F">
                <w:rPr>
                  <w:rFonts w:eastAsia="SimSun" w:hint="eastAsia"/>
                  <w:b/>
                  <w:lang w:val="en-GB" w:eastAsia="zh-CN"/>
                </w:rPr>
                <w:t>P</w:t>
              </w:r>
              <w:r w:rsidRPr="00D2496F">
                <w:rPr>
                  <w:rFonts w:eastAsia="SimSun"/>
                  <w:b/>
                  <w:lang w:val="en-GB" w:eastAsia="zh-CN"/>
                </w:rPr>
                <w:t>10</w:t>
              </w:r>
              <w:r>
                <w:rPr>
                  <w:rFonts w:eastAsia="SimSun"/>
                  <w:lang w:val="en-GB" w:eastAsia="zh-CN"/>
                </w:rPr>
                <w:t xml:space="preserve">: </w:t>
              </w:r>
            </w:ins>
            <w:ins w:id="1146" w:author="vivo(Boubacar)" w:date="2020-10-14T08:23:00Z">
              <w:r>
                <w:rPr>
                  <w:rFonts w:eastAsia="SimSun"/>
                  <w:lang w:val="en-GB" w:eastAsia="zh-CN"/>
                </w:rPr>
                <w:t>Similar</w:t>
              </w:r>
            </w:ins>
            <w:ins w:id="1147"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368707AE" w14:textId="4EF4BD04" w:rsidR="00D2496F" w:rsidRDefault="00D2496F" w:rsidP="00D2496F">
            <w:pPr>
              <w:rPr>
                <w:ins w:id="1148" w:author="vivo(Boubacar)" w:date="2020-10-14T08:20:00Z"/>
                <w:rFonts w:eastAsia="SimSun" w:cs="Arial"/>
                <w:lang w:eastAsia="zh-CN"/>
              </w:rPr>
            </w:pPr>
            <w:ins w:id="1149" w:author="vivo(Boubacar)" w:date="2020-10-14T08:20:00Z">
              <w:r w:rsidRPr="00D2496F">
                <w:rPr>
                  <w:rFonts w:eastAsia="SimSun" w:hint="eastAsia"/>
                  <w:b/>
                  <w:lang w:eastAsia="zh-CN"/>
                </w:rPr>
                <w:t>P12</w:t>
              </w:r>
              <w:r>
                <w:rPr>
                  <w:rFonts w:eastAsia="SimSun" w:hint="eastAsia"/>
                  <w:lang w:eastAsia="zh-CN"/>
                </w:rPr>
                <w:t xml:space="preserve">: </w:t>
              </w:r>
            </w:ins>
            <w:ins w:id="1150" w:author="vivo(Boubacar)" w:date="2020-10-14T08:26:00Z">
              <w:r>
                <w:rPr>
                  <w:rFonts w:eastAsia="SimSun"/>
                  <w:lang w:eastAsia="zh-CN"/>
                </w:rPr>
                <w:t>T</w:t>
              </w:r>
            </w:ins>
            <w:ins w:id="1151"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753E6CE2" w14:textId="043591EE" w:rsidR="00D2496F" w:rsidRDefault="00D2496F" w:rsidP="00D2496F">
            <w:pPr>
              <w:spacing w:after="0"/>
              <w:rPr>
                <w:ins w:id="1152" w:author="vivo(Boubacar)" w:date="2020-10-14T08:20:00Z"/>
                <w:rFonts w:ascii="Arial" w:eastAsia="SimSun" w:hAnsi="Arial" w:cs="Arial"/>
                <w:b/>
                <w:lang w:eastAsia="zh-CN"/>
              </w:rPr>
            </w:pPr>
            <w:ins w:id="1153" w:author="vivo(Boubacar)" w:date="2020-10-14T08:20:00Z">
              <w:r w:rsidRPr="00D2496F">
                <w:rPr>
                  <w:rFonts w:eastAsia="SimSun" w:cs="Arial" w:hint="eastAsia"/>
                  <w:b/>
                  <w:lang w:eastAsia="zh-CN"/>
                </w:rPr>
                <w:t>P13</w:t>
              </w:r>
              <w:r>
                <w:rPr>
                  <w:rFonts w:eastAsia="SimSun" w:cs="Arial" w:hint="eastAsia"/>
                  <w:lang w:eastAsia="zh-CN"/>
                </w:rPr>
                <w:t xml:space="preserve">: </w:t>
              </w:r>
            </w:ins>
            <w:ins w:id="1154" w:author="vivo(Boubacar)" w:date="2020-10-14T08:26:00Z">
              <w:r>
                <w:rPr>
                  <w:rFonts w:eastAsia="SimSun" w:cs="Arial"/>
                  <w:lang w:eastAsia="zh-CN"/>
                </w:rPr>
                <w:t>D</w:t>
              </w:r>
            </w:ins>
            <w:ins w:id="1155"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76E40FA9" w14:textId="77777777" w:rsidR="00D2496F" w:rsidRDefault="00D2496F" w:rsidP="00D2496F">
            <w:pPr>
              <w:spacing w:after="0"/>
              <w:rPr>
                <w:ins w:id="1156" w:author="vivo(Boubacar)" w:date="2020-10-14T08:20:00Z"/>
                <w:rFonts w:ascii="Arial" w:eastAsia="SimSun" w:hAnsi="Arial" w:cs="Arial"/>
                <w:b/>
                <w:lang w:val="en-GB" w:eastAsia="zh-CN"/>
              </w:rPr>
            </w:pPr>
          </w:p>
          <w:p w14:paraId="2639C673" w14:textId="263E723C" w:rsidR="00D2496F" w:rsidRDefault="00D2496F" w:rsidP="00D2496F">
            <w:pPr>
              <w:rPr>
                <w:ins w:id="1157" w:author="vivo(Boubacar)" w:date="2020-10-14T08:20:00Z"/>
                <w:rFonts w:eastAsia="SimSun"/>
                <w:lang w:eastAsia="zh-CN"/>
              </w:rPr>
            </w:pPr>
            <w:ins w:id="1158" w:author="vivo(Boubacar)" w:date="2020-10-14T08:20:00Z">
              <w:r w:rsidRPr="00D2496F">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9" w:author="vivo(Boubacar)" w:date="2020-10-14T08:27:00Z">
              <w:r>
                <w:rPr>
                  <w:rFonts w:eastAsia="SimSun"/>
                  <w:lang w:eastAsia="zh-CN"/>
                </w:rPr>
                <w:t>considered</w:t>
              </w:r>
            </w:ins>
            <w:ins w:id="1160" w:author="vivo(Boubacar)" w:date="2020-10-14T08:20:00Z">
              <w:r>
                <w:rPr>
                  <w:rFonts w:eastAsia="SimSun" w:hint="eastAsia"/>
                  <w:lang w:eastAsia="zh-CN"/>
                </w:rPr>
                <w:t xml:space="preserve"> by SA2. </w:t>
              </w:r>
            </w:ins>
            <w:ins w:id="1161" w:author="vivo(Boubacar)" w:date="2020-10-14T08:28:00Z">
              <w:r>
                <w:rPr>
                  <w:rFonts w:eastAsia="SimSun"/>
                  <w:lang w:eastAsia="zh-CN"/>
                </w:rPr>
                <w:t>In case RAN2 agrees on P 16, w</w:t>
              </w:r>
            </w:ins>
            <w:ins w:id="1162" w:author="vivo(Boubacar)" w:date="2020-10-14T08:27:00Z">
              <w:r>
                <w:rPr>
                  <w:rFonts w:eastAsia="SimSun"/>
                  <w:lang w:eastAsia="zh-CN"/>
                </w:rPr>
                <w:t xml:space="preserve">e </w:t>
              </w:r>
            </w:ins>
            <w:ins w:id="1163" w:author="vivo(Boubacar)" w:date="2020-10-14T08:28:00Z">
              <w:r>
                <w:rPr>
                  <w:rFonts w:eastAsia="SimSun"/>
                  <w:lang w:eastAsia="zh-CN"/>
                </w:rPr>
                <w:t>suggest to</w:t>
              </w:r>
            </w:ins>
            <w:ins w:id="1164" w:author="vivo(Boubacar)" w:date="2020-10-14T08:27:00Z">
              <w:r>
                <w:rPr>
                  <w:rFonts w:eastAsia="SimSun"/>
                  <w:lang w:eastAsia="zh-CN"/>
                </w:rPr>
                <w:t xml:space="preserve"> send </w:t>
              </w:r>
            </w:ins>
            <w:ins w:id="1165" w:author="vivo(Boubacar)" w:date="2020-10-14T08:20:00Z">
              <w:r>
                <w:rPr>
                  <w:rFonts w:eastAsia="SimSun" w:hint="eastAsia"/>
                  <w:lang w:eastAsia="zh-CN"/>
                </w:rPr>
                <w:t>LS to SA2 to ask</w:t>
              </w:r>
            </w:ins>
            <w:ins w:id="1166" w:author="vivo(Boubacar)" w:date="2020-10-14T08:29:00Z">
              <w:r>
                <w:rPr>
                  <w:rFonts w:eastAsia="SimSun"/>
                  <w:lang w:eastAsia="zh-CN"/>
                </w:rPr>
                <w:t xml:space="preserve"> SA2</w:t>
              </w:r>
            </w:ins>
            <w:ins w:id="1167" w:author="vivo(Boubacar)" w:date="2020-10-14T08:28:00Z">
              <w:r>
                <w:rPr>
                  <w:rFonts w:eastAsia="SimSun"/>
                  <w:lang w:eastAsia="zh-CN"/>
                </w:rPr>
                <w:t xml:space="preserve"> </w:t>
              </w:r>
            </w:ins>
            <w:ins w:id="1168" w:author="vivo(Boubacar)" w:date="2020-10-14T08:29:00Z">
              <w:r>
                <w:rPr>
                  <w:rFonts w:eastAsia="SimSun"/>
                  <w:lang w:eastAsia="zh-CN"/>
                </w:rPr>
                <w:t>on its</w:t>
              </w:r>
            </w:ins>
            <w:ins w:id="1169" w:author="vivo(Boubacar)" w:date="2020-10-14T08:20:00Z">
              <w:r>
                <w:rPr>
                  <w:rFonts w:eastAsia="SimSun" w:hint="eastAsia"/>
                  <w:lang w:eastAsia="zh-CN"/>
                </w:rPr>
                <w:t xml:space="preserve"> feasibility</w:t>
              </w:r>
            </w:ins>
            <w:ins w:id="1170" w:author="vivo(Boubacar)" w:date="2020-10-14T08:29:00Z">
              <w:r>
                <w:rPr>
                  <w:rFonts w:eastAsia="SimSun"/>
                  <w:lang w:eastAsia="zh-CN"/>
                </w:rPr>
                <w:t>.</w:t>
              </w:r>
            </w:ins>
          </w:p>
          <w:p w14:paraId="117EED97" w14:textId="06058B24" w:rsidR="00D2496F" w:rsidRDefault="00D2496F" w:rsidP="00D2496F">
            <w:pPr>
              <w:rPr>
                <w:ins w:id="1171" w:author="vivo(Boubacar)" w:date="2020-10-14T08:20:00Z"/>
                <w:rFonts w:eastAsia="SimSun"/>
                <w:lang w:eastAsia="zh-CN"/>
              </w:rPr>
            </w:pPr>
            <w:ins w:id="1172" w:author="vivo(Boubacar)" w:date="2020-10-14T08:20:00Z">
              <w:r w:rsidRPr="00D2496F">
                <w:rPr>
                  <w:rFonts w:eastAsia="SimSun" w:hint="eastAsia"/>
                  <w:b/>
                  <w:lang w:eastAsia="zh-CN"/>
                </w:rPr>
                <w:t>P17/18</w:t>
              </w:r>
              <w:r>
                <w:rPr>
                  <w:rFonts w:eastAsia="SimSun" w:hint="eastAsia"/>
                  <w:lang w:eastAsia="zh-CN"/>
                </w:rPr>
                <w:t xml:space="preserve">: Similar comments as </w:t>
              </w:r>
              <w:r w:rsidRPr="006F628C">
                <w:rPr>
                  <w:rFonts w:eastAsia="SimSun" w:hint="eastAsia"/>
                  <w:b/>
                  <w:lang w:eastAsia="zh-CN"/>
                </w:rPr>
                <w:t>P16</w:t>
              </w:r>
              <w:r>
                <w:rPr>
                  <w:rFonts w:eastAsia="SimSun" w:hint="eastAsia"/>
                  <w:lang w:eastAsia="zh-CN"/>
                </w:rPr>
                <w:t xml:space="preserve">. We suggest to </w:t>
              </w:r>
            </w:ins>
            <w:ins w:id="1173" w:author="vivo(Boubacar)" w:date="2020-10-14T08:29:00Z">
              <w:r w:rsidR="006F628C">
                <w:rPr>
                  <w:rFonts w:eastAsia="SimSun"/>
                  <w:lang w:eastAsia="zh-CN"/>
                </w:rPr>
                <w:t>consult</w:t>
              </w:r>
            </w:ins>
            <w:ins w:id="1174" w:author="vivo(Boubacar)" w:date="2020-10-14T08:20:00Z">
              <w:r>
                <w:rPr>
                  <w:rFonts w:eastAsia="SimSun" w:hint="eastAsia"/>
                  <w:lang w:eastAsia="zh-CN"/>
                </w:rPr>
                <w:t xml:space="preserve"> SA2</w:t>
              </w:r>
            </w:ins>
            <w:ins w:id="1175" w:author="vivo(Boubacar)" w:date="2020-10-14T08:30:00Z">
              <w:r w:rsidR="006F628C">
                <w:rPr>
                  <w:rFonts w:eastAsia="SimSun"/>
                  <w:lang w:eastAsia="zh-CN"/>
                </w:rPr>
                <w:t xml:space="preserve"> on this issue</w:t>
              </w:r>
            </w:ins>
            <w:ins w:id="1176" w:author="vivo(Boubacar)" w:date="2020-10-14T08:29:00Z">
              <w:r w:rsidR="006F628C">
                <w:rPr>
                  <w:rFonts w:eastAsia="SimSun"/>
                  <w:lang w:eastAsia="zh-CN"/>
                </w:rPr>
                <w:t>,</w:t>
              </w:r>
            </w:ins>
            <w:ins w:id="1177" w:author="vivo(Boubacar)" w:date="2020-10-14T08:20:00Z">
              <w:r>
                <w:rPr>
                  <w:rFonts w:eastAsia="SimSun" w:hint="eastAsia"/>
                  <w:lang w:eastAsia="zh-CN"/>
                </w:rPr>
                <w:t xml:space="preserve"> if P17/18 are also agreeable.</w:t>
              </w:r>
            </w:ins>
          </w:p>
          <w:p w14:paraId="4D6D7C17" w14:textId="6C2B337E" w:rsidR="00D2496F" w:rsidRDefault="00D2496F" w:rsidP="00D2496F">
            <w:pPr>
              <w:rPr>
                <w:ins w:id="1178" w:author="vivo(Boubacar)" w:date="2020-10-14T08:20:00Z"/>
                <w:rFonts w:eastAsia="SimSun"/>
                <w:lang w:eastAsia="zh-CN"/>
              </w:rPr>
            </w:pPr>
            <w:ins w:id="1179" w:author="vivo(Boubacar)" w:date="2020-10-14T08:20:00Z">
              <w:r w:rsidRPr="00D2496F">
                <w:rPr>
                  <w:rFonts w:eastAsia="SimSun"/>
                  <w:b/>
                  <w:bCs/>
                  <w:lang w:val="en-GB" w:eastAsia="zh-CN"/>
                </w:rPr>
                <w:t>P20</w:t>
              </w:r>
              <w:r>
                <w:rPr>
                  <w:rFonts w:eastAsia="SimSun"/>
                  <w:bCs/>
                  <w:lang w:val="en-GB" w:eastAsia="zh-CN"/>
                </w:rPr>
                <w:t>:</w:t>
              </w:r>
              <w:r>
                <w:rPr>
                  <w:rFonts w:eastAsia="SimSun"/>
                  <w:lang w:val="en-GB" w:eastAsia="zh-CN"/>
                </w:rPr>
                <w:t xml:space="preserve"> </w:t>
              </w:r>
            </w:ins>
            <w:ins w:id="1180" w:author="vivo(Boubacar)" w:date="2020-10-14T08:30:00Z">
              <w:r w:rsidR="006F628C">
                <w:rPr>
                  <w:rFonts w:eastAsia="SimSun"/>
                  <w:lang w:eastAsia="zh-CN"/>
                </w:rPr>
                <w:t xml:space="preserve">There is a need </w:t>
              </w:r>
            </w:ins>
            <w:ins w:id="1181"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7C3E6E12" w14:textId="44D8DD2C" w:rsidR="00D2496F" w:rsidRDefault="00D2496F" w:rsidP="00D2496F">
            <w:pPr>
              <w:rPr>
                <w:ins w:id="1182" w:author="vivo(Boubacar)" w:date="2020-10-14T08:20:00Z"/>
                <w:rFonts w:eastAsia="SimSun"/>
                <w:lang w:eastAsia="zh-CN"/>
              </w:rPr>
            </w:pPr>
            <w:ins w:id="1183" w:author="vivo(Boubacar)" w:date="2020-10-14T08:20:00Z">
              <w:r w:rsidRPr="00D2496F">
                <w:rPr>
                  <w:rFonts w:eastAsia="SimSun" w:hint="eastAsia"/>
                  <w:b/>
                  <w:lang w:eastAsia="zh-CN"/>
                </w:rPr>
                <w:t>P23</w:t>
              </w:r>
              <w:r>
                <w:rPr>
                  <w:rFonts w:eastAsia="SimSun" w:hint="eastAsia"/>
                  <w:lang w:eastAsia="zh-CN"/>
                </w:rPr>
                <w:t xml:space="preserve">: See comments </w:t>
              </w:r>
            </w:ins>
            <w:ins w:id="1184" w:author="vivo(Boubacar)" w:date="2020-10-14T08:31:00Z">
              <w:r w:rsidR="006F628C">
                <w:rPr>
                  <w:rFonts w:eastAsia="SimSun"/>
                  <w:lang w:eastAsia="zh-CN"/>
                </w:rPr>
                <w:t>on</w:t>
              </w:r>
              <w:r w:rsidR="006F628C" w:rsidRPr="006F628C">
                <w:rPr>
                  <w:rFonts w:eastAsia="SimSun"/>
                  <w:b/>
                  <w:lang w:eastAsia="zh-CN"/>
                </w:rPr>
                <w:t xml:space="preserve"> </w:t>
              </w:r>
            </w:ins>
            <w:ins w:id="1185" w:author="vivo(Boubacar)" w:date="2020-10-14T08:20:00Z">
              <w:r w:rsidRPr="006F628C">
                <w:rPr>
                  <w:rFonts w:eastAsia="SimSun" w:hint="eastAsia"/>
                  <w:b/>
                  <w:lang w:eastAsia="zh-CN"/>
                </w:rPr>
                <w:t>P13</w:t>
              </w:r>
              <w:r>
                <w:rPr>
                  <w:rFonts w:eastAsia="SimSun" w:hint="eastAsia"/>
                  <w:lang w:eastAsia="zh-CN"/>
                </w:rPr>
                <w:t xml:space="preserve">, we suggest to discuss together with </w:t>
              </w:r>
              <w:r w:rsidRPr="006F628C">
                <w:rPr>
                  <w:rFonts w:eastAsia="SimSun" w:hint="eastAsia"/>
                  <w:b/>
                  <w:lang w:eastAsia="zh-CN"/>
                </w:rPr>
                <w:t>P13</w:t>
              </w:r>
              <w:r>
                <w:rPr>
                  <w:rFonts w:eastAsia="SimSun" w:hint="eastAsia"/>
                  <w:lang w:eastAsia="zh-CN"/>
                </w:rPr>
                <w:t>.</w:t>
              </w:r>
            </w:ins>
          </w:p>
          <w:p w14:paraId="239A2AA1" w14:textId="5EB92904" w:rsidR="00D2496F" w:rsidRDefault="00D2496F" w:rsidP="00D2496F">
            <w:pPr>
              <w:rPr>
                <w:ins w:id="1186" w:author="vivo(Boubacar)" w:date="2020-10-14T08:20:00Z"/>
                <w:rFonts w:ascii="Arial" w:hAnsi="Arial" w:cs="Arial"/>
                <w:b/>
                <w:highlight w:val="green"/>
                <w:lang w:eastAsia="ja-JP"/>
              </w:rPr>
            </w:pPr>
            <w:ins w:id="1187" w:author="vivo(Boubacar)" w:date="2020-10-14T08:20:00Z">
              <w:r w:rsidRPr="00D2496F">
                <w:rPr>
                  <w:rFonts w:eastAsia="SimSun" w:hint="eastAsia"/>
                  <w:b/>
                  <w:lang w:eastAsia="zh-CN"/>
                </w:rPr>
                <w:t>P31</w:t>
              </w:r>
              <w:r>
                <w:rPr>
                  <w:rFonts w:eastAsia="SimSun" w:hint="eastAsia"/>
                  <w:lang w:eastAsia="zh-CN"/>
                </w:rPr>
                <w:t xml:space="preserve">: We suggest to add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72EF5838" w14:textId="77777777" w:rsidR="00D2496F" w:rsidRDefault="00D2496F" w:rsidP="00D2496F"/>
        </w:tc>
      </w:tr>
      <w:tr w:rsidR="00D2496F" w14:paraId="6A744143" w14:textId="77777777" w:rsidTr="002F2C62">
        <w:tc>
          <w:tcPr>
            <w:tcW w:w="2120" w:type="dxa"/>
          </w:tcPr>
          <w:p w14:paraId="24B8326E" w14:textId="048D4F24" w:rsidR="00D2496F" w:rsidRPr="00B0637C" w:rsidRDefault="00B0637C" w:rsidP="00D2496F">
            <w:pPr>
              <w:rPr>
                <w:rFonts w:eastAsia="SimSun"/>
                <w:lang w:eastAsia="zh-CN"/>
                <w:rPrChange w:id="1188" w:author="yang xing" w:date="2020-10-14T09:33:00Z">
                  <w:rPr/>
                </w:rPrChange>
              </w:rPr>
            </w:pPr>
            <w:ins w:id="1189" w:author="yang xing" w:date="2020-10-14T09:33:00Z">
              <w:r>
                <w:rPr>
                  <w:rFonts w:eastAsia="SimSun" w:hint="eastAsia"/>
                  <w:lang w:eastAsia="zh-CN"/>
                </w:rPr>
                <w:t>X</w:t>
              </w:r>
              <w:r>
                <w:rPr>
                  <w:rFonts w:eastAsia="SimSun"/>
                  <w:lang w:eastAsia="zh-CN"/>
                </w:rPr>
                <w:t>iaomi</w:t>
              </w:r>
            </w:ins>
          </w:p>
        </w:tc>
        <w:tc>
          <w:tcPr>
            <w:tcW w:w="7373" w:type="dxa"/>
          </w:tcPr>
          <w:p w14:paraId="0013DD82" w14:textId="77777777" w:rsidR="00D2496F" w:rsidRDefault="00B0637C" w:rsidP="00B0637C">
            <w:pPr>
              <w:rPr>
                <w:ins w:id="1190" w:author="yang xing" w:date="2020-10-14T10:12:00Z"/>
                <w:rFonts w:eastAsia="SimSun"/>
                <w:lang w:eastAsia="zh-CN"/>
              </w:rPr>
            </w:pPr>
            <w:ins w:id="1191" w:author="yang xing" w:date="2020-10-14T09:34:00Z">
              <w:r>
                <w:rPr>
                  <w:rFonts w:eastAsia="SimSun" w:hint="eastAsia"/>
                  <w:lang w:eastAsia="zh-CN"/>
                </w:rPr>
                <w:t>P</w:t>
              </w:r>
              <w:r>
                <w:rPr>
                  <w:rFonts w:eastAsia="SimSun"/>
                  <w:lang w:eastAsia="zh-CN"/>
                </w:rPr>
                <w:t>4</w:t>
              </w:r>
            </w:ins>
            <w:ins w:id="1192" w:author="yang xing" w:date="2020-10-14T10:01:00Z">
              <w:r w:rsidR="0022734B">
                <w:rPr>
                  <w:rFonts w:eastAsia="SimSun"/>
                  <w:lang w:eastAsia="zh-CN"/>
                </w:rPr>
                <w:t>, P5</w:t>
              </w:r>
            </w:ins>
            <w:ins w:id="1193" w:author="yang xing" w:date="2020-10-14T09:34:00Z">
              <w:r>
                <w:rPr>
                  <w:rFonts w:eastAsia="SimSun"/>
                  <w:lang w:eastAsia="zh-CN"/>
                </w:rPr>
                <w:t xml:space="preserve">: we also want to keep ‘by relay UE’ to avoid the ambiguity of adaptation layer over </w:t>
              </w:r>
            </w:ins>
            <w:ins w:id="1194" w:author="yang xing" w:date="2020-10-14T09:35:00Z">
              <w:r>
                <w:rPr>
                  <w:rFonts w:eastAsia="SimSun"/>
                  <w:lang w:eastAsia="zh-CN"/>
                </w:rPr>
                <w:t>PC5</w:t>
              </w:r>
            </w:ins>
            <w:ins w:id="1195" w:author="yang xing" w:date="2020-10-14T09:34:00Z">
              <w:r>
                <w:rPr>
                  <w:rFonts w:eastAsia="SimSun"/>
                  <w:lang w:eastAsia="zh-CN"/>
                </w:rPr>
                <w:t>.</w:t>
              </w:r>
            </w:ins>
          </w:p>
          <w:p w14:paraId="038CAA8B" w14:textId="77777777" w:rsidR="00B41D3D" w:rsidRDefault="00B41D3D" w:rsidP="00483B40">
            <w:pPr>
              <w:rPr>
                <w:ins w:id="1196" w:author="yang xing" w:date="2020-10-14T10:36:00Z"/>
                <w:rFonts w:eastAsia="SimSun"/>
                <w:lang w:eastAsia="zh-CN"/>
              </w:rPr>
            </w:pPr>
            <w:ins w:id="1197" w:author="yang xing" w:date="2020-10-14T10:12:00Z">
              <w:r>
                <w:rPr>
                  <w:rFonts w:eastAsia="SimSun"/>
                  <w:lang w:eastAsia="zh-CN"/>
                </w:rPr>
                <w:t xml:space="preserve">P20: </w:t>
              </w:r>
            </w:ins>
            <w:ins w:id="1198" w:author="yang xing" w:date="2020-10-14T10:29:00Z">
              <w:r w:rsidR="00483B40">
                <w:rPr>
                  <w:rFonts w:eastAsia="SimSun"/>
                  <w:lang w:eastAsia="zh-CN"/>
                </w:rPr>
                <w:t>We are not clear the necessity of destination UE information i</w:t>
              </w:r>
            </w:ins>
            <w:ins w:id="1199" w:author="yang xing" w:date="2020-10-14T10:22:00Z">
              <w:r w:rsidR="00483B40">
                <w:rPr>
                  <w:rFonts w:eastAsia="SimSun"/>
                  <w:lang w:eastAsia="zh-CN"/>
                </w:rPr>
                <w:t>n single hop relay</w:t>
              </w:r>
            </w:ins>
            <w:ins w:id="1200" w:author="yang xing" w:date="2020-10-14T10:30:00Z">
              <w:r w:rsidR="00483B40">
                <w:rPr>
                  <w:rFonts w:eastAsia="SimSun"/>
                  <w:lang w:eastAsia="zh-CN"/>
                </w:rPr>
                <w:t>.</w:t>
              </w:r>
            </w:ins>
            <w:ins w:id="1201" w:author="yang xing" w:date="2020-10-14T10:22:00Z">
              <w:r w:rsidR="00483B40">
                <w:rPr>
                  <w:rFonts w:eastAsia="SimSun"/>
                  <w:lang w:eastAsia="zh-CN"/>
                </w:rPr>
                <w:t xml:space="preserve"> </w:t>
              </w:r>
            </w:ins>
            <w:ins w:id="1202" w:author="yang xing" w:date="2020-10-14T10:30:00Z">
              <w:r w:rsidR="00483B40">
                <w:rPr>
                  <w:rFonts w:eastAsia="SimSun"/>
                  <w:lang w:eastAsia="zh-CN"/>
                </w:rPr>
                <w:t>L</w:t>
              </w:r>
            </w:ins>
            <w:ins w:id="1203" w:author="yang xing" w:date="2020-10-14T10:23:00Z">
              <w:r w:rsidR="00483B40">
                <w:rPr>
                  <w:rFonts w:eastAsia="SimSun"/>
                  <w:lang w:eastAsia="zh-CN"/>
                </w:rPr>
                <w:t xml:space="preserve">ower layer can already differentiate destination UE by layer 1 layer 2 sidelink </w:t>
              </w:r>
            </w:ins>
            <w:ins w:id="1204" w:author="yang xing" w:date="2020-10-14T10:26:00Z">
              <w:r w:rsidR="00483B40">
                <w:rPr>
                  <w:rFonts w:eastAsia="SimSun"/>
                  <w:lang w:eastAsia="zh-CN"/>
                </w:rPr>
                <w:t xml:space="preserve">destination </w:t>
              </w:r>
            </w:ins>
            <w:ins w:id="1205" w:author="yang xing" w:date="2020-10-14T10:23:00Z">
              <w:r w:rsidR="00483B40">
                <w:rPr>
                  <w:rFonts w:eastAsia="SimSun"/>
                  <w:lang w:eastAsia="zh-CN"/>
                </w:rPr>
                <w:t>ID.</w:t>
              </w:r>
            </w:ins>
          </w:p>
          <w:p w14:paraId="4973619B" w14:textId="78898922" w:rsidR="00DA5426" w:rsidRPr="00B0637C" w:rsidRDefault="00DA5426" w:rsidP="00DA5426">
            <w:pPr>
              <w:rPr>
                <w:rFonts w:eastAsia="SimSun"/>
                <w:lang w:eastAsia="zh-CN"/>
                <w:rPrChange w:id="1206" w:author="yang xing" w:date="2020-10-14T09:34:00Z">
                  <w:rPr/>
                </w:rPrChange>
              </w:rPr>
            </w:pPr>
            <w:ins w:id="1207" w:author="yang xing" w:date="2020-10-14T10:36:00Z">
              <w:r>
                <w:rPr>
                  <w:rFonts w:eastAsia="SimSun"/>
                  <w:lang w:eastAsia="zh-CN"/>
                </w:rPr>
                <w:t xml:space="preserve">P31: This proposal seems to exclude the possibility of SI delivery by unicast. But P32 clearly indicates SI delivery by </w:t>
              </w:r>
            </w:ins>
            <w:ins w:id="1208" w:author="yang xing" w:date="2020-10-14T10:37:00Z">
              <w:r>
                <w:rPr>
                  <w:rFonts w:eastAsia="SimSun"/>
                  <w:lang w:eastAsia="zh-CN"/>
                </w:rPr>
                <w:t xml:space="preserve">dedicated </w:t>
              </w:r>
            </w:ins>
            <w:ins w:id="1209" w:author="yang xing" w:date="2020-10-14T10:36:00Z">
              <w:r>
                <w:rPr>
                  <w:rFonts w:eastAsia="SimSun"/>
                  <w:lang w:eastAsia="zh-CN"/>
                </w:rPr>
                <w:t>PC5-RRC</w:t>
              </w:r>
            </w:ins>
            <w:ins w:id="1210" w:author="yang xing" w:date="2020-10-14T10:37:00Z">
              <w:r>
                <w:rPr>
                  <w:rFonts w:eastAsia="SimSun"/>
                  <w:lang w:eastAsia="zh-CN"/>
                </w:rPr>
                <w:t xml:space="preserve"> signaling, which is </w:t>
              </w:r>
              <w:r>
                <w:rPr>
                  <w:rFonts w:eastAsia="SimSun"/>
                  <w:lang w:eastAsia="zh-CN"/>
                </w:rPr>
                <w:lastRenderedPageBreak/>
                <w:t xml:space="preserve">unicast. These two proposals seems to be contradictory. </w:t>
              </w:r>
            </w:ins>
            <w:ins w:id="1211" w:author="yang xing" w:date="2020-10-14T10:38:00Z">
              <w:r>
                <w:rPr>
                  <w:rFonts w:eastAsia="SimSun"/>
                  <w:lang w:eastAsia="zh-CN"/>
                </w:rPr>
                <w:t xml:space="preserve">To align with P32, </w:t>
              </w:r>
            </w:ins>
            <w:ins w:id="1212" w:author="yang xing" w:date="2020-10-14T10:37:00Z">
              <w:r>
                <w:rPr>
                  <w:rFonts w:eastAsia="SimSun"/>
                  <w:lang w:eastAsia="zh-CN"/>
                </w:rPr>
                <w:t>unicast should also be supported.</w:t>
              </w:r>
            </w:ins>
          </w:p>
        </w:tc>
      </w:tr>
      <w:tr w:rsidR="00D2496F" w14:paraId="38F8165B" w14:textId="77777777" w:rsidTr="002F2C62">
        <w:tc>
          <w:tcPr>
            <w:tcW w:w="2120" w:type="dxa"/>
          </w:tcPr>
          <w:p w14:paraId="08F88BE6" w14:textId="6877C9D5" w:rsidR="00D2496F" w:rsidRDefault="00F831BF" w:rsidP="00D2496F">
            <w:ins w:id="1213" w:author="Ericsson" w:date="2020-10-14T13:21:00Z">
              <w:r>
                <w:lastRenderedPageBreak/>
                <w:t>Ericsson (Min)</w:t>
              </w:r>
            </w:ins>
          </w:p>
        </w:tc>
        <w:tc>
          <w:tcPr>
            <w:tcW w:w="7373" w:type="dxa"/>
          </w:tcPr>
          <w:p w14:paraId="4EFB0444" w14:textId="4D5B8F03" w:rsidR="00D2496F" w:rsidRDefault="00F831BF" w:rsidP="00D2496F">
            <w:pPr>
              <w:rPr>
                <w:ins w:id="1214" w:author="Ericsson" w:date="2020-10-14T13:32:00Z"/>
              </w:rPr>
            </w:pPr>
            <w:ins w:id="1215" w:author="Ericsson" w:date="2020-10-14T13:28:00Z">
              <w:r>
                <w:t xml:space="preserve">P1: To be clearer, </w:t>
              </w:r>
            </w:ins>
            <w:ins w:id="1216" w:author="Ericsson" w:date="2020-10-14T13:29:00Z">
              <w:r>
                <w:t xml:space="preserve">it is the mapping between “Uu RBs of remote UEs” and “Uu RLC channel”, right? </w:t>
              </w:r>
            </w:ins>
            <w:ins w:id="1217" w:author="Ericsson" w:date="2020-10-14T13:30:00Z">
              <w:r>
                <w:t>PC5 RLC channel</w:t>
              </w:r>
            </w:ins>
            <w:ins w:id="1218" w:author="Ericsson" w:date="2020-10-14T13:31:00Z">
              <w:r>
                <w:t xml:space="preserve"> is invisible to the adaptation layer at the relay UE.</w:t>
              </w:r>
              <w:r w:rsidR="00543246">
                <w:t xml:space="preserve"> </w:t>
              </w:r>
              <w:r w:rsidR="00A7625E">
                <w:t xml:space="preserve">So, in the header, it is UU RB ID </w:t>
              </w:r>
            </w:ins>
            <w:ins w:id="1219" w:author="Ericsson" w:date="2020-10-14T13:32:00Z">
              <w:r w:rsidR="00A7625E">
                <w:t xml:space="preserve">included in the adaptation layer header. </w:t>
              </w:r>
            </w:ins>
          </w:p>
          <w:p w14:paraId="72B54086" w14:textId="1D42FF5E" w:rsidR="00166573" w:rsidRDefault="00166573" w:rsidP="00D2496F">
            <w:pPr>
              <w:rPr>
                <w:ins w:id="1220" w:author="Ericsson" w:date="2020-10-14T13:34:00Z"/>
              </w:rPr>
            </w:pPr>
            <w:ins w:id="1221" w:author="Ericsson" w:date="2020-10-14T13:32:00Z">
              <w:r>
                <w:t xml:space="preserve">P2: to be clearer, it is </w:t>
              </w:r>
            </w:ins>
            <w:ins w:id="1222" w:author="Ericsson" w:date="2020-10-14T13:33:00Z">
              <w:r>
                <w:t>“RBs from the same or different remote UEs” are mapped onto the same Uu RLC channel. “</w:t>
              </w:r>
            </w:ins>
            <w:ins w:id="1223" w:author="Ericsson" w:date="2020-10-14T13:34:00Z">
              <w:r>
                <w:rPr>
                  <w:rFonts w:eastAsia="SimSun" w:hint="eastAsia"/>
                  <w:lang w:eastAsia="zh-CN"/>
                </w:rPr>
                <w:t>traff</w:t>
              </w:r>
              <w:r>
                <w:rPr>
                  <w:rFonts w:eastAsia="SimSun"/>
                  <w:lang w:eastAsia="zh-CN"/>
                </w:rPr>
                <w:t>ic</w:t>
              </w:r>
            </w:ins>
            <w:ins w:id="1224" w:author="Ericsson" w:date="2020-10-14T13:33:00Z">
              <w:r>
                <w:t>”</w:t>
              </w:r>
            </w:ins>
            <w:ins w:id="1225" w:author="Ericsson" w:date="2020-10-14T13:34:00Z">
              <w:r>
                <w:t xml:space="preserve"> i</w:t>
              </w:r>
            </w:ins>
            <w:ins w:id="1226" w:author="Ericsson" w:date="2020-10-14T16:25:00Z">
              <w:r w:rsidR="00E46FE1">
                <w:t>s</w:t>
              </w:r>
            </w:ins>
            <w:ins w:id="1227" w:author="Ericsson" w:date="2020-10-14T13:34:00Z">
              <w:r>
                <w:t xml:space="preserve"> not countable. </w:t>
              </w:r>
            </w:ins>
          </w:p>
          <w:p w14:paraId="117DE64B" w14:textId="14DF18D7" w:rsidR="00166573" w:rsidRDefault="00166573" w:rsidP="00D2496F">
            <w:pPr>
              <w:rPr>
                <w:ins w:id="1228" w:author="Ericsson" w:date="2020-10-14T13:36:00Z"/>
              </w:rPr>
            </w:pPr>
            <w:ins w:id="1229" w:author="Ericsson" w:date="2020-10-14T13:34:00Z">
              <w:r>
                <w:t>P3</w:t>
              </w:r>
            </w:ins>
            <w:ins w:id="1230" w:author="Ericsson" w:date="2020-10-14T13:35:00Z">
              <w:r w:rsidRPr="00023D83">
                <w:t xml:space="preserve">: </w:t>
              </w:r>
            </w:ins>
            <w:ins w:id="1231" w:author="Ericsson" w:date="2020-10-14T13:39:00Z">
              <w:r>
                <w:t xml:space="preserve">to improve the wording, </w:t>
              </w:r>
            </w:ins>
            <w:ins w:id="1232" w:author="Ericsson" w:date="2020-10-14T13:35:00Z">
              <w:r w:rsidRPr="00023D83">
                <w:t xml:space="preserve">better </w:t>
              </w:r>
            </w:ins>
            <w:ins w:id="1233" w:author="Ericsson" w:date="2020-10-14T13:36:00Z">
              <w:r w:rsidRPr="00023D83">
                <w:t>to say ”used to indicate data sources” instead of ”</w:t>
              </w:r>
              <w:r>
                <w:t>remote UE identification”</w:t>
              </w:r>
            </w:ins>
          </w:p>
          <w:p w14:paraId="6C2BC955" w14:textId="77777777" w:rsidR="00166573" w:rsidRDefault="00166573" w:rsidP="00D2496F">
            <w:pPr>
              <w:rPr>
                <w:ins w:id="1234" w:author="Ericsson" w:date="2020-10-14T13:39:00Z"/>
              </w:rPr>
            </w:pPr>
            <w:ins w:id="1235" w:author="Ericsson" w:date="2020-10-14T13:36:00Z">
              <w:r>
                <w:t>P4</w:t>
              </w:r>
            </w:ins>
            <w:ins w:id="1236" w:author="Ericsson" w:date="2020-10-14T13:39:00Z">
              <w:r w:rsidR="009E2458">
                <w:t xml:space="preserve"> and P5</w:t>
              </w:r>
            </w:ins>
            <w:ins w:id="1237" w:author="Ericsson" w:date="2020-10-14T13:36:00Z">
              <w:r>
                <w:t>:</w:t>
              </w:r>
            </w:ins>
            <w:ins w:id="1238" w:author="Ericsson" w:date="2020-10-14T13:37:00Z">
              <w:r>
                <w:t xml:space="preserve"> </w:t>
              </w:r>
            </w:ins>
            <w:ins w:id="1239" w:author="Ericsson" w:date="2020-10-14T13:39:00Z">
              <w:r>
                <w:t xml:space="preserve">to improve the wording, </w:t>
              </w:r>
            </w:ins>
            <w:ins w:id="1240" w:author="Ericsson" w:date="2020-10-14T13:38:00Z">
              <w:r>
                <w:t>better to say “remote UE and RB identity</w:t>
              </w:r>
            </w:ins>
            <w:ins w:id="1241" w:author="Ericsson" w:date="2020-10-14T13:39:00Z">
              <w:r>
                <w:t xml:space="preserve"> is included in</w:t>
              </w:r>
            </w:ins>
            <w:ins w:id="1242" w:author="Ericsson" w:date="2020-10-14T13:38:00Z">
              <w:r>
                <w:t xml:space="preserve"> ”</w:t>
              </w:r>
            </w:ins>
          </w:p>
          <w:p w14:paraId="2E72CEF0" w14:textId="77777777" w:rsidR="009E2458" w:rsidRDefault="009E2458" w:rsidP="00D2496F">
            <w:pPr>
              <w:rPr>
                <w:ins w:id="1243" w:author="Ericsson" w:date="2020-10-14T13:41:00Z"/>
              </w:rPr>
            </w:pPr>
            <w:ins w:id="1244" w:author="Ericsson" w:date="2020-10-14T13:39:00Z">
              <w:r>
                <w:t>P</w:t>
              </w:r>
            </w:ins>
            <w:ins w:id="1245" w:author="Ericsson" w:date="2020-10-14T13:40:00Z">
              <w:r>
                <w:t xml:space="preserve">7: </w:t>
              </w:r>
              <w:r w:rsidR="00FB10D4">
                <w:t xml:space="preserve">important to make it clearer </w:t>
              </w:r>
            </w:ins>
            <w:ins w:id="1246" w:author="Ericsson" w:date="2020-10-14T13:41:00Z">
              <w:r w:rsidR="00263116">
                <w:t>to</w:t>
              </w:r>
            </w:ins>
            <w:ins w:id="1247" w:author="Ericsson" w:date="2020-10-14T13:40:00Z">
              <w:r>
                <w:t xml:space="preserve"> avoid to map DRBs and SRBs onto the same RLC channel.</w:t>
              </w:r>
            </w:ins>
          </w:p>
          <w:p w14:paraId="1D492919" w14:textId="79247E06" w:rsidR="00A24E37" w:rsidRDefault="00A24E37" w:rsidP="00A24E37">
            <w:pPr>
              <w:rPr>
                <w:ins w:id="1248" w:author="Ericsson" w:date="2020-10-14T13:42:00Z"/>
              </w:rPr>
            </w:pPr>
            <w:ins w:id="1249" w:author="Ericsson" w:date="2020-10-14T13:41:00Z">
              <w:r>
                <w:t xml:space="preserve">P8: to improve the wording, </w:t>
              </w:r>
              <w:r w:rsidRPr="00773CF0">
                <w:t>better to say ”</w:t>
              </w:r>
            </w:ins>
            <w:ins w:id="1250" w:author="Ericsson" w:date="2020-10-14T13:42:00Z">
              <w:r>
                <w:t xml:space="preserve">needs </w:t>
              </w:r>
            </w:ins>
            <w:ins w:id="1251" w:author="Ericsson" w:date="2020-10-14T13:41:00Z">
              <w:r w:rsidRPr="00773CF0">
                <w:t>to indicate data sources” instead of ”</w:t>
              </w:r>
              <w:r>
                <w:t>remote UE identification”</w:t>
              </w:r>
            </w:ins>
          </w:p>
          <w:p w14:paraId="080399F5" w14:textId="5C8AF56D" w:rsidR="00A24E37" w:rsidRDefault="00A24E37" w:rsidP="00A24E37">
            <w:pPr>
              <w:rPr>
                <w:ins w:id="1252" w:author="Ericsson" w:date="2020-10-14T13:51:00Z"/>
              </w:rPr>
            </w:pPr>
            <w:ins w:id="1253" w:author="Ericsson" w:date="2020-10-14T13:42:00Z">
              <w:r>
                <w:t>P9:</w:t>
              </w:r>
            </w:ins>
            <w:ins w:id="1254" w:author="Ericsson" w:date="2020-10-14T13:49:00Z">
              <w:r>
                <w:t xml:space="preserve"> better to use the wording </w:t>
              </w:r>
              <w:r w:rsidRPr="00023D83">
                <w:t>”</w:t>
              </w:r>
            </w:ins>
            <w:ins w:id="1255" w:author="Ericsson" w:date="2020-10-14T13:50:00Z">
              <w:r>
                <w:t xml:space="preserve">in order for relay UE to map packets from a remote UE RB to </w:t>
              </w:r>
            </w:ins>
            <w:ins w:id="1256" w:author="Ericsson" w:date="2020-10-14T13:51:00Z">
              <w:r>
                <w:t>specific PC5 RLC channel</w:t>
              </w:r>
            </w:ins>
            <w:ins w:id="1257" w:author="Ericsson" w:date="2020-10-14T13:49:00Z">
              <w:r>
                <w:t>”</w:t>
              </w:r>
            </w:ins>
          </w:p>
          <w:p w14:paraId="4FF60AD6" w14:textId="77777777" w:rsidR="00AD6081" w:rsidRDefault="00A24E37" w:rsidP="00AD6081">
            <w:pPr>
              <w:rPr>
                <w:ins w:id="1258" w:author="Ericsson" w:date="2020-10-14T14:00:00Z"/>
              </w:rPr>
            </w:pPr>
            <w:ins w:id="1259" w:author="Ericsson" w:date="2020-10-14T13:51:00Z">
              <w:r>
                <w:t xml:space="preserve">P10: </w:t>
              </w:r>
            </w:ins>
            <w:ins w:id="1260" w:author="Ericsson" w:date="2020-10-14T13:58:00Z">
              <w:r w:rsidR="000801B0">
                <w:t xml:space="preserve"> </w:t>
              </w:r>
            </w:ins>
            <w:ins w:id="1261" w:author="Ericsson" w:date="2020-10-14T13:59:00Z">
              <w:r w:rsidR="00AD6081">
                <w:t>“by gNB UE” -</w:t>
              </w:r>
              <w:r w:rsidR="00AD6081">
                <w:rPr>
                  <w:rFonts w:ascii="Wingdings" w:eastAsia="Wingdings" w:hAnsi="Wingdings" w:cs="Wingdings"/>
                </w:rPr>
                <w:sym w:font="Wingdings" w:char="F0E0"/>
              </w:r>
              <w:r w:rsidR="00AD6081">
                <w:t xml:space="preserve"> “by gNB”</w:t>
              </w:r>
            </w:ins>
            <w:ins w:id="1262" w:author="Ericsson" w:date="2020-10-14T14:00:00Z">
              <w:r w:rsidR="00AD6081">
                <w:t xml:space="preserve">, better to use the wording </w:t>
              </w:r>
              <w:r w:rsidR="00AD6081" w:rsidRPr="00773CF0">
                <w:t>”</w:t>
              </w:r>
              <w:r w:rsidR="00AD6081">
                <w:t>in order for relay UE to map packets from a remote UE RB to specific PC5 RLC channel”</w:t>
              </w:r>
            </w:ins>
          </w:p>
          <w:p w14:paraId="59F64318" w14:textId="0B28323B" w:rsidR="00A24E37" w:rsidRDefault="00AD6081" w:rsidP="00A24E37">
            <w:pPr>
              <w:rPr>
                <w:ins w:id="1263" w:author="Ericsson" w:date="2020-10-14T14:07:00Z"/>
              </w:rPr>
            </w:pPr>
            <w:ins w:id="1264" w:author="Ericsson" w:date="2020-10-14T14:04:00Z">
              <w:r>
                <w:t xml:space="preserve">P11: disagree, we think at least RAN2 needs to study how to protect UE ID </w:t>
              </w:r>
            </w:ins>
            <w:ins w:id="1265" w:author="Ericsson" w:date="2020-10-14T14:05:00Z">
              <w:r>
                <w:t>in the adaptation layer during the SI phase. As we suggested in the phase 1, RAN2 can send a LS to SA3 to confirm this issue.</w:t>
              </w:r>
            </w:ins>
          </w:p>
          <w:p w14:paraId="28605ACC" w14:textId="12879FA1" w:rsidR="00A24E37" w:rsidRDefault="00464570" w:rsidP="00464570">
            <w:pPr>
              <w:rPr>
                <w:ins w:id="1266" w:author="Ericsson" w:date="2020-10-14T14:19:00Z"/>
              </w:rPr>
            </w:pPr>
            <w:ins w:id="1267" w:author="Ericsson" w:date="2020-10-14T14:10:00Z">
              <w:r>
                <w:t>P1</w:t>
              </w:r>
            </w:ins>
            <w:ins w:id="1268" w:author="Ericsson" w:date="2020-10-14T14:18:00Z">
              <w:r w:rsidR="007E4F51">
                <w:t>4</w:t>
              </w:r>
            </w:ins>
            <w:ins w:id="1269" w:author="Ericsson" w:date="2020-10-14T14:10:00Z">
              <w:r>
                <w:t>:</w:t>
              </w:r>
            </w:ins>
            <w:ins w:id="1270" w:author="Ericsson" w:date="2020-10-14T14:18:00Z">
              <w:r w:rsidR="007E4F51">
                <w:t xml:space="preserve"> suggest to reformulate the proposal to “RAN2 discusses whether additional functions are needed …..”</w:t>
              </w:r>
            </w:ins>
          </w:p>
          <w:p w14:paraId="2316257D" w14:textId="42D2E46B" w:rsidR="00F7668C" w:rsidRDefault="00F7668C" w:rsidP="00464570">
            <w:pPr>
              <w:rPr>
                <w:ins w:id="1271" w:author="Ericsson" w:date="2020-10-14T14:21:00Z"/>
              </w:rPr>
            </w:pPr>
            <w:ins w:id="1272" w:author="Ericsson" w:date="2020-10-14T14:19:00Z">
              <w:r>
                <w:t>P15: to</w:t>
              </w:r>
            </w:ins>
            <w:ins w:id="1273" w:author="Ericsson" w:date="2020-10-14T14:20:00Z">
              <w:r>
                <w:t xml:space="preserve"> be more clearer, the mapping is between E2E RBs and egress RLC channels. In </w:t>
              </w:r>
            </w:ins>
            <w:ins w:id="1274" w:author="Ericsson" w:date="2020-10-14T14:21:00Z">
              <w:r>
                <w:t xml:space="preserve">the TP, </w:t>
              </w:r>
              <w:r w:rsidR="006F3A9B">
                <w:t xml:space="preserve">it is very </w:t>
              </w:r>
            </w:ins>
            <w:ins w:id="1275" w:author="Ericsson" w:date="2020-10-14T16:26:00Z">
              <w:r w:rsidR="00C17B66">
                <w:t>i</w:t>
              </w:r>
            </w:ins>
            <w:ins w:id="1276" w:author="Ericsson" w:date="2020-10-14T14:20:00Z">
              <w:r>
                <w:t>mportant to use correct wordin</w:t>
              </w:r>
            </w:ins>
            <w:ins w:id="1277" w:author="Ericsson" w:date="2020-10-14T14:21:00Z">
              <w:r w:rsidR="006F3A9B">
                <w:t>g to avoid confusion.</w:t>
              </w:r>
            </w:ins>
          </w:p>
          <w:p w14:paraId="03AB0708" w14:textId="77777777" w:rsidR="002D6278" w:rsidRDefault="00A07DDD" w:rsidP="002D6278">
            <w:pPr>
              <w:rPr>
                <w:ins w:id="1278" w:author="Ericsson" w:date="2020-10-14T14:24:00Z"/>
              </w:rPr>
            </w:pPr>
            <w:ins w:id="1279" w:author="Ericsson" w:date="2020-10-14T14:21:00Z">
              <w:r>
                <w:t xml:space="preserve">P16: </w:t>
              </w:r>
            </w:ins>
            <w:ins w:id="1280" w:author="Ericsson" w:date="2020-10-14T14:24:00Z">
              <w:r w:rsidR="002D6278">
                <w:t>to be more clearer, the mapping is between E2E RBs and egress RLC channels. In the TP, it is very mportant to use correct wording to avoid confusion.</w:t>
              </w:r>
            </w:ins>
          </w:p>
          <w:p w14:paraId="36205314" w14:textId="77777777" w:rsidR="00A07DDD" w:rsidRDefault="002D6278" w:rsidP="00464570">
            <w:pPr>
              <w:rPr>
                <w:ins w:id="1281" w:author="Ericsson" w:date="2020-10-14T14:32:00Z"/>
              </w:rPr>
            </w:pPr>
            <w:ins w:id="1282" w:author="Ericsson" w:date="2020-10-14T14:31:00Z">
              <w:r>
                <w:t xml:space="preserve">P18: to be more clearer, </w:t>
              </w:r>
            </w:ins>
            <w:ins w:id="1283" w:author="Ericsson" w:date="2020-10-14T14:32:00Z">
              <w:r>
                <w:t>it is “source E2E RB ID” that needs to be included in the adaptation layer header on the second hop.</w:t>
              </w:r>
            </w:ins>
          </w:p>
          <w:p w14:paraId="4B0B09B0" w14:textId="77777777" w:rsidR="001376B3" w:rsidRDefault="00A27E4B" w:rsidP="00464570">
            <w:pPr>
              <w:rPr>
                <w:ins w:id="1284" w:author="Ericsson" w:date="2020-10-14T15:18:00Z"/>
              </w:rPr>
            </w:pPr>
            <w:ins w:id="1285" w:author="Ericsson" w:date="2020-10-14T15:08:00Z">
              <w:r>
                <w:t>P19: same comments as for P18.</w:t>
              </w:r>
            </w:ins>
          </w:p>
          <w:p w14:paraId="3A8AC56E" w14:textId="77777777" w:rsidR="00B23745" w:rsidRDefault="00B23745" w:rsidP="00464570">
            <w:pPr>
              <w:rPr>
                <w:ins w:id="1286" w:author="Ericsson" w:date="2020-10-14T15:24:00Z"/>
              </w:rPr>
            </w:pPr>
            <w:ins w:id="1287" w:author="Ericsson" w:date="2020-10-14T15:18:00Z">
              <w:r>
                <w:t>P20: in addition, suggest to add one proposal, capturing that “</w:t>
              </w:r>
            </w:ins>
            <w:ins w:id="1288" w:author="Ericsson" w:date="2020-10-14T15:19:00Z">
              <w:r>
                <w:t>RAN2 discuss whether additional functions need to be discussed during SI phase, such as how to protect UE ID”</w:t>
              </w:r>
            </w:ins>
          </w:p>
          <w:p w14:paraId="3826DF46" w14:textId="15D848C5" w:rsidR="00073B68" w:rsidRDefault="00073B68" w:rsidP="00464570">
            <w:pPr>
              <w:rPr>
                <w:ins w:id="1289" w:author="Ericsson" w:date="2020-10-14T15:30:00Z"/>
              </w:rPr>
            </w:pPr>
            <w:ins w:id="1290" w:author="Ericsson" w:date="2020-10-14T15:24:00Z">
              <w:r>
                <w:lastRenderedPageBreak/>
                <w:t>P24: disagree, the proposal should be reformulated as “RA</w:t>
              </w:r>
            </w:ins>
            <w:ins w:id="1291" w:author="Ericsson" w:date="2020-10-14T15:25:00Z">
              <w:r>
                <w:t>N2 discuss whether additional functionalities over first hop PC5 adaptation layer is needed during SI phase.</w:t>
              </w:r>
            </w:ins>
            <w:ins w:id="1292" w:author="Ericsson" w:date="2020-10-14T15:24:00Z">
              <w:r>
                <w:t>”</w:t>
              </w:r>
            </w:ins>
          </w:p>
          <w:p w14:paraId="256C65C4" w14:textId="4EEDEB5D" w:rsidR="007118EE" w:rsidRDefault="007118EE" w:rsidP="00464570">
            <w:pPr>
              <w:rPr>
                <w:ins w:id="1293" w:author="Ericsson" w:date="2020-10-14T15:32:00Z"/>
              </w:rPr>
            </w:pPr>
            <w:ins w:id="1294" w:author="Ericsson" w:date="2020-10-14T15:30:00Z">
              <w:r>
                <w:t xml:space="preserve">P26: suggest to reformulate the proposal that, </w:t>
              </w:r>
            </w:ins>
            <w:ins w:id="1295" w:author="Ericsson" w:date="2020-10-14T15:31:00Z">
              <w:r>
                <w:t>“RAN2 further discusses whether RAN2 should study how to split E2E QoS by relay UE”</w:t>
              </w:r>
            </w:ins>
          </w:p>
          <w:p w14:paraId="186B3BF5" w14:textId="5EF79F52" w:rsidR="0065346C" w:rsidRDefault="0065346C" w:rsidP="00464570">
            <w:pPr>
              <w:rPr>
                <w:ins w:id="1296" w:author="Ericsson" w:date="2020-10-14T16:08:00Z"/>
              </w:rPr>
            </w:pPr>
            <w:ins w:id="1297" w:author="Ericsson" w:date="2020-10-14T15:32:00Z">
              <w:r>
                <w:t>P27:</w:t>
              </w:r>
            </w:ins>
            <w:ins w:id="1298" w:author="Ericsson" w:date="2020-10-14T15:50:00Z">
              <w:r w:rsidR="00F318E6">
                <w:t xml:space="preserve"> </w:t>
              </w:r>
            </w:ins>
            <w:ins w:id="1299" w:author="Ericsson" w:date="2020-10-14T15:51:00Z">
              <w:r w:rsidR="00F318E6">
                <w:t xml:space="preserve">in step 2, suggest to clarify </w:t>
              </w:r>
            </w:ins>
            <w:ins w:id="1300" w:author="Ericsson" w:date="2020-10-14T15:52:00Z">
              <w:r w:rsidR="00F318E6">
                <w:t>“what is the default L2 configuration? SRB0 or what?”</w:t>
              </w:r>
            </w:ins>
            <w:ins w:id="1301" w:author="Ericsson" w:date="2020-10-14T17:08:00Z">
              <w:r w:rsidR="00023D83">
                <w:t xml:space="preserve">, </w:t>
              </w:r>
            </w:ins>
            <w:ins w:id="1302" w:author="Ericsson" w:date="2020-10-14T17:09:00Z">
              <w:r w:rsidR="00023D83">
                <w:t xml:space="preserve">in addition, we prefer to update the figure to represent a flow diagram to show how messages are exchanged in </w:t>
              </w:r>
            </w:ins>
            <w:ins w:id="1303" w:author="Ericsson" w:date="2020-10-14T17:10:00Z">
              <w:r w:rsidR="00023D83">
                <w:t>sequential order.</w:t>
              </w:r>
            </w:ins>
          </w:p>
          <w:p w14:paraId="7ECC1222" w14:textId="2A6F45AD" w:rsidR="005C7624" w:rsidRDefault="005C7624" w:rsidP="00464570">
            <w:pPr>
              <w:rPr>
                <w:ins w:id="1304" w:author="Ericsson" w:date="2020-10-14T16:10:00Z"/>
              </w:rPr>
            </w:pPr>
            <w:ins w:id="1305" w:author="Ericsson" w:date="2020-10-14T16:08:00Z">
              <w:r>
                <w:t>P35:</w:t>
              </w:r>
            </w:ins>
            <w:ins w:id="1306" w:author="Ericsson" w:date="2020-10-14T16:09:00Z">
              <w:r>
                <w:t xml:space="preserve"> </w:t>
              </w:r>
            </w:ins>
            <w:ins w:id="1307" w:author="Ericsson" w:date="2020-10-14T16:08:00Z">
              <w:r>
                <w:t>add FFS “</w:t>
              </w:r>
            </w:ins>
            <w:ins w:id="1308" w:author="Ericsson" w:date="2020-10-14T16:09:00Z">
              <w:r>
                <w:t>whether different UAC parameters needed for remote UE and relay UE is FFS</w:t>
              </w:r>
            </w:ins>
            <w:ins w:id="1309" w:author="Ericsson" w:date="2020-10-14T16:08:00Z">
              <w:r>
                <w:t>”</w:t>
              </w:r>
            </w:ins>
            <w:ins w:id="1310" w:author="Ericsson" w:date="2020-10-14T16:09:00Z">
              <w:r>
                <w:t>. T</w:t>
              </w:r>
            </w:ins>
            <w:ins w:id="1311" w:author="Ericsson" w:date="2020-10-14T16:10:00Z">
              <w:r>
                <w:t>his FFS needs to be captured in the TR.</w:t>
              </w:r>
            </w:ins>
          </w:p>
          <w:p w14:paraId="09D0CCE7" w14:textId="22D69A67" w:rsidR="00960AA2" w:rsidRDefault="00960AA2" w:rsidP="00464570">
            <w:pPr>
              <w:rPr>
                <w:ins w:id="1312" w:author="Ericsson" w:date="2020-10-14T16:12:00Z"/>
              </w:rPr>
            </w:pPr>
            <w:ins w:id="1313" w:author="Ericsson" w:date="2020-10-14T16:11:00Z">
              <w:r>
                <w:t xml:space="preserve">For summary-36, RRC state </w:t>
              </w:r>
            </w:ins>
            <w:ins w:id="1314" w:author="Ericsson" w:date="2020-10-14T16:12:00Z">
              <w:r>
                <w:t xml:space="preserve">and UE capability </w:t>
              </w:r>
            </w:ins>
            <w:ins w:id="1315" w:author="Ericsson" w:date="2020-10-14T16:11:00Z">
              <w:r>
                <w:t xml:space="preserve">is important to be studied during SI phase. Suggest to </w:t>
              </w:r>
            </w:ins>
            <w:ins w:id="1316" w:author="Ericsson" w:date="2020-10-14T16:12:00Z">
              <w:r>
                <w:t>add a proposal</w:t>
              </w:r>
            </w:ins>
            <w:ins w:id="1317" w:author="Ericsson" w:date="2020-10-14T16:13:00Z">
              <w:r w:rsidR="00EC5A9C">
                <w:t>, P3</w:t>
              </w:r>
            </w:ins>
            <w:ins w:id="1318" w:author="Ericsson" w:date="2020-10-14T16:14:00Z">
              <w:r w:rsidR="00EC5A9C">
                <w:t>6</w:t>
              </w:r>
            </w:ins>
          </w:p>
          <w:p w14:paraId="2DBC9B22" w14:textId="6D2023A6" w:rsidR="00960AA2" w:rsidRPr="00EC5A9C" w:rsidRDefault="00EC5A9C" w:rsidP="00464570">
            <w:pPr>
              <w:rPr>
                <w:ins w:id="1319" w:author="Ericsson" w:date="2020-10-14T15:25:00Z"/>
                <w:b/>
                <w:bCs/>
              </w:rPr>
            </w:pPr>
            <w:ins w:id="1320" w:author="Ericsson" w:date="2020-10-14T16:14:00Z">
              <w:r>
                <w:rPr>
                  <w:b/>
                  <w:bCs/>
                </w:rPr>
                <w:t xml:space="preserve">P36 </w:t>
              </w:r>
            </w:ins>
            <w:ins w:id="1321" w:author="Ericsson" w:date="2020-10-14T16:12:00Z">
              <w:r w:rsidR="00960AA2" w:rsidRPr="00EC5A9C">
                <w:rPr>
                  <w:b/>
                  <w:bCs/>
                </w:rPr>
                <w:t xml:space="preserve">RAN2 </w:t>
              </w:r>
            </w:ins>
            <w:ins w:id="1322" w:author="Ericsson" w:date="2020-10-14T16:13:00Z">
              <w:r w:rsidR="00960AA2" w:rsidRPr="00EC5A9C">
                <w:rPr>
                  <w:b/>
                  <w:bCs/>
                </w:rPr>
                <w:t xml:space="preserve">further </w:t>
              </w:r>
            </w:ins>
            <w:ins w:id="1323" w:author="Ericsson" w:date="2020-10-14T16:12:00Z">
              <w:r w:rsidR="00960AA2" w:rsidRPr="00EC5A9C">
                <w:rPr>
                  <w:b/>
                  <w:bCs/>
                </w:rPr>
                <w:t xml:space="preserve">discusses </w:t>
              </w:r>
            </w:ins>
            <w:ins w:id="1324" w:author="Ericsson" w:date="2020-10-14T16:13:00Z">
              <w:r w:rsidR="00960AA2" w:rsidRPr="00EC5A9C">
                <w:rPr>
                  <w:b/>
                  <w:bCs/>
                </w:rPr>
                <w:t xml:space="preserve">whether UE capability and RRC state issues need to be studied during SI phase. </w:t>
              </w:r>
            </w:ins>
          </w:p>
          <w:p w14:paraId="421BA0E4" w14:textId="605BADC9" w:rsidR="00073B68" w:rsidRPr="00166573" w:rsidRDefault="00073B68" w:rsidP="00464570"/>
        </w:tc>
      </w:tr>
      <w:tr w:rsidR="00D2496F" w14:paraId="16ACB437" w14:textId="77777777" w:rsidTr="002F2C62">
        <w:tc>
          <w:tcPr>
            <w:tcW w:w="2120" w:type="dxa"/>
          </w:tcPr>
          <w:p w14:paraId="207E7E7F" w14:textId="075CC064" w:rsidR="00D2496F" w:rsidRDefault="000F3340" w:rsidP="00D2496F">
            <w:ins w:id="1325" w:author="Philips" w:date="2020-10-14T19:32:00Z">
              <w:r>
                <w:lastRenderedPageBreak/>
                <w:t>Philips</w:t>
              </w:r>
            </w:ins>
          </w:p>
        </w:tc>
        <w:tc>
          <w:tcPr>
            <w:tcW w:w="7373" w:type="dxa"/>
          </w:tcPr>
          <w:p w14:paraId="4EDC379A" w14:textId="0F9EE591" w:rsidR="0099712D" w:rsidRDefault="0099712D" w:rsidP="00D2496F">
            <w:pPr>
              <w:rPr>
                <w:ins w:id="1326" w:author="Philips" w:date="2020-10-14T19:49:00Z"/>
              </w:rPr>
            </w:pPr>
            <w:ins w:id="1327" w:author="Philips" w:date="2020-10-14T19:48:00Z">
              <w:r>
                <w:t>P1: we have the same understanding as Ericsson</w:t>
              </w:r>
            </w:ins>
          </w:p>
          <w:p w14:paraId="5DD9AB97" w14:textId="3738DC9E" w:rsidR="0099712D" w:rsidRDefault="0099712D" w:rsidP="00D2496F">
            <w:pPr>
              <w:rPr>
                <w:ins w:id="1328" w:author="Philips" w:date="2020-10-14T19:48:00Z"/>
              </w:rPr>
            </w:pPr>
            <w:ins w:id="1329" w:author="Philips" w:date="2020-10-14T19:49:00Z">
              <w:r>
                <w:t xml:space="preserve">P2: agree with Ericsson, beyond the </w:t>
              </w:r>
            </w:ins>
            <w:ins w:id="1330" w:author="Philips" w:date="2020-10-14T19:50:00Z">
              <w:r>
                <w:t>lexical issue with “traffic” we believe that RBs is the right term</w:t>
              </w:r>
            </w:ins>
            <w:ins w:id="1331" w:author="Philips" w:date="2020-10-14T19:49:00Z">
              <w:r>
                <w:t xml:space="preserve"> </w:t>
              </w:r>
            </w:ins>
          </w:p>
          <w:p w14:paraId="7C9DA06F" w14:textId="3DC6DD9E" w:rsidR="00D2496F" w:rsidRDefault="0099712D" w:rsidP="00D2496F">
            <w:pPr>
              <w:rPr>
                <w:ins w:id="1332" w:author="Philips" w:date="2020-10-14T19:43:00Z"/>
              </w:rPr>
            </w:pPr>
            <w:ins w:id="1333" w:author="Philips" w:date="2020-10-14T19:43:00Z">
              <w:r>
                <w:t>P4:</w:t>
              </w:r>
            </w:ins>
            <w:ins w:id="1334" w:author="Philips" w:date="2020-10-14T20:00:00Z">
              <w:r w:rsidR="00F54E10">
                <w:t xml:space="preserve"> we suggest to remove “by relay UE” and leave it open for now until </w:t>
              </w:r>
            </w:ins>
            <w:ins w:id="1335" w:author="Philips" w:date="2020-10-14T20:01:00Z">
              <w:r w:rsidR="00F54E10">
                <w:t>WI phase. By then we will know if adaptation layer will be used in PC5. If not</w:t>
              </w:r>
            </w:ins>
            <w:ins w:id="1336" w:author="Philips" w:date="2020-10-14T20:03:00Z">
              <w:r w:rsidR="009029A7">
                <w:t xml:space="preserve"> present</w:t>
              </w:r>
            </w:ins>
            <w:ins w:id="1337" w:author="Philips" w:date="2020-10-14T20:01:00Z">
              <w:r w:rsidR="00F54E10">
                <w:t xml:space="preserve">, the relay UE will have </w:t>
              </w:r>
            </w:ins>
            <w:ins w:id="1338" w:author="Philips" w:date="2020-10-14T20:02:00Z">
              <w:r w:rsidR="009029A7">
                <w:t>to add it but we can specify it during WI phase</w:t>
              </w:r>
            </w:ins>
            <w:ins w:id="1339" w:author="Philips" w:date="2020-10-14T20:00:00Z">
              <w:r w:rsidR="009029A7">
                <w:t>.</w:t>
              </w:r>
              <w:r w:rsidR="00F54E10">
                <w:t xml:space="preserve"> </w:t>
              </w:r>
            </w:ins>
          </w:p>
          <w:p w14:paraId="5F8778B0" w14:textId="77777777" w:rsidR="0099712D" w:rsidRDefault="0099712D" w:rsidP="00D2496F">
            <w:pPr>
              <w:rPr>
                <w:ins w:id="1340" w:author="Philips" w:date="2020-10-14T20:04:00Z"/>
              </w:rPr>
            </w:pPr>
            <w:ins w:id="1341" w:author="Philips" w:date="2020-10-14T19:43:00Z">
              <w:r>
                <w:t xml:space="preserve">P5: </w:t>
              </w:r>
            </w:ins>
            <w:ins w:id="1342" w:author="Philips" w:date="2020-10-14T20:03:00Z">
              <w:r w:rsidR="009029A7">
                <w:t>we agree with the proposal as is, that is, without “by relay UE”</w:t>
              </w:r>
            </w:ins>
            <w:ins w:id="1343" w:author="Philips" w:date="2020-10-14T20:04:00Z">
              <w:r w:rsidR="009029A7">
                <w:t>. We agree with Qualcomm 2</w:t>
              </w:r>
              <w:r w:rsidR="009029A7" w:rsidRPr="009029A7">
                <w:rPr>
                  <w:vertAlign w:val="superscript"/>
                  <w:rPrChange w:id="1344" w:author="Philips" w:date="2020-10-14T20:04:00Z">
                    <w:rPr/>
                  </w:rPrChange>
                </w:rPr>
                <w:t>nd</w:t>
              </w:r>
              <w:r w:rsidR="009029A7">
                <w:t xml:space="preserve"> proposal for P5 to align with P10</w:t>
              </w:r>
            </w:ins>
          </w:p>
          <w:p w14:paraId="70FD3D60" w14:textId="62733D92" w:rsidR="00C01384" w:rsidRDefault="007338AD" w:rsidP="00C01384">
            <w:pPr>
              <w:rPr>
                <w:ins w:id="1345" w:author="Philips" w:date="2020-10-14T20:29:00Z"/>
              </w:rPr>
            </w:pPr>
            <w:ins w:id="1346" w:author="Philips" w:date="2020-10-14T20:21:00Z">
              <w:r>
                <w:t xml:space="preserve">P11: </w:t>
              </w:r>
            </w:ins>
            <w:ins w:id="1347" w:author="Philips" w:date="2020-10-14T20:30:00Z">
              <w:r w:rsidR="00C01384">
                <w:t>we do not agree with the rapporteur. W</w:t>
              </w:r>
            </w:ins>
            <w:ins w:id="1348" w:author="Philips" w:date="2020-10-14T20:22:00Z">
              <w:r>
                <w:t xml:space="preserve">e </w:t>
              </w:r>
              <w:r w:rsidR="00C01384">
                <w:t xml:space="preserve">agree with Qualcomm that </w:t>
              </w:r>
            </w:ins>
            <w:ins w:id="1349" w:author="Philips" w:date="2020-10-14T20:24:00Z">
              <w:r w:rsidR="00C01384">
                <w:t>at least we should discuss which additional functionality we want to include, details can be discussed during WI phase, but at least we should agree on the additional features.</w:t>
              </w:r>
            </w:ins>
            <w:ins w:id="1350" w:author="Philips" w:date="2020-10-14T20:25:00Z">
              <w:r w:rsidR="00C01384">
                <w:t xml:space="preserve"> </w:t>
              </w:r>
            </w:ins>
            <w:ins w:id="1351" w:author="Philips" w:date="2020-10-14T20:27:00Z">
              <w:r w:rsidR="00C01384">
                <w:t>In view of this, w</w:t>
              </w:r>
            </w:ins>
            <w:ins w:id="1352" w:author="Philips" w:date="2020-10-14T20:25:00Z">
              <w:r w:rsidR="00C01384">
                <w:t xml:space="preserve">e ask the rapporteur to break down the additional features suggested by the companies </w:t>
              </w:r>
            </w:ins>
            <w:ins w:id="1353" w:author="Philips" w:date="2020-10-14T20:26:00Z">
              <w:r w:rsidR="00C01384">
                <w:t>during phase 1</w:t>
              </w:r>
            </w:ins>
            <w:ins w:id="1354" w:author="Philips" w:date="2020-10-14T20:27:00Z">
              <w:r w:rsidR="00C01384">
                <w:t xml:space="preserve"> into individual questions so that companies can agree or disagree. </w:t>
              </w:r>
            </w:ins>
            <w:ins w:id="1355" w:author="Gonzalez Tejeria J, Jesus" w:date="2020-10-14T23:35:00Z">
              <w:r w:rsidR="00E12EDA">
                <w:t>For example, w</w:t>
              </w:r>
            </w:ins>
            <w:ins w:id="1356" w:author="Philips" w:date="2020-10-14T20:27:00Z">
              <w:r w:rsidR="00C01384">
                <w:t xml:space="preserve">e would like to </w:t>
              </w:r>
            </w:ins>
            <w:ins w:id="1357" w:author="Philips" w:date="2020-10-14T20:28:00Z">
              <w:r w:rsidR="00C01384">
                <w:t xml:space="preserve">include the </w:t>
              </w:r>
            </w:ins>
            <w:ins w:id="1358" w:author="Philips" w:date="2020-10-14T20:29:00Z">
              <w:r w:rsidR="00C01384">
                <w:t xml:space="preserve">relation of </w:t>
              </w:r>
            </w:ins>
            <w:ins w:id="1359" w:author="Philips" w:date="2020-10-14T20:28:00Z">
              <w:r w:rsidR="00C01384">
                <w:t xml:space="preserve">buffer status of remote UE </w:t>
              </w:r>
            </w:ins>
            <w:ins w:id="1360" w:author="Philips" w:date="2020-10-14T20:29:00Z">
              <w:r w:rsidR="00C01384">
                <w:t>and relay UE (already suggested by Ericsson during phase 1)</w:t>
              </w:r>
            </w:ins>
            <w:ins w:id="1361" w:author="Gonzalez Tejeria J, Jesus" w:date="2020-10-14T23:36:00Z">
              <w:r w:rsidR="00E12EDA">
                <w:t xml:space="preserve"> and a couple of others</w:t>
              </w:r>
            </w:ins>
          </w:p>
          <w:p w14:paraId="4B693D9A" w14:textId="77777777" w:rsidR="00C01384" w:rsidRDefault="007036D1" w:rsidP="007036D1">
            <w:pPr>
              <w:rPr>
                <w:ins w:id="1362" w:author="Philips" w:date="2020-10-14T20:38:00Z"/>
              </w:rPr>
            </w:pPr>
            <w:ins w:id="1363" w:author="Philips" w:date="2020-10-14T20:34:00Z">
              <w:r>
                <w:t xml:space="preserve">P14: we do not understand why rapporteur wants to discuss </w:t>
              </w:r>
            </w:ins>
            <w:ins w:id="1364" w:author="Philips" w:date="2020-10-14T20:35:00Z">
              <w:r>
                <w:t>P14 online but not P11</w:t>
              </w:r>
            </w:ins>
            <w:ins w:id="1365" w:author="Philips" w:date="2020-10-14T20:37:00Z">
              <w:r>
                <w:t>, same approach should be follow for both</w:t>
              </w:r>
            </w:ins>
            <w:ins w:id="1366" w:author="Philips" w:date="2020-10-14T20:35:00Z">
              <w:r>
                <w:t xml:space="preserve">. In any case we believe that breaking down the extra features suggested by the companies into individual companies </w:t>
              </w:r>
            </w:ins>
            <w:ins w:id="1367" w:author="Philips" w:date="2020-10-14T20:36:00Z">
              <w:r>
                <w:t xml:space="preserve">(as suggested in our previous comment) </w:t>
              </w:r>
            </w:ins>
            <w:ins w:id="1368" w:author="Philips" w:date="2020-10-14T20:35:00Z">
              <w:r>
                <w:t>can really save time during the online discussion</w:t>
              </w:r>
            </w:ins>
          </w:p>
          <w:p w14:paraId="107286AA" w14:textId="5185121B" w:rsidR="007036D1" w:rsidRDefault="007036D1" w:rsidP="007036D1">
            <w:pPr>
              <w:rPr>
                <w:ins w:id="1369" w:author="Philips" w:date="2020-10-14T20:39:00Z"/>
              </w:rPr>
            </w:pPr>
            <w:ins w:id="1370" w:author="Philips" w:date="2020-10-14T20:38:00Z">
              <w:r>
                <w:t>P15</w:t>
              </w:r>
            </w:ins>
            <w:ins w:id="1371" w:author="Philips" w:date="2020-10-14T20:45:00Z">
              <w:r w:rsidR="003D35EF">
                <w:t>/P16/P18</w:t>
              </w:r>
            </w:ins>
            <w:ins w:id="1372" w:author="Philips" w:date="2020-10-14T20:38:00Z">
              <w:r>
                <w:t>: agree with Ericsson</w:t>
              </w:r>
            </w:ins>
          </w:p>
          <w:p w14:paraId="420E4B7C" w14:textId="77777777" w:rsidR="005F1C83" w:rsidRDefault="003D35EF" w:rsidP="003D35EF">
            <w:pPr>
              <w:rPr>
                <w:ins w:id="1373" w:author="Philips" w:date="2020-10-14T20:50:00Z"/>
              </w:rPr>
            </w:pPr>
            <w:ins w:id="1374" w:author="Philips" w:date="2020-10-14T20:47:00Z">
              <w:r>
                <w:t xml:space="preserve">P19: </w:t>
              </w:r>
            </w:ins>
            <w:ins w:id="1375" w:author="Philips" w:date="2020-10-14T20:49:00Z">
              <w:r>
                <w:t>agree with Ericsson. In addition, to be consistent with P18, P4 and P5</w:t>
              </w:r>
            </w:ins>
            <w:ins w:id="1376" w:author="Philips" w:date="2020-10-14T20:50:00Z">
              <w:r>
                <w:t>, we suggest to remove “by relay UE”. See our comment on P4</w:t>
              </w:r>
            </w:ins>
          </w:p>
          <w:p w14:paraId="164524A6" w14:textId="77777777" w:rsidR="003D35EF" w:rsidRDefault="003D35EF" w:rsidP="003D35EF">
            <w:pPr>
              <w:rPr>
                <w:ins w:id="1377" w:author="Philips" w:date="2020-10-14T20:56:00Z"/>
              </w:rPr>
            </w:pPr>
            <w:ins w:id="1378" w:author="Philips" w:date="2020-10-14T20:50:00Z">
              <w:r>
                <w:lastRenderedPageBreak/>
                <w:t>P20: same as P11</w:t>
              </w:r>
            </w:ins>
          </w:p>
          <w:p w14:paraId="4F949AEA" w14:textId="77777777" w:rsidR="00BA13E5" w:rsidRDefault="00BA13E5" w:rsidP="003D35EF">
            <w:pPr>
              <w:rPr>
                <w:ins w:id="1379" w:author="Philips" w:date="2020-10-14T21:02:00Z"/>
              </w:rPr>
            </w:pPr>
            <w:ins w:id="1380" w:author="Philips" w:date="2020-10-14T20:56:00Z">
              <w:r>
                <w:t>P24: same as P11</w:t>
              </w:r>
            </w:ins>
          </w:p>
          <w:p w14:paraId="61C82046" w14:textId="3EFA5DF2" w:rsidR="008446F6" w:rsidRDefault="008446F6" w:rsidP="003D35EF">
            <w:pPr>
              <w:rPr>
                <w:ins w:id="1381" w:author="Philips" w:date="2020-10-14T21:09:00Z"/>
              </w:rPr>
            </w:pPr>
            <w:ins w:id="1382" w:author="Philips" w:date="2020-10-14T21:02:00Z">
              <w:r>
                <w:t>P27: agree with Ericsson</w:t>
              </w:r>
            </w:ins>
            <w:ins w:id="1383" w:author="Gonzalez Tejeria J, Jesus" w:date="2020-10-14T23:31:00Z">
              <w:r w:rsidR="00EA10EE">
                <w:t xml:space="preserve">. In addition we think </w:t>
              </w:r>
            </w:ins>
            <w:ins w:id="1384" w:author="Gonzalez Tejeria J, Jesus" w:date="2020-10-14T23:33:00Z">
              <w:r w:rsidR="00EA10EE">
                <w:t xml:space="preserve">that we should add an editor note in step 1 stating that </w:t>
              </w:r>
            </w:ins>
            <w:ins w:id="1385" w:author="Gonzalez Tejeria J, Jesus" w:date="2020-10-14T23:34:00Z">
              <w:r w:rsidR="00EA10EE">
                <w:t>some</w:t>
              </w:r>
            </w:ins>
            <w:ins w:id="1386" w:author="Gonzalez Tejeria J, Jesus" w:date="2020-10-14T23:33:00Z">
              <w:r w:rsidR="00EA10EE">
                <w:t xml:space="preserve"> details may need to be changed depending on the outcome of the discovery discussions</w:t>
              </w:r>
            </w:ins>
          </w:p>
          <w:p w14:paraId="37176062" w14:textId="77777777" w:rsidR="00BB6203" w:rsidRDefault="00BB6203" w:rsidP="003D35EF">
            <w:pPr>
              <w:rPr>
                <w:ins w:id="1387" w:author="Philips" w:date="2020-10-14T21:09:00Z"/>
              </w:rPr>
            </w:pPr>
            <w:ins w:id="1388" w:author="Philips" w:date="2020-10-14T21:09:00Z">
              <w:r>
                <w:t>P31: agree with Qualcomm</w:t>
              </w:r>
            </w:ins>
          </w:p>
          <w:p w14:paraId="2FC79505" w14:textId="29C64A26" w:rsidR="00BB6203" w:rsidRDefault="00BB6203" w:rsidP="003D35EF"/>
        </w:tc>
      </w:tr>
      <w:tr w:rsidR="00D2496F" w14:paraId="56352F84" w14:textId="77777777" w:rsidTr="002F2C62">
        <w:tc>
          <w:tcPr>
            <w:tcW w:w="2120" w:type="dxa"/>
          </w:tcPr>
          <w:p w14:paraId="7A8A5BD2" w14:textId="3B92721F" w:rsidR="00D2496F" w:rsidRDefault="00C676B3" w:rsidP="00D2496F">
            <w:ins w:id="1389" w:author="Qualcomm - Peng Cheng" w:date="2020-10-15T10:09:00Z">
              <w:r>
                <w:lastRenderedPageBreak/>
                <w:t xml:space="preserve">Qualcomm2 </w:t>
              </w:r>
            </w:ins>
          </w:p>
        </w:tc>
        <w:tc>
          <w:tcPr>
            <w:tcW w:w="7373" w:type="dxa"/>
          </w:tcPr>
          <w:p w14:paraId="62484FAD" w14:textId="78FC53CD" w:rsidR="00D2496F" w:rsidRDefault="001E5317" w:rsidP="00D2496F">
            <w:pPr>
              <w:rPr>
                <w:ins w:id="1390" w:author="Qualcomm - Peng Cheng" w:date="2020-10-15T10:11:00Z"/>
                <w:b/>
                <w:bCs/>
              </w:rPr>
            </w:pPr>
            <w:ins w:id="1391" w:author="Qualcomm - Peng Cheng" w:date="2020-10-15T10:09:00Z">
              <w:r>
                <w:t xml:space="preserve">We have one more comment on </w:t>
              </w:r>
              <w:r w:rsidRPr="001E5317">
                <w:rPr>
                  <w:b/>
                  <w:bCs/>
                </w:rPr>
                <w:t>P27</w:t>
              </w:r>
            </w:ins>
            <w:ins w:id="1392" w:author="Qualcomm - Peng Cheng" w:date="2020-10-15T10:11:00Z">
              <w:r>
                <w:rPr>
                  <w:b/>
                  <w:bCs/>
                </w:rPr>
                <w:t xml:space="preserve"> on step 2</w:t>
              </w:r>
            </w:ins>
            <w:ins w:id="1393" w:author="Qualcomm - Peng Cheng" w:date="2020-10-15T10:12:00Z">
              <w:r w:rsidR="004C1436">
                <w:rPr>
                  <w:b/>
                  <w:bCs/>
                </w:rPr>
                <w:t xml:space="preserve">, </w:t>
              </w:r>
            </w:ins>
            <w:ins w:id="1394" w:author="Qualcomm - Peng Cheng" w:date="2020-10-15T10:11:00Z">
              <w:r>
                <w:rPr>
                  <w:b/>
                  <w:bCs/>
                </w:rPr>
                <w:t>3</w:t>
              </w:r>
            </w:ins>
            <w:ins w:id="1395" w:author="Qualcomm - Peng Cheng" w:date="2020-10-15T10:12:00Z">
              <w:r w:rsidR="004C1436">
                <w:rPr>
                  <w:b/>
                  <w:bCs/>
                </w:rPr>
                <w:t xml:space="preserve"> and 6</w:t>
              </w:r>
            </w:ins>
            <w:ins w:id="1396" w:author="Qualcomm - Peng Cheng" w:date="2020-10-15T10:11:00Z">
              <w:r>
                <w:rPr>
                  <w:b/>
                  <w:bCs/>
                </w:rPr>
                <w:t>:</w:t>
              </w:r>
            </w:ins>
          </w:p>
          <w:p w14:paraId="37B7A4DB" w14:textId="749151BC" w:rsidR="00341D41" w:rsidRDefault="00E71C69" w:rsidP="00D2496F">
            <w:pPr>
              <w:rPr>
                <w:ins w:id="1397" w:author="Qualcomm - Peng Cheng" w:date="2020-10-15T10:17:00Z"/>
              </w:rPr>
            </w:pPr>
            <w:ins w:id="1398" w:author="Qualcomm - Peng Cheng" w:date="2020-10-15T10:11:00Z">
              <w:r>
                <w:t>In description of step 3</w:t>
              </w:r>
            </w:ins>
            <w:ins w:id="1399" w:author="Qualcomm - Peng Cheng" w:date="2020-10-15T10:12:00Z">
              <w:r w:rsidR="004C1436">
                <w:t>/6</w:t>
              </w:r>
            </w:ins>
            <w:ins w:id="1400" w:author="Qualcomm - Peng Cheng" w:date="2020-10-15T10:11:00Z">
              <w:r>
                <w:t>, it</w:t>
              </w:r>
            </w:ins>
            <w:ins w:id="1401" w:author="Qualcomm - Peng Cheng" w:date="2020-10-15T10:12:00Z">
              <w:r w:rsidR="004C1436">
                <w:t xml:space="preserve"> states that </w:t>
              </w:r>
              <w:r w:rsidR="004C1436" w:rsidRPr="00A35B91">
                <w:rPr>
                  <w:b/>
                  <w:bCs/>
                </w:rPr>
                <w:t xml:space="preserve">only </w:t>
              </w:r>
            </w:ins>
            <w:ins w:id="1402" w:author="Qualcomm - Peng Cheng" w:date="2020-10-15T10:13:00Z">
              <w:r w:rsidR="000A11F0" w:rsidRPr="00A35B91">
                <w:rPr>
                  <w:rFonts w:eastAsia="Times New Roman"/>
                  <w:b/>
                  <w:bCs/>
                </w:rPr>
                <w:t>Relay UE</w:t>
              </w:r>
              <w:r w:rsidR="000A11F0">
                <w:rPr>
                  <w:rFonts w:eastAsia="Times New Roman"/>
                </w:rPr>
                <w:t xml:space="preserve"> is receiving configuration for relaying PC5 RLC </w:t>
              </w:r>
            </w:ins>
            <w:ins w:id="1403" w:author="Qualcomm - Peng Cheng" w:date="2020-10-15T10:17:00Z">
              <w:r w:rsidR="00341D41">
                <w:rPr>
                  <w:rFonts w:eastAsia="Times New Roman"/>
                </w:rPr>
                <w:t>channel</w:t>
              </w:r>
            </w:ins>
            <w:ins w:id="1404" w:author="Qualcomm - Peng Cheng" w:date="2020-10-15T10:13:00Z">
              <w:r w:rsidR="000A11F0">
                <w:rPr>
                  <w:rFonts w:eastAsia="Times New Roman"/>
                </w:rPr>
                <w:t xml:space="preserve"> an</w:t>
              </w:r>
              <w:r w:rsidR="00A35B91">
                <w:rPr>
                  <w:rFonts w:eastAsia="Times New Roman"/>
                </w:rPr>
                <w:t xml:space="preserve">d </w:t>
              </w:r>
              <w:r w:rsidR="000A11F0">
                <w:rPr>
                  <w:rFonts w:eastAsia="Times New Roman"/>
                </w:rPr>
                <w:t>configuring the Remote UE.</w:t>
              </w:r>
            </w:ins>
            <w:ins w:id="1405" w:author="Qualcomm - Peng Cheng" w:date="2020-10-15T10:12:00Z">
              <w:r>
                <w:t xml:space="preserve"> </w:t>
              </w:r>
            </w:ins>
            <w:ins w:id="1406" w:author="Qualcomm - Peng Cheng" w:date="2020-10-15T10:11:00Z">
              <w:r>
                <w:t xml:space="preserve"> </w:t>
              </w:r>
            </w:ins>
            <w:ins w:id="1407" w:author="Qualcomm - Peng Cheng" w:date="2020-10-15T10:13:00Z">
              <w:r w:rsidR="00312675">
                <w:t xml:space="preserve">However, </w:t>
              </w:r>
            </w:ins>
            <w:ins w:id="1408" w:author="Qualcomm - Peng Cheng" w:date="2020-10-15T10:14:00Z">
              <w:r w:rsidR="00D742B6">
                <w:t xml:space="preserve">we think we should not preclude the case that </w:t>
              </w:r>
              <w:r w:rsidR="00D742B6" w:rsidRPr="00D742B6">
                <w:rPr>
                  <w:b/>
                  <w:bCs/>
                </w:rPr>
                <w:t xml:space="preserve">remote UE can </w:t>
              </w:r>
            </w:ins>
            <w:ins w:id="1409" w:author="Qualcomm - Peng Cheng" w:date="2020-10-15T10:15:00Z">
              <w:r w:rsidR="00D742B6" w:rsidRPr="00D742B6">
                <w:rPr>
                  <w:b/>
                  <w:bCs/>
                </w:rPr>
                <w:t>also</w:t>
              </w:r>
              <w:r w:rsidR="00D742B6">
                <w:t xml:space="preserve"> </w:t>
              </w:r>
            </w:ins>
            <w:ins w:id="1410" w:author="Qualcomm - Peng Cheng" w:date="2020-10-15T10:14:00Z">
              <w:r w:rsidR="00D742B6">
                <w:t>configure relaying PC5 RLC CH</w:t>
              </w:r>
            </w:ins>
            <w:ins w:id="1411" w:author="Qualcomm - Peng Cheng" w:date="2020-10-15T10:15:00Z">
              <w:r w:rsidR="00D742B6">
                <w:t xml:space="preserve"> based on configuration from gNB.</w:t>
              </w:r>
            </w:ins>
            <w:ins w:id="1412" w:author="Qualcomm - Peng Cheng" w:date="2020-10-15T10:16:00Z">
              <w:r w:rsidR="00853047">
                <w:t xml:space="preserve"> </w:t>
              </w:r>
              <w:r w:rsidR="00341D41">
                <w:t xml:space="preserve">The </w:t>
              </w:r>
            </w:ins>
            <w:ins w:id="1413" w:author="Qualcomm - Peng Cheng" w:date="2020-10-15T10:17:00Z">
              <w:r w:rsidR="00341D41">
                <w:t xml:space="preserve">2 </w:t>
              </w:r>
            </w:ins>
            <w:ins w:id="1414" w:author="Qualcomm - Peng Cheng" w:date="2020-10-15T10:16:00Z">
              <w:r w:rsidR="00341D41">
                <w:t>key point</w:t>
              </w:r>
            </w:ins>
            <w:ins w:id="1415" w:author="Qualcomm - Peng Cheng" w:date="2020-10-15T10:17:00Z">
              <w:r w:rsidR="00341D41">
                <w:t>s</w:t>
              </w:r>
            </w:ins>
            <w:ins w:id="1416" w:author="Qualcomm - Peng Cheng" w:date="2020-10-15T10:16:00Z">
              <w:r w:rsidR="00341D41">
                <w:t xml:space="preserve"> </w:t>
              </w:r>
            </w:ins>
            <w:ins w:id="1417" w:author="Qualcomm - Peng Cheng" w:date="2020-10-15T10:17:00Z">
              <w:r w:rsidR="00341D41">
                <w:t>are:</w:t>
              </w:r>
            </w:ins>
            <w:ins w:id="1418" w:author="Qualcomm - Peng Cheng" w:date="2020-10-15T10:16:00Z">
              <w:r w:rsidR="00341D41">
                <w:t xml:space="preserve"> </w:t>
              </w:r>
            </w:ins>
          </w:p>
          <w:p w14:paraId="361CC033" w14:textId="794EA95B" w:rsidR="001E5317" w:rsidRDefault="00341D41" w:rsidP="00341D41">
            <w:pPr>
              <w:pStyle w:val="ListParagraph"/>
              <w:numPr>
                <w:ilvl w:val="0"/>
                <w:numId w:val="28"/>
              </w:numPr>
              <w:spacing w:after="180"/>
              <w:rPr>
                <w:ins w:id="1419" w:author="Qualcomm - Peng Cheng" w:date="2020-10-15T10:19:00Z"/>
              </w:rPr>
            </w:pPr>
            <w:ins w:id="1420" w:author="Qualcomm - Peng Cheng" w:date="2020-10-15T10:16:00Z">
              <w:r>
                <w:t xml:space="preserve">it </w:t>
              </w:r>
            </w:ins>
            <w:ins w:id="1421" w:author="Qualcomm - Peng Cheng" w:date="2020-10-15T10:17:00Z">
              <w:r>
                <w:t>should be</w:t>
              </w:r>
            </w:ins>
            <w:ins w:id="1422" w:author="Qualcomm - Peng Cheng" w:date="2020-10-15T10:16:00Z">
              <w:r>
                <w:t xml:space="preserve"> g</w:t>
              </w:r>
            </w:ins>
            <w:ins w:id="1423" w:author="Qualcomm - Peng Cheng" w:date="2020-10-15T10:17:00Z">
              <w:r>
                <w:t xml:space="preserve">NB </w:t>
              </w:r>
            </w:ins>
            <w:ins w:id="1424" w:author="Qualcomm - Peng Cheng" w:date="2020-10-15T10:18:00Z">
              <w:r w:rsidR="005C2689">
                <w:t xml:space="preserve">(instead of relay) </w:t>
              </w:r>
            </w:ins>
            <w:ins w:id="1425" w:author="Qualcomm - Peng Cheng" w:date="2020-10-15T10:17:00Z">
              <w:r>
                <w:t>to configure which PC5 RLC channel</w:t>
              </w:r>
            </w:ins>
            <w:ins w:id="1426" w:author="Qualcomm - Peng Cheng" w:date="2020-10-15T10:18:00Z">
              <w:r w:rsidR="00AC1794">
                <w:t>(s)</w:t>
              </w:r>
            </w:ins>
            <w:ins w:id="1427" w:author="Qualcomm - Peng Cheng" w:date="2020-10-15T10:17:00Z">
              <w:r w:rsidR="00AC1794">
                <w:t xml:space="preserve"> used for </w:t>
              </w:r>
            </w:ins>
            <w:ins w:id="1428" w:author="Qualcomm - Peng Cheng" w:date="2020-10-15T10:18:00Z">
              <w:r w:rsidR="00AC1794">
                <w:t>relaying. And the configuration should be sent to remote UE</w:t>
              </w:r>
            </w:ins>
            <w:ins w:id="1429" w:author="Qualcomm - Peng Cheng" w:date="2020-10-15T10:29:00Z">
              <w:r w:rsidR="007067D9">
                <w:t>, which should be clarified.</w:t>
              </w:r>
            </w:ins>
            <w:bookmarkStart w:id="1430" w:name="_GoBack"/>
            <w:bookmarkEnd w:id="1430"/>
          </w:p>
          <w:p w14:paraId="299504EF" w14:textId="5D44436F" w:rsidR="00867A58" w:rsidRDefault="00867A58" w:rsidP="00341D41">
            <w:pPr>
              <w:pStyle w:val="ListParagraph"/>
              <w:numPr>
                <w:ilvl w:val="0"/>
                <w:numId w:val="28"/>
              </w:numPr>
              <w:spacing w:after="180"/>
              <w:rPr>
                <w:ins w:id="1431" w:author="Qualcomm - Peng Cheng" w:date="2020-10-15T10:18:00Z"/>
              </w:rPr>
            </w:pPr>
            <w:ins w:id="1432" w:author="Qualcomm - Peng Cheng" w:date="2020-10-15T10:19:00Z">
              <w:r>
                <w:t>Relay may not know whether remote UE has successfully received the configuration from gNB. Thus</w:t>
              </w:r>
            </w:ins>
            <w:ins w:id="1433" w:author="Qualcomm - Peng Cheng" w:date="2020-10-15T10:20:00Z">
              <w:r>
                <w:t>,</w:t>
              </w:r>
            </w:ins>
            <w:ins w:id="1434" w:author="Qualcomm - Peng Cheng" w:date="2020-10-15T10:21:00Z">
              <w:r w:rsidR="00F11FF4">
                <w:t xml:space="preserve"> we think that </w:t>
              </w:r>
            </w:ins>
            <w:ins w:id="1435" w:author="Qualcomm - Peng Cheng" w:date="2020-10-15T10:20:00Z">
              <w:r w:rsidR="00AF2FA5">
                <w:t xml:space="preserve">it </w:t>
              </w:r>
            </w:ins>
            <w:ins w:id="1436" w:author="Qualcomm - Peng Cheng" w:date="2020-10-15T10:22:00Z">
              <w:r w:rsidR="002D6538">
                <w:t>is also possible</w:t>
              </w:r>
            </w:ins>
            <w:ins w:id="1437" w:author="Qualcomm - Peng Cheng" w:date="2020-10-15T10:20:00Z">
              <w:r w:rsidR="00AF2FA5">
                <w:t xml:space="preserve"> for remote UE to initiate the PC5 </w:t>
              </w:r>
            </w:ins>
            <w:ins w:id="1438" w:author="Qualcomm - Peng Cheng" w:date="2020-10-15T10:21:00Z">
              <w:r w:rsidR="00F11FF4" w:rsidRPr="00F11FF4">
                <w:t xml:space="preserve">RLC channel </w:t>
              </w:r>
              <w:r w:rsidR="00F11FF4" w:rsidRPr="00F11FF4">
                <w:t xml:space="preserve">establishment </w:t>
              </w:r>
              <w:r w:rsidR="00F11FF4" w:rsidRPr="00F11FF4">
                <w:t>for relaying</w:t>
              </w:r>
            </w:ins>
            <w:ins w:id="1439" w:author="Qualcomm - Peng Cheng" w:date="2020-10-15T10:22:00Z">
              <w:r w:rsidR="00F11FF4">
                <w:t xml:space="preserve"> in step 3/6</w:t>
              </w:r>
              <w:r w:rsidR="001A3EB3">
                <w:t>.</w:t>
              </w:r>
            </w:ins>
          </w:p>
          <w:p w14:paraId="6C264B08" w14:textId="135049F9" w:rsidR="005C2689" w:rsidRDefault="006A6FB6" w:rsidP="00867A58">
            <w:pPr>
              <w:rPr>
                <w:ins w:id="1440" w:author="Qualcomm - Peng Cheng" w:date="2020-10-15T10:23:00Z"/>
              </w:rPr>
            </w:pPr>
            <w:ins w:id="1441" w:author="Qualcomm - Peng Cheng" w:date="2020-10-15T10:22:00Z">
              <w:r>
                <w:t>Based on above justifications, we would lik</w:t>
              </w:r>
            </w:ins>
            <w:ins w:id="1442" w:author="Qualcomm - Peng Cheng" w:date="2020-10-15T10:23:00Z">
              <w:r>
                <w:t>e to change description on step 3 and 6 of P27, as follows:</w:t>
              </w:r>
            </w:ins>
          </w:p>
          <w:p w14:paraId="30F20A88" w14:textId="722925FD" w:rsidR="00F031A9" w:rsidRDefault="00E931DE" w:rsidP="00F031A9">
            <w:pPr>
              <w:rPr>
                <w:ins w:id="1443" w:author="Qualcomm - Peng Cheng" w:date="2020-10-15T10:24:00Z"/>
              </w:rPr>
            </w:pPr>
            <w:ins w:id="1444" w:author="Qualcomm - Peng Cheng" w:date="2020-10-15T10:23:00Z">
              <w:r>
                <w:t>“</w:t>
              </w:r>
            </w:ins>
            <w:ins w:id="1445" w:author="Qualcomm - Peng Cheng" w:date="2020-10-15T10:26:00Z">
              <w:r w:rsidR="0033489A">
                <w:t xml:space="preserve"> </w:t>
              </w:r>
            </w:ins>
            <w:ins w:id="1446" w:author="Qualcomm - Peng Cheng" w:date="2020-10-15T10:24:00Z">
              <w:r w:rsidR="00F031A9">
                <w:t xml:space="preserve">Step 3. The gNB and Relay UE perform relaying channel setup procedure over Uu. According to the configuration from gNB, the Relay UE </w:t>
              </w:r>
            </w:ins>
            <w:ins w:id="1447" w:author="Qualcomm - Peng Cheng" w:date="2020-10-15T10:27:00Z">
              <w:r w:rsidR="0033489A" w:rsidRPr="0033489A">
                <w:rPr>
                  <w:highlight w:val="yellow"/>
                </w:rPr>
                <w:t>or remote UE</w:t>
              </w:r>
              <w:r w:rsidR="0033489A">
                <w:t xml:space="preserve"> </w:t>
              </w:r>
            </w:ins>
            <w:ins w:id="1448" w:author="Qualcomm - Peng Cheng" w:date="2020-10-15T10:24:00Z">
              <w:r w:rsidR="00F031A9">
                <w:t>establishes an RLC channel for relaying of SRB1 towards the Remote UE over PC5. This step prepares the relaying channel for SRB1.</w:t>
              </w:r>
            </w:ins>
          </w:p>
          <w:p w14:paraId="28F1902F" w14:textId="46E34C00" w:rsidR="006A6FB6" w:rsidRPr="00E71C69" w:rsidRDefault="00F031A9" w:rsidP="00F031A9">
            <w:ins w:id="1449" w:author="Qualcomm - Peng Cheng" w:date="2020-10-15T10:24:00Z">
              <w:r>
                <w:t xml:space="preserve">Step 6. The gNB sets up additional RLC channels between the gNB and Relay UE for traffic relaying. According to the configuration from gNB, the Relay UE </w:t>
              </w:r>
            </w:ins>
            <w:ins w:id="1450" w:author="Qualcomm - Peng Cheng" w:date="2020-10-15T10:28:00Z">
              <w:r w:rsidR="007E2E24" w:rsidRPr="007E2E24">
                <w:rPr>
                  <w:highlight w:val="yellow"/>
                </w:rPr>
                <w:t>or remote UE</w:t>
              </w:r>
              <w:r w:rsidR="007E2E24">
                <w:t xml:space="preserve"> </w:t>
              </w:r>
            </w:ins>
            <w:ins w:id="1451" w:author="Qualcomm - Peng Cheng" w:date="2020-10-15T10:24:00Z">
              <w:r>
                <w:t>sets up additional RLC channels between the Remote UE and Relay UE for traffic relaying. This step prepares the relaying channels for SRB2/DRBs.</w:t>
              </w:r>
              <w:r>
                <w:t>”</w:t>
              </w:r>
              <w:r>
                <w:t xml:space="preserve">   </w:t>
              </w:r>
            </w:ins>
          </w:p>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1452" w:name="_Toc50537933"/>
      <w:r>
        <w:rPr>
          <w:rFonts w:eastAsia="PMingLiU" w:cs="Arial"/>
        </w:rPr>
        <w:t>References</w:t>
      </w:r>
      <w:bookmarkEnd w:id="1452"/>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2"/>
      <w:footnotePr>
        <w:numRestart w:val="eachSect"/>
      </w:footnotePr>
      <w:pgSz w:w="11907" w:h="16840"/>
      <w:pgMar w:top="1411" w:right="1138" w:bottom="1138" w:left="1138" w:header="677" w:footer="56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B3E7" w16cex:dateUtc="2020-10-14T14:29:00Z"/>
  <w16cex:commentExtensible w16cex:durableId="2331B49D" w16cex:dateUtc="2020-10-14T14: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3C17D" w14:textId="77777777" w:rsidR="0093287A" w:rsidRDefault="0093287A">
      <w:pPr>
        <w:spacing w:after="0" w:line="240" w:lineRule="auto"/>
      </w:pPr>
      <w:r>
        <w:separator/>
      </w:r>
    </w:p>
  </w:endnote>
  <w:endnote w:type="continuationSeparator" w:id="0">
    <w:p w14:paraId="4646D0A7" w14:textId="77777777" w:rsidR="0093287A" w:rsidRDefault="0093287A">
      <w:pPr>
        <w:spacing w:after="0" w:line="240" w:lineRule="auto"/>
      </w:pPr>
      <w:r>
        <w:continuationSeparator/>
      </w:r>
    </w:p>
  </w:endnote>
  <w:endnote w:type="continuationNotice" w:id="1">
    <w:p w14:paraId="398BBC95" w14:textId="77777777" w:rsidR="0093287A" w:rsidRDefault="009328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2E11C1A5" w:rsidR="001820AA" w:rsidRDefault="001820AA">
    <w:pPr>
      <w:pStyle w:val="Footer"/>
    </w:pPr>
    <w:r>
      <w:fldChar w:fldCharType="begin"/>
    </w:r>
    <w:r>
      <w:instrText xml:space="preserve"> PAGE   \* MERGEFORMAT </w:instrText>
    </w:r>
    <w:r>
      <w:fldChar w:fldCharType="separate"/>
    </w:r>
    <w:r w:rsidR="00A974A8">
      <w:rPr>
        <w:noProof/>
      </w:rPr>
      <w:t>1</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D6B45" w14:textId="77777777" w:rsidR="0093287A" w:rsidRDefault="0093287A">
      <w:pPr>
        <w:spacing w:after="0" w:line="240" w:lineRule="auto"/>
      </w:pPr>
      <w:r>
        <w:separator/>
      </w:r>
    </w:p>
  </w:footnote>
  <w:footnote w:type="continuationSeparator" w:id="0">
    <w:p w14:paraId="7784EB27" w14:textId="77777777" w:rsidR="0093287A" w:rsidRDefault="0093287A">
      <w:pPr>
        <w:spacing w:after="0" w:line="240" w:lineRule="auto"/>
      </w:pPr>
      <w:r>
        <w:continuationSeparator/>
      </w:r>
    </w:p>
  </w:footnote>
  <w:footnote w:type="continuationNotice" w:id="1">
    <w:p w14:paraId="0A46B031" w14:textId="77777777" w:rsidR="0093287A" w:rsidRDefault="009328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63052"/>
    <w:multiLevelType w:val="hybridMultilevel"/>
    <w:tmpl w:val="DA965A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0"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2"/>
  </w:num>
  <w:num w:numId="3">
    <w:abstractNumId w:val="26"/>
  </w:num>
  <w:num w:numId="4">
    <w:abstractNumId w:val="25"/>
  </w:num>
  <w:num w:numId="5">
    <w:abstractNumId w:val="24"/>
  </w:num>
  <w:num w:numId="6">
    <w:abstractNumId w:val="21"/>
  </w:num>
  <w:num w:numId="7">
    <w:abstractNumId w:val="19"/>
  </w:num>
  <w:num w:numId="8">
    <w:abstractNumId w:val="9"/>
  </w:num>
  <w:num w:numId="9">
    <w:abstractNumId w:val="20"/>
  </w:num>
  <w:num w:numId="10">
    <w:abstractNumId w:val="3"/>
  </w:num>
  <w:num w:numId="11">
    <w:abstractNumId w:val="7"/>
  </w:num>
  <w:num w:numId="12">
    <w:abstractNumId w:val="22"/>
  </w:num>
  <w:num w:numId="13">
    <w:abstractNumId w:val="2"/>
  </w:num>
  <w:num w:numId="14">
    <w:abstractNumId w:val="13"/>
  </w:num>
  <w:num w:numId="15">
    <w:abstractNumId w:val="14"/>
  </w:num>
  <w:num w:numId="16">
    <w:abstractNumId w:val="0"/>
  </w:num>
  <w:num w:numId="17">
    <w:abstractNumId w:val="11"/>
  </w:num>
  <w:num w:numId="18">
    <w:abstractNumId w:val="23"/>
  </w:num>
  <w:num w:numId="19">
    <w:abstractNumId w:val="4"/>
  </w:num>
  <w:num w:numId="20">
    <w:abstractNumId w:val="8"/>
  </w:num>
  <w:num w:numId="21">
    <w:abstractNumId w:val="10"/>
  </w:num>
  <w:num w:numId="22">
    <w:abstractNumId w:val="17"/>
  </w:num>
  <w:num w:numId="23">
    <w:abstractNumId w:val="15"/>
  </w:num>
  <w:num w:numId="24">
    <w:abstractNumId w:val="5"/>
  </w:num>
  <w:num w:numId="25">
    <w:abstractNumId w:val="1"/>
  </w:num>
  <w:num w:numId="26">
    <w:abstractNumId w:val="18"/>
  </w:num>
  <w:num w:numId="27">
    <w:abstractNumId w:val="16"/>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Philips">
    <w15:presenceInfo w15:providerId="Windows Live" w15:userId="f221af835da97c17"/>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E77B67-B819-4F69-8082-47D74457B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29E242-DE06-4663-A413-4AC8A4F7D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4</TotalTime>
  <Pages>19</Pages>
  <Words>7271</Words>
  <Characters>4145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Qualcomm - Peng Cheng</cp:lastModifiedBy>
  <cp:revision>128</cp:revision>
  <cp:lastPrinted>2007-12-21T03:58:00Z</cp:lastPrinted>
  <dcterms:created xsi:type="dcterms:W3CDTF">2020-10-14T02:41:00Z</dcterms:created>
  <dcterms:modified xsi:type="dcterms:W3CDTF">2020-10-1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